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F5D3D" w14:textId="1C230226" w:rsidR="009D027D" w:rsidRPr="00C75E39" w:rsidRDefault="00120697" w:rsidP="009D027D">
      <w:pPr>
        <w:rPr>
          <w:lang w:val="de-DE"/>
        </w:rPr>
      </w:pPr>
      <w:r w:rsidRPr="00C75E39">
        <w:rPr>
          <w:noProof/>
        </w:rPr>
        <mc:AlternateContent>
          <mc:Choice Requires="wpg">
            <w:drawing>
              <wp:anchor distT="0" distB="0" distL="114300" distR="114300" simplePos="0" relativeHeight="251658240" behindDoc="1" locked="0" layoutInCell="1" allowOverlap="1" wp14:anchorId="514A01A4" wp14:editId="07823A9B">
                <wp:simplePos x="0" y="0"/>
                <wp:positionH relativeFrom="margin">
                  <wp:posOffset>-438150</wp:posOffset>
                </wp:positionH>
                <wp:positionV relativeFrom="paragraph">
                  <wp:posOffset>194</wp:posOffset>
                </wp:positionV>
                <wp:extent cx="6821424" cy="1316736"/>
                <wp:effectExtent l="0" t="0" r="17780" b="0"/>
                <wp:wrapTight wrapText="bothSides">
                  <wp:wrapPolygon edited="0">
                    <wp:start x="0" y="0"/>
                    <wp:lineTo x="0" y="19381"/>
                    <wp:lineTo x="60" y="20006"/>
                    <wp:lineTo x="483" y="20006"/>
                    <wp:lineTo x="483" y="21256"/>
                    <wp:lineTo x="21415" y="21256"/>
                    <wp:lineTo x="21596" y="20006"/>
                    <wp:lineTo x="21596" y="0"/>
                    <wp:lineTo x="0" y="0"/>
                  </wp:wrapPolygon>
                </wp:wrapTight>
                <wp:docPr id="2" name="Group 2"/>
                <wp:cNvGraphicFramePr/>
                <a:graphic xmlns:a="http://schemas.openxmlformats.org/drawingml/2006/main">
                  <a:graphicData uri="http://schemas.microsoft.com/office/word/2010/wordprocessingGroup">
                    <wpg:wgp>
                      <wpg:cNvGrpSpPr/>
                      <wpg:grpSpPr>
                        <a:xfrm>
                          <a:off x="0" y="0"/>
                          <a:ext cx="6821424" cy="1316736"/>
                          <a:chOff x="0" y="0"/>
                          <a:chExt cx="6821171" cy="1320800"/>
                        </a:xfrm>
                      </wpg:grpSpPr>
                      <wps:wsp>
                        <wps:cNvPr id="3" name="Text Box 2"/>
                        <wps:cNvSpPr txBox="1">
                          <a:spLocks noChangeArrowheads="1"/>
                        </wps:cNvSpPr>
                        <wps:spPr bwMode="auto">
                          <a:xfrm>
                            <a:off x="19050" y="0"/>
                            <a:ext cx="6802121" cy="1207008"/>
                          </a:xfrm>
                          <a:prstGeom prst="rect">
                            <a:avLst/>
                          </a:prstGeom>
                          <a:solidFill>
                            <a:schemeClr val="bg1">
                              <a:lumMod val="85000"/>
                            </a:schemeClr>
                          </a:solidFill>
                          <a:ln w="9525">
                            <a:solidFill>
                              <a:schemeClr val="bg1">
                                <a:lumMod val="85000"/>
                              </a:schemeClr>
                            </a:solidFill>
                            <a:miter lim="800000"/>
                            <a:headEnd/>
                            <a:tailEnd/>
                          </a:ln>
                        </wps:spPr>
                        <wps:txbx>
                          <w:txbxContent>
                            <w:p w14:paraId="41F67811" w14:textId="77777777" w:rsidR="00120697" w:rsidRDefault="00120697" w:rsidP="00120697"/>
                          </w:txbxContent>
                        </wps:txbx>
                        <wps:bodyPr rot="0" vert="horz" wrap="square" lIns="91440" tIns="45720" rIns="91440" bIns="45720" anchor="t" anchorCtr="0">
                          <a:noAutofit/>
                        </wps:bodyPr>
                      </wps:wsp>
                      <wpg:grpSp>
                        <wpg:cNvPr id="5" name="Group 5"/>
                        <wpg:cNvGrpSpPr/>
                        <wpg:grpSpPr>
                          <a:xfrm>
                            <a:off x="0" y="114300"/>
                            <a:ext cx="3875952" cy="647539"/>
                            <a:chOff x="0" y="0"/>
                            <a:chExt cx="3877056" cy="649224"/>
                          </a:xfrm>
                        </wpg:grpSpPr>
                        <wps:wsp>
                          <wps:cNvPr id="9"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0056231B" w14:textId="77777777" w:rsidR="00120697" w:rsidRDefault="00120697" w:rsidP="00120697"/>
                            </w:txbxContent>
                          </wps:txbx>
                          <wps:bodyPr rot="0" vert="horz" wrap="square" lIns="91440" tIns="45720" rIns="91440" bIns="45720" anchor="t" anchorCtr="0">
                            <a:noAutofit/>
                          </wps:bodyPr>
                        </wps:wsp>
                        <pic:pic xmlns:pic="http://schemas.openxmlformats.org/drawingml/2006/picture">
                          <pic:nvPicPr>
                            <pic:cNvPr id="10" name="Picture 10" descr="1colorELCA"/>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11" name="Text Box 11"/>
                        <wps:cNvSpPr txBox="1"/>
                        <wps:spPr>
                          <a:xfrm>
                            <a:off x="95250" y="790575"/>
                            <a:ext cx="6725667" cy="530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F08D7D" w14:textId="40F99C46" w:rsidR="004C48DF" w:rsidRPr="004C48DF" w:rsidRDefault="004C48DF" w:rsidP="00120697">
                              <w:pPr>
                                <w:jc w:val="right"/>
                                <w:rPr>
                                  <w:rFonts w:ascii="Century Gothic" w:hAnsi="Century Gothic"/>
                                  <w:b/>
                                  <w:sz w:val="26"/>
                                  <w:szCs w:val="26"/>
                                </w:rPr>
                              </w:pPr>
                              <w:r w:rsidRPr="004C48DF">
                                <w:rPr>
                                  <w:rFonts w:ascii="Century Gothic" w:hAnsi="Century Gothic"/>
                                  <w:b/>
                                  <w:sz w:val="26"/>
                                  <w:szCs w:val="26"/>
                                </w:rPr>
                                <w:t>Service of the Word –</w:t>
                              </w:r>
                              <w:r w:rsidR="00D21427">
                                <w:rPr>
                                  <w:rFonts w:ascii="Century Gothic" w:hAnsi="Century Gothic"/>
                                  <w:b/>
                                  <w:sz w:val="26"/>
                                  <w:szCs w:val="26"/>
                                </w:rPr>
                                <w:t xml:space="preserve"> </w:t>
                              </w:r>
                              <w:r w:rsidRPr="004C48DF">
                                <w:rPr>
                                  <w:rFonts w:ascii="Century Gothic" w:hAnsi="Century Gothic"/>
                                  <w:b/>
                                  <w:sz w:val="26"/>
                                  <w:szCs w:val="26"/>
                                </w:rPr>
                                <w:t>The Holy Trinity</w:t>
                              </w:r>
                              <w:r w:rsidR="00D21427">
                                <w:rPr>
                                  <w:rFonts w:ascii="Century Gothic" w:hAnsi="Century Gothic"/>
                                  <w:b/>
                                  <w:sz w:val="26"/>
                                  <w:szCs w:val="26"/>
                                </w:rPr>
                                <w:t xml:space="preserve"> </w:t>
                              </w:r>
                              <w:r w:rsidR="00D21427" w:rsidRPr="004C48DF">
                                <w:rPr>
                                  <w:rFonts w:ascii="Century Gothic" w:hAnsi="Century Gothic"/>
                                  <w:b/>
                                  <w:sz w:val="26"/>
                                  <w:szCs w:val="26"/>
                                </w:rPr>
                                <w:t>–</w:t>
                              </w:r>
                              <w:r w:rsidR="00D21427">
                                <w:rPr>
                                  <w:rFonts w:ascii="Century Gothic" w:hAnsi="Century Gothic"/>
                                  <w:b/>
                                  <w:sz w:val="26"/>
                                  <w:szCs w:val="26"/>
                                </w:rPr>
                                <w:t xml:space="preserve"> </w:t>
                              </w:r>
                              <w:r w:rsidR="00D21427" w:rsidRPr="004C48DF">
                                <w:rPr>
                                  <w:rFonts w:ascii="Century Gothic" w:hAnsi="Century Gothic"/>
                                  <w:b/>
                                  <w:sz w:val="26"/>
                                  <w:szCs w:val="26"/>
                                </w:rPr>
                                <w:t>June 7,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514A01A4" id="Group 2" o:spid="_x0000_s1026" style="position:absolute;margin-left:-34.5pt;margin-top:0;width:537.1pt;height:103.7pt;z-index:-251658240;mso-position-horizontal-relative:margin;mso-width-relative:margin;mso-height-relative:margin" coordsize="68211,132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">
                <v:shapetype id="_x0000_t202" coordsize="21600,21600" o:spt="202" path="m,l,21600r21600,l21600,xe">
                  <v:stroke joinstyle="miter"/>
                  <v:path gradientshapeok="t" o:connecttype="rect"/>
                </v:shapetype>
                <v:shape id="Text Box 2" o:spid="_x0000_s1027" type="#_x0000_t202" style="position:absolute;left:190;width:68021;height:1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" fillcolor="#d8d8d8 [2732]" strokecolor="#d8d8d8 [2732]">
                  <v:textbox>
                    <w:txbxContent>
                      <w:p w14:paraId="41F67811" w14:textId="77777777" w:rsidR="00120697" w:rsidRDefault="00120697" w:rsidP="00120697"/>
                    </w:txbxContent>
                  </v:textbox>
                </v:shape>
                <v:group id="Group 5" o:spid="_x0000_s1028" style="position:absolute;top:1143;width:38759;height:6475"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" fillcolor="white [3212]" strokecolor="white [3212]">
                    <v:textbox>
                      <w:txbxContent>
                        <w:p w14:paraId="0056231B" w14:textId="77777777" w:rsidR="00120697" w:rsidRDefault="00120697" w:rsidP="0012069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" stroked="t" strokecolor="white [3212]">
                    <v:imagedata r:id="rId11" o:title="1colorELCA"/>
                    <v:path arrowok="t"/>
                  </v:shape>
                </v:group>
                <v:shape id="Text Box 11" o:spid="_x0000_s1031" type="#_x0000_t202" style="position:absolute;left:952;top:7905;width:67257;height: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2BF08D7D" w14:textId="40F99C46" w:rsidR="004C48DF" w:rsidRPr="004C48DF" w:rsidRDefault="004C48DF" w:rsidP="00120697">
                        <w:pPr>
                          <w:jc w:val="right"/>
                          <w:rPr>
                            <w:rFonts w:ascii="Century Gothic" w:hAnsi="Century Gothic"/>
                            <w:b/>
                            <w:sz w:val="26"/>
                            <w:szCs w:val="26"/>
                          </w:rPr>
                        </w:pPr>
                        <w:r w:rsidRPr="004C48DF">
                          <w:rPr>
                            <w:rFonts w:ascii="Century Gothic" w:hAnsi="Century Gothic"/>
                            <w:b/>
                            <w:sz w:val="26"/>
                            <w:szCs w:val="26"/>
                          </w:rPr>
                          <w:t>Service of the Word –</w:t>
                        </w:r>
                        <w:r w:rsidR="00D21427">
                          <w:rPr>
                            <w:rFonts w:ascii="Century Gothic" w:hAnsi="Century Gothic"/>
                            <w:b/>
                            <w:sz w:val="26"/>
                            <w:szCs w:val="26"/>
                          </w:rPr>
                          <w:t xml:space="preserve"> </w:t>
                        </w:r>
                        <w:r w:rsidRPr="004C48DF">
                          <w:rPr>
                            <w:rFonts w:ascii="Century Gothic" w:hAnsi="Century Gothic"/>
                            <w:b/>
                            <w:sz w:val="26"/>
                            <w:szCs w:val="26"/>
                          </w:rPr>
                          <w:t>The Holy Trinity</w:t>
                        </w:r>
                        <w:r w:rsidR="00D21427">
                          <w:rPr>
                            <w:rFonts w:ascii="Century Gothic" w:hAnsi="Century Gothic"/>
                            <w:b/>
                            <w:sz w:val="26"/>
                            <w:szCs w:val="26"/>
                          </w:rPr>
                          <w:t xml:space="preserve"> </w:t>
                        </w:r>
                        <w:r w:rsidR="00D21427" w:rsidRPr="004C48DF">
                          <w:rPr>
                            <w:rFonts w:ascii="Century Gothic" w:hAnsi="Century Gothic"/>
                            <w:b/>
                            <w:sz w:val="26"/>
                            <w:szCs w:val="26"/>
                          </w:rPr>
                          <w:t>–</w:t>
                        </w:r>
                        <w:r w:rsidR="00D21427">
                          <w:rPr>
                            <w:rFonts w:ascii="Century Gothic" w:hAnsi="Century Gothic"/>
                            <w:b/>
                            <w:sz w:val="26"/>
                            <w:szCs w:val="26"/>
                          </w:rPr>
                          <w:t xml:space="preserve"> </w:t>
                        </w:r>
                        <w:r w:rsidR="00D21427" w:rsidRPr="004C48DF">
                          <w:rPr>
                            <w:rFonts w:ascii="Century Gothic" w:hAnsi="Century Gothic"/>
                            <w:b/>
                            <w:sz w:val="26"/>
                            <w:szCs w:val="26"/>
                          </w:rPr>
                          <w:t>June 7, 2020</w:t>
                        </w:r>
                      </w:p>
                    </w:txbxContent>
                  </v:textbox>
                </v:shape>
                <w10:wrap type="tight" anchorx="margin"/>
              </v:group>
            </w:pict>
          </mc:Fallback>
        </mc:AlternateContent>
      </w:r>
      <w:r w:rsidR="004C48DF" w:rsidRPr="00C75E39">
        <w:rPr>
          <w:bdr w:val="none" w:sz="0" w:space="0" w:color="auto"/>
        </w:rPr>
        <w:t xml:space="preserve">The following </w:t>
      </w:r>
      <w:r w:rsidR="00D86DB8" w:rsidRPr="00C75E39">
        <w:rPr>
          <w:bdr w:val="none" w:sz="0" w:space="0" w:color="auto"/>
        </w:rPr>
        <w:t>content for a Service of the Word may be used by synods and congregations who wish to assembl</w:t>
      </w:r>
      <w:r w:rsidR="002564FC">
        <w:rPr>
          <w:bdr w:val="none" w:sz="0" w:space="0" w:color="auto"/>
        </w:rPr>
        <w:t>e</w:t>
      </w:r>
      <w:r w:rsidR="00D86DB8" w:rsidRPr="00C75E39">
        <w:rPr>
          <w:bdr w:val="none" w:sz="0" w:space="0" w:color="auto"/>
        </w:rPr>
        <w:t xml:space="preserve"> a recorded wor</w:t>
      </w:r>
      <w:bookmarkStart w:id="0" w:name="_GoBack"/>
      <w:bookmarkEnd w:id="0"/>
      <w:r w:rsidR="00D86DB8" w:rsidRPr="00C75E39">
        <w:rPr>
          <w:bdr w:val="none" w:sz="0" w:space="0" w:color="auto"/>
        </w:rPr>
        <w:t xml:space="preserve">ship service to surround the </w:t>
      </w:r>
      <w:r w:rsidR="00E1548D" w:rsidRPr="00C75E39">
        <w:rPr>
          <w:bdr w:val="none" w:sz="0" w:space="0" w:color="auto"/>
        </w:rPr>
        <w:t xml:space="preserve">recorded sermon from </w:t>
      </w:r>
      <w:r w:rsidR="00FF43BA" w:rsidRPr="00C75E39">
        <w:rPr>
          <w:bdr w:val="none" w:sz="0" w:space="0" w:color="auto"/>
        </w:rPr>
        <w:t>ELCA Presiding Bishop Elizabeth Eaton.</w:t>
      </w:r>
      <w:r w:rsidR="00472AEE" w:rsidRPr="00C75E39">
        <w:rPr>
          <w:bdr w:val="none" w:sz="0" w:space="0" w:color="auto"/>
        </w:rPr>
        <w:t xml:space="preserve"> Adaptations for local use are encouraged.</w:t>
      </w:r>
    </w:p>
    <w:p w14:paraId="3CBB2C5D" w14:textId="73A1C9D1" w:rsidR="00FF43BA" w:rsidRPr="00C75E39" w:rsidRDefault="00FF43BA" w:rsidP="009D027D">
      <w:pPr>
        <w:rPr>
          <w:bdr w:val="none" w:sz="0" w:space="0" w:color="auto"/>
        </w:rPr>
      </w:pPr>
    </w:p>
    <w:p w14:paraId="0686559A" w14:textId="3EF585FF" w:rsidR="00FF43BA" w:rsidRPr="00C75E39" w:rsidRDefault="00FF43BA" w:rsidP="00FF43BA">
      <w:pPr>
        <w:rPr>
          <w:bdr w:val="none" w:sz="0" w:space="0" w:color="auto"/>
        </w:rPr>
      </w:pPr>
      <w:r w:rsidRPr="00C75E39">
        <w:rPr>
          <w:bdr w:val="none" w:sz="0" w:space="0" w:color="auto"/>
        </w:rPr>
        <w:t xml:space="preserve">Bishop Eaton’s sermon will be available to view on May 31 </w:t>
      </w:r>
      <w:r w:rsidR="006E242C">
        <w:rPr>
          <w:bdr w:val="none" w:sz="0" w:space="0" w:color="auto"/>
        </w:rPr>
        <w:t xml:space="preserve">to view </w:t>
      </w:r>
      <w:r w:rsidRPr="00C75E39">
        <w:rPr>
          <w:bdr w:val="none" w:sz="0" w:space="0" w:color="auto"/>
        </w:rPr>
        <w:t xml:space="preserve">at </w:t>
      </w:r>
      <w:hyperlink r:id="rId12" w:history="1">
        <w:r w:rsidRPr="00C75E39">
          <w:rPr>
            <w:rStyle w:val="Hyperlink"/>
            <w:color w:val="0070C0"/>
          </w:rPr>
          <w:t>YouTube.com/ELCA</w:t>
        </w:r>
      </w:hyperlink>
      <w:r w:rsidRPr="00C75E39">
        <w:rPr>
          <w:bdr w:val="none" w:sz="0" w:space="0" w:color="auto"/>
        </w:rPr>
        <w:t xml:space="preserve"> </w:t>
      </w:r>
      <w:r w:rsidR="006E242C">
        <w:rPr>
          <w:bdr w:val="none" w:sz="0" w:space="0" w:color="auto"/>
        </w:rPr>
        <w:t>or download from</w:t>
      </w:r>
      <w:r w:rsidRPr="00C75E39">
        <w:rPr>
          <w:bdr w:val="none" w:sz="0" w:space="0" w:color="auto"/>
        </w:rPr>
        <w:t xml:space="preserve"> </w:t>
      </w:r>
      <w:hyperlink r:id="rId13" w:history="1">
        <w:r w:rsidRPr="00C75E39">
          <w:rPr>
            <w:rStyle w:val="Hyperlink"/>
            <w:color w:val="0070C0"/>
          </w:rPr>
          <w:t>Vimeo.com/ELCA</w:t>
        </w:r>
      </w:hyperlink>
      <w:r w:rsidRPr="00C75E39">
        <w:rPr>
          <w:bdr w:val="none" w:sz="0" w:space="0" w:color="auto"/>
        </w:rPr>
        <w:t>.</w:t>
      </w:r>
    </w:p>
    <w:p w14:paraId="776CA4A0" w14:textId="1DF485DD" w:rsidR="00DE0753" w:rsidRPr="00C75E39" w:rsidRDefault="00DE0753" w:rsidP="00FF43BA">
      <w:pPr>
        <w:rPr>
          <w:bdr w:val="none" w:sz="0" w:space="0" w:color="auto"/>
        </w:rPr>
      </w:pPr>
    </w:p>
    <w:p w14:paraId="48C02CF3" w14:textId="057AA2F2" w:rsidR="00DE0753" w:rsidRPr="00C75E39" w:rsidRDefault="00DE0753" w:rsidP="1391CFE0">
      <w:pPr>
        <w:rPr>
          <w:bdr w:val="none" w:sz="0" w:space="0" w:color="auto"/>
        </w:rPr>
      </w:pPr>
      <w:r w:rsidRPr="00C75E39">
        <w:rPr>
          <w:bdr w:val="none" w:sz="0" w:space="0" w:color="auto"/>
        </w:rPr>
        <w:t xml:space="preserve">For congregations who may not regularly </w:t>
      </w:r>
      <w:r w:rsidR="00DA3E0E" w:rsidRPr="00C75E39">
        <w:rPr>
          <w:bdr w:val="none" w:sz="0" w:space="0" w:color="auto"/>
        </w:rPr>
        <w:t xml:space="preserve">produce an online worship opportunity, </w:t>
      </w:r>
      <w:r w:rsidR="00DA3E0E" w:rsidRPr="00C75E39">
        <w:rPr>
          <w:b/>
          <w:bCs/>
          <w:bdr w:val="none" w:sz="0" w:space="0" w:color="auto"/>
        </w:rPr>
        <w:t>Worship in the Home</w:t>
      </w:r>
      <w:r w:rsidR="00DA3E0E" w:rsidRPr="00C75E39">
        <w:rPr>
          <w:bdr w:val="none" w:sz="0" w:space="0" w:color="auto"/>
        </w:rPr>
        <w:t xml:space="preserve"> resources are available each Sunday </w:t>
      </w:r>
      <w:r w:rsidR="004F0DE0" w:rsidRPr="00C75E39">
        <w:rPr>
          <w:bdr w:val="none" w:sz="0" w:space="0" w:color="auto"/>
        </w:rPr>
        <w:t xml:space="preserve">at </w:t>
      </w:r>
      <w:hyperlink r:id="rId14" w:history="1">
        <w:r w:rsidR="41E9386B" w:rsidRPr="00C75E39">
          <w:rPr>
            <w:rStyle w:val="Hyperlink"/>
            <w:color w:val="0070C0"/>
          </w:rPr>
          <w:t>blogs.E</w:t>
        </w:r>
        <w:r w:rsidR="004F0DE0" w:rsidRPr="00C75E39">
          <w:rPr>
            <w:rStyle w:val="Hyperlink"/>
            <w:color w:val="0070C0"/>
          </w:rPr>
          <w:t>LCA.org/Worship</w:t>
        </w:r>
      </w:hyperlink>
      <w:r w:rsidR="004F0DE0" w:rsidRPr="00C75E39">
        <w:rPr>
          <w:bdr w:val="none" w:sz="0" w:space="0" w:color="auto"/>
        </w:rPr>
        <w:t xml:space="preserve"> </w:t>
      </w:r>
      <w:r w:rsidR="00DA3E0E" w:rsidRPr="00C75E39">
        <w:rPr>
          <w:bdr w:val="none" w:sz="0" w:space="0" w:color="auto"/>
        </w:rPr>
        <w:t xml:space="preserve">for families and </w:t>
      </w:r>
      <w:r w:rsidR="00A37B5C" w:rsidRPr="00C75E39">
        <w:rPr>
          <w:bdr w:val="none" w:sz="0" w:space="0" w:color="auto"/>
        </w:rPr>
        <w:t>individuals</w:t>
      </w:r>
      <w:r w:rsidR="00DA3E0E" w:rsidRPr="00C75E39">
        <w:rPr>
          <w:bdr w:val="none" w:sz="0" w:space="0" w:color="auto"/>
        </w:rPr>
        <w:t xml:space="preserve"> to </w:t>
      </w:r>
      <w:r w:rsidR="004F0DE0" w:rsidRPr="00C75E39">
        <w:rPr>
          <w:bdr w:val="none" w:sz="0" w:space="0" w:color="auto"/>
        </w:rPr>
        <w:t xml:space="preserve">read, pray, and reflect in home. Worship </w:t>
      </w:r>
      <w:r w:rsidR="00A37B5C" w:rsidRPr="00C75E39">
        <w:rPr>
          <w:bdr w:val="none" w:sz="0" w:space="0" w:color="auto"/>
        </w:rPr>
        <w:t>in the Home for June 7</w:t>
      </w:r>
      <w:r w:rsidR="003A3166" w:rsidRPr="00C75E39">
        <w:rPr>
          <w:bdr w:val="none" w:sz="0" w:space="0" w:color="auto"/>
        </w:rPr>
        <w:t xml:space="preserve"> </w:t>
      </w:r>
      <w:r w:rsidR="00A37B5C" w:rsidRPr="00C75E39">
        <w:rPr>
          <w:bdr w:val="none" w:sz="0" w:space="0" w:color="auto"/>
        </w:rPr>
        <w:t>will be available on June 2 and will include a direct link to Bishop Eaton’s sermon</w:t>
      </w:r>
      <w:r w:rsidR="00EE26FC" w:rsidRPr="00C75E39">
        <w:rPr>
          <w:bdr w:val="none" w:sz="0" w:space="0" w:color="auto"/>
        </w:rPr>
        <w:t xml:space="preserve"> to view at home.</w:t>
      </w:r>
    </w:p>
    <w:p w14:paraId="0B3AA76B" w14:textId="643579DA" w:rsidR="001B6D26" w:rsidRDefault="001B6D26" w:rsidP="0007342C">
      <w:pPr>
        <w:rPr>
          <w:bdr w:val="none" w:sz="0" w:space="0" w:color="auto"/>
        </w:rPr>
      </w:pPr>
    </w:p>
    <w:p w14:paraId="2A6BCFAF" w14:textId="3FBB18EF" w:rsidR="004C48DF" w:rsidRDefault="004C48DF" w:rsidP="0007342C">
      <w:pPr>
        <w:rPr>
          <w:bdr w:val="none" w:sz="0" w:space="0" w:color="auto"/>
        </w:rPr>
      </w:pPr>
    </w:p>
    <w:p w14:paraId="07B85BA0" w14:textId="3DCEAE0A" w:rsidR="00DE0753" w:rsidRPr="004422F4" w:rsidRDefault="001B6D26" w:rsidP="009D027D">
      <w:pPr>
        <w:rPr>
          <w:sz w:val="30"/>
          <w:szCs w:val="30"/>
          <w:bdr w:val="none" w:sz="0" w:space="0" w:color="auto"/>
        </w:rPr>
      </w:pPr>
      <w:r w:rsidRPr="004422F4">
        <w:rPr>
          <w:b/>
          <w:bCs/>
          <w:sz w:val="30"/>
          <w:szCs w:val="30"/>
          <w:bdr w:val="none" w:sz="0" w:space="0" w:color="auto"/>
        </w:rPr>
        <w:t>SERVICE OF THE WORD</w:t>
      </w:r>
    </w:p>
    <w:p w14:paraId="14DA4434" w14:textId="248E289F" w:rsidR="001B6D26" w:rsidRDefault="001B6D26" w:rsidP="009D027D">
      <w:pPr>
        <w:rPr>
          <w:i/>
          <w:iCs/>
          <w:bdr w:val="none" w:sz="0" w:space="0" w:color="auto"/>
        </w:rPr>
      </w:pPr>
    </w:p>
    <w:p w14:paraId="21B7E4D2" w14:textId="6D039218" w:rsidR="00120697" w:rsidRPr="00C75E39" w:rsidRDefault="009150D2" w:rsidP="009D027D">
      <w:pPr>
        <w:rPr>
          <w:rFonts w:ascii="Century Gothic" w:hAnsi="Century Gothic"/>
          <w:b/>
          <w:bCs/>
          <w:sz w:val="28"/>
          <w:szCs w:val="28"/>
          <w:bdr w:val="none" w:sz="0" w:space="0" w:color="auto"/>
        </w:rPr>
      </w:pPr>
      <w:r w:rsidRPr="00C75E39">
        <w:rPr>
          <w:rFonts w:ascii="Century Gothic" w:hAnsi="Century Gothic"/>
          <w:b/>
          <w:bCs/>
          <w:sz w:val="28"/>
          <w:szCs w:val="28"/>
          <w:bdr w:val="none" w:sz="0" w:space="0" w:color="auto"/>
        </w:rPr>
        <w:t>Gathering</w:t>
      </w:r>
    </w:p>
    <w:p w14:paraId="396B6327" w14:textId="42ECF5C8" w:rsidR="00AE597C" w:rsidRPr="00C319B8" w:rsidRDefault="00AE597C" w:rsidP="004C48DF">
      <w:pPr>
        <w:rPr>
          <w:i/>
          <w:iCs/>
          <w:color w:val="C00000"/>
        </w:rPr>
      </w:pPr>
      <w:r w:rsidRPr="00C319B8">
        <w:rPr>
          <w:i/>
          <w:iCs/>
          <w:color w:val="C00000"/>
        </w:rPr>
        <w:t>The service may begin with confession and</w:t>
      </w:r>
      <w:r w:rsidR="00A168F1" w:rsidRPr="00C319B8">
        <w:rPr>
          <w:i/>
          <w:iCs/>
          <w:color w:val="C00000"/>
        </w:rPr>
        <w:t xml:space="preserve"> for</w:t>
      </w:r>
      <w:r w:rsidRPr="00C319B8">
        <w:rPr>
          <w:i/>
          <w:iCs/>
          <w:color w:val="C00000"/>
        </w:rPr>
        <w:t xml:space="preserve">giveness (ELW p. </w:t>
      </w:r>
      <w:r w:rsidR="00450C32">
        <w:rPr>
          <w:i/>
          <w:iCs/>
          <w:color w:val="C00000"/>
        </w:rPr>
        <w:t>211</w:t>
      </w:r>
      <w:r w:rsidRPr="00C319B8">
        <w:rPr>
          <w:i/>
          <w:iCs/>
          <w:color w:val="C00000"/>
        </w:rPr>
        <w:t xml:space="preserve">) or </w:t>
      </w:r>
      <w:r w:rsidR="00A168F1" w:rsidRPr="00C319B8">
        <w:rPr>
          <w:i/>
          <w:iCs/>
          <w:color w:val="C00000"/>
        </w:rPr>
        <w:t xml:space="preserve">with thanksgiving for baptism (ELW p. </w:t>
      </w:r>
      <w:r w:rsidR="003C4DB8">
        <w:rPr>
          <w:i/>
          <w:iCs/>
          <w:color w:val="C00000"/>
        </w:rPr>
        <w:t>97</w:t>
      </w:r>
      <w:r w:rsidR="00A168F1" w:rsidRPr="00C319B8">
        <w:rPr>
          <w:i/>
          <w:iCs/>
          <w:color w:val="C00000"/>
        </w:rPr>
        <w:t>) Otherwise, the service begins with</w:t>
      </w:r>
      <w:r w:rsidR="001F370B">
        <w:rPr>
          <w:i/>
          <w:iCs/>
          <w:color w:val="C00000"/>
        </w:rPr>
        <w:t xml:space="preserve"> a</w:t>
      </w:r>
      <w:r w:rsidR="00A168F1" w:rsidRPr="00C319B8">
        <w:rPr>
          <w:i/>
          <w:iCs/>
          <w:color w:val="C00000"/>
        </w:rPr>
        <w:t xml:space="preserve"> gathering song or with the </w:t>
      </w:r>
      <w:r w:rsidR="00466FB9">
        <w:rPr>
          <w:i/>
          <w:iCs/>
          <w:color w:val="C00000"/>
        </w:rPr>
        <w:t xml:space="preserve">greeting and </w:t>
      </w:r>
      <w:r w:rsidR="00A168F1" w:rsidRPr="00C319B8">
        <w:rPr>
          <w:i/>
          <w:iCs/>
          <w:color w:val="C00000"/>
        </w:rPr>
        <w:t xml:space="preserve">prayer of the day. </w:t>
      </w:r>
    </w:p>
    <w:p w14:paraId="6E58A9AD" w14:textId="62A11FE7" w:rsidR="00AE597C" w:rsidRPr="00C319B8" w:rsidRDefault="00AE597C" w:rsidP="004C48DF">
      <w:pPr>
        <w:rPr>
          <w:i/>
          <w:iCs/>
          <w:color w:val="C00000"/>
        </w:rPr>
      </w:pPr>
    </w:p>
    <w:p w14:paraId="1149DAB8" w14:textId="77777777" w:rsidR="00A168F1" w:rsidRPr="00C319B8" w:rsidRDefault="00A168F1" w:rsidP="00A168F1">
      <w:pPr>
        <w:widowControl w:val="0"/>
        <w:tabs>
          <w:tab w:val="left" w:pos="360"/>
          <w:tab w:val="left" w:pos="720"/>
        </w:tabs>
        <w:autoSpaceDE w:val="0"/>
        <w:autoSpaceDN w:val="0"/>
        <w:adjustRightInd w:val="0"/>
        <w:rPr>
          <w:i/>
          <w:iCs/>
          <w:color w:val="C00000"/>
        </w:rPr>
      </w:pPr>
      <w:r w:rsidRPr="00C319B8">
        <w:rPr>
          <w:i/>
          <w:iCs/>
          <w:color w:val="C00000"/>
        </w:rPr>
        <w:t>The time of gathering song may be brief or extended, and may include one or more of the following: hymns, psalms; a Kyrie; a canticle of praise.</w:t>
      </w:r>
    </w:p>
    <w:p w14:paraId="5A51BE34" w14:textId="0CFAB034" w:rsidR="00A168F1" w:rsidRPr="00C319B8" w:rsidRDefault="00A168F1" w:rsidP="004C48DF">
      <w:pPr>
        <w:rPr>
          <w:i/>
          <w:iCs/>
          <w:color w:val="C00000"/>
        </w:rPr>
      </w:pPr>
    </w:p>
    <w:p w14:paraId="2F0AFEBC" w14:textId="77777777" w:rsidR="00C10C1B" w:rsidRPr="00C319B8" w:rsidRDefault="00C10C1B" w:rsidP="00C10C1B">
      <w:pPr>
        <w:widowControl w:val="0"/>
        <w:tabs>
          <w:tab w:val="left" w:pos="360"/>
          <w:tab w:val="left" w:pos="720"/>
        </w:tabs>
        <w:autoSpaceDE w:val="0"/>
        <w:autoSpaceDN w:val="0"/>
        <w:adjustRightInd w:val="0"/>
        <w:rPr>
          <w:color w:val="C00000"/>
        </w:rPr>
      </w:pPr>
      <w:r w:rsidRPr="00C319B8">
        <w:rPr>
          <w:i/>
          <w:iCs/>
          <w:color w:val="C00000"/>
        </w:rPr>
        <w:t>During this time, the presiding minister and the assembly greet each other.</w:t>
      </w:r>
    </w:p>
    <w:p w14:paraId="53DB350F" w14:textId="77777777" w:rsidR="00C10C1B" w:rsidRDefault="00C10C1B" w:rsidP="00C10C1B">
      <w:pPr>
        <w:widowControl w:val="0"/>
        <w:tabs>
          <w:tab w:val="left" w:pos="360"/>
          <w:tab w:val="left" w:pos="720"/>
        </w:tabs>
        <w:autoSpaceDE w:val="0"/>
        <w:autoSpaceDN w:val="0"/>
        <w:adjustRightInd w:val="0"/>
      </w:pPr>
      <w:r>
        <w:t>The grace of our Lord Jesus Christ, the love of God,</w:t>
      </w:r>
    </w:p>
    <w:p w14:paraId="1B8F5439" w14:textId="77777777" w:rsidR="00C10C1B" w:rsidRDefault="00C10C1B" w:rsidP="00C10C1B">
      <w:pPr>
        <w:widowControl w:val="0"/>
        <w:tabs>
          <w:tab w:val="left" w:pos="360"/>
          <w:tab w:val="left" w:pos="720"/>
        </w:tabs>
        <w:autoSpaceDE w:val="0"/>
        <w:autoSpaceDN w:val="0"/>
        <w:adjustRightInd w:val="0"/>
      </w:pPr>
      <w:r>
        <w:t>and the communion of the Holy Spirit be with you all.</w:t>
      </w:r>
    </w:p>
    <w:p w14:paraId="649EC507" w14:textId="77777777" w:rsidR="00C10C1B" w:rsidRDefault="00C10C1B" w:rsidP="00C10C1B">
      <w:pPr>
        <w:widowControl w:val="0"/>
        <w:tabs>
          <w:tab w:val="left" w:pos="360"/>
          <w:tab w:val="left" w:pos="720"/>
        </w:tabs>
        <w:autoSpaceDE w:val="0"/>
        <w:autoSpaceDN w:val="0"/>
        <w:adjustRightInd w:val="0"/>
      </w:pPr>
      <w:r>
        <w:rPr>
          <w:b/>
          <w:bCs/>
        </w:rPr>
        <w:t xml:space="preserve">And </w:t>
      </w:r>
      <w:proofErr w:type="gramStart"/>
      <w:r>
        <w:rPr>
          <w:b/>
          <w:bCs/>
        </w:rPr>
        <w:t>also</w:t>
      </w:r>
      <w:proofErr w:type="gramEnd"/>
      <w:r>
        <w:rPr>
          <w:b/>
          <w:bCs/>
        </w:rPr>
        <w:t xml:space="preserve"> with you.</w:t>
      </w:r>
    </w:p>
    <w:p w14:paraId="39F991D5" w14:textId="6DC30C69" w:rsidR="00C10C1B" w:rsidRDefault="00C10C1B" w:rsidP="00C10C1B">
      <w:pPr>
        <w:widowControl w:val="0"/>
        <w:tabs>
          <w:tab w:val="left" w:pos="360"/>
          <w:tab w:val="left" w:pos="720"/>
        </w:tabs>
        <w:autoSpaceDE w:val="0"/>
        <w:autoSpaceDN w:val="0"/>
        <w:adjustRightInd w:val="0"/>
      </w:pPr>
    </w:p>
    <w:p w14:paraId="6EC00CA8" w14:textId="77777777" w:rsidR="008A4977" w:rsidRDefault="008A4977" w:rsidP="00C10C1B">
      <w:pPr>
        <w:widowControl w:val="0"/>
        <w:tabs>
          <w:tab w:val="left" w:pos="360"/>
          <w:tab w:val="left" w:pos="720"/>
        </w:tabs>
        <w:autoSpaceDE w:val="0"/>
        <w:autoSpaceDN w:val="0"/>
        <w:adjustRightInd w:val="0"/>
      </w:pPr>
    </w:p>
    <w:p w14:paraId="60072F44" w14:textId="77777777" w:rsidR="00C10C1B" w:rsidRDefault="00C10C1B" w:rsidP="00C10C1B">
      <w:pPr>
        <w:widowControl w:val="0"/>
        <w:tabs>
          <w:tab w:val="left" w:pos="360"/>
          <w:tab w:val="left" w:pos="720"/>
        </w:tabs>
        <w:autoSpaceDE w:val="0"/>
        <w:autoSpaceDN w:val="0"/>
        <w:adjustRightInd w:val="0"/>
      </w:pPr>
      <w:r>
        <w:rPr>
          <w:b/>
          <w:bCs/>
          <w:caps/>
        </w:rPr>
        <w:t>Prayer of the Day</w:t>
      </w:r>
    </w:p>
    <w:p w14:paraId="0EAD2530" w14:textId="77777777" w:rsidR="00C10C1B" w:rsidRPr="00C319B8" w:rsidRDefault="00C10C1B" w:rsidP="00C319B8">
      <w:pPr>
        <w:rPr>
          <w:i/>
          <w:iCs/>
          <w:color w:val="C00000"/>
        </w:rPr>
      </w:pPr>
      <w:r w:rsidRPr="00C319B8">
        <w:rPr>
          <w:i/>
          <w:iCs/>
          <w:color w:val="C00000"/>
        </w:rPr>
        <w:t>The presiding minister leads the prayer of the day.</w:t>
      </w:r>
    </w:p>
    <w:p w14:paraId="0F6FC386" w14:textId="77777777" w:rsidR="00611059" w:rsidRDefault="00611059" w:rsidP="00C10C1B">
      <w:pPr>
        <w:widowControl w:val="0"/>
        <w:tabs>
          <w:tab w:val="left" w:pos="360"/>
          <w:tab w:val="left" w:pos="720"/>
        </w:tabs>
        <w:autoSpaceDE w:val="0"/>
        <w:autoSpaceDN w:val="0"/>
        <w:adjustRightInd w:val="0"/>
      </w:pPr>
    </w:p>
    <w:p w14:paraId="237861FB" w14:textId="67D5C83D" w:rsidR="00C10C1B" w:rsidRDefault="00C10C1B" w:rsidP="00C10C1B">
      <w:pPr>
        <w:widowControl w:val="0"/>
        <w:tabs>
          <w:tab w:val="left" w:pos="360"/>
          <w:tab w:val="left" w:pos="720"/>
        </w:tabs>
        <w:autoSpaceDE w:val="0"/>
        <w:autoSpaceDN w:val="0"/>
        <w:adjustRightInd w:val="0"/>
      </w:pPr>
      <w:r>
        <w:t>Let us pray.</w:t>
      </w:r>
    </w:p>
    <w:p w14:paraId="5C538EDB" w14:textId="77777777" w:rsidR="00C10C1B" w:rsidRPr="00C319B8" w:rsidRDefault="00C10C1B" w:rsidP="00C319B8">
      <w:pPr>
        <w:rPr>
          <w:i/>
          <w:iCs/>
          <w:color w:val="C00000"/>
        </w:rPr>
      </w:pPr>
      <w:r w:rsidRPr="00C319B8">
        <w:rPr>
          <w:i/>
          <w:iCs/>
          <w:color w:val="C00000"/>
        </w:rPr>
        <w:t>A brief silence is kept before the prayer.</w:t>
      </w:r>
    </w:p>
    <w:p w14:paraId="427EE97E" w14:textId="77777777" w:rsidR="00611059" w:rsidRDefault="0005276C" w:rsidP="0005276C">
      <w:pPr>
        <w:widowControl w:val="0"/>
        <w:tabs>
          <w:tab w:val="left" w:pos="360"/>
          <w:tab w:val="left" w:pos="720"/>
        </w:tabs>
        <w:autoSpaceDE w:val="0"/>
        <w:autoSpaceDN w:val="0"/>
        <w:adjustRightInd w:val="0"/>
      </w:pPr>
      <w:r w:rsidRPr="0005276C">
        <w:t>God of heaven and earth, before the foundation of the universe and the beginning of time you are the triune God: Author of creation, eternal Word of salvation, life-giving Spirit of wisdom. Guide us to all truth by your Spirit, that we may proclaim all that Christ has revealed and rejoice in the glory he shares with us. Glory and praise to you, Father, Son, and Holy Spirit, now and forever.</w:t>
      </w:r>
    </w:p>
    <w:p w14:paraId="47DFE427" w14:textId="43EB9004" w:rsidR="009D5661" w:rsidRDefault="0005276C" w:rsidP="0005276C">
      <w:pPr>
        <w:widowControl w:val="0"/>
        <w:tabs>
          <w:tab w:val="left" w:pos="360"/>
          <w:tab w:val="left" w:pos="720"/>
        </w:tabs>
        <w:autoSpaceDE w:val="0"/>
        <w:autoSpaceDN w:val="0"/>
        <w:adjustRightInd w:val="0"/>
        <w:rPr>
          <w:b/>
        </w:rPr>
      </w:pPr>
      <w:r w:rsidRPr="0005276C">
        <w:rPr>
          <w:b/>
        </w:rPr>
        <w:t>Amen.</w:t>
      </w:r>
    </w:p>
    <w:p w14:paraId="3F00CA43" w14:textId="77777777" w:rsidR="009D5661" w:rsidRDefault="009D5661">
      <w:pPr>
        <w:rPr>
          <w:b/>
        </w:rPr>
      </w:pPr>
      <w:r>
        <w:rPr>
          <w:b/>
        </w:rPr>
        <w:br w:type="page"/>
      </w:r>
    </w:p>
    <w:p w14:paraId="3AAFB059" w14:textId="77777777" w:rsidR="00C10C1B" w:rsidRPr="00C75E39" w:rsidRDefault="00C10C1B" w:rsidP="0005276C">
      <w:pPr>
        <w:rPr>
          <w:rFonts w:ascii="Century Gothic" w:hAnsi="Century Gothic"/>
          <w:b/>
          <w:bCs/>
          <w:sz w:val="28"/>
          <w:szCs w:val="28"/>
          <w:bdr w:val="none" w:sz="0" w:space="0" w:color="auto"/>
        </w:rPr>
      </w:pPr>
      <w:r w:rsidRPr="00C75E39">
        <w:rPr>
          <w:rFonts w:ascii="Century Gothic" w:hAnsi="Century Gothic"/>
          <w:b/>
          <w:bCs/>
          <w:sz w:val="28"/>
          <w:szCs w:val="28"/>
          <w:bdr w:val="none" w:sz="0" w:space="0" w:color="auto"/>
        </w:rPr>
        <w:lastRenderedPageBreak/>
        <w:t>Word</w:t>
      </w:r>
    </w:p>
    <w:p w14:paraId="010D09B2" w14:textId="77777777" w:rsidR="00C10C1B" w:rsidRDefault="00C10C1B" w:rsidP="00C10C1B">
      <w:pPr>
        <w:widowControl w:val="0"/>
        <w:tabs>
          <w:tab w:val="left" w:pos="360"/>
          <w:tab w:val="left" w:pos="720"/>
        </w:tabs>
        <w:autoSpaceDE w:val="0"/>
        <w:autoSpaceDN w:val="0"/>
        <w:adjustRightInd w:val="0"/>
      </w:pPr>
    </w:p>
    <w:p w14:paraId="33DD5A7C" w14:textId="41FD5395" w:rsidR="00EF58A0" w:rsidRPr="00EF58A0" w:rsidRDefault="00EF58A0" w:rsidP="00EF58A0">
      <w:pPr>
        <w:widowControl w:val="0"/>
        <w:tabs>
          <w:tab w:val="left" w:pos="360"/>
        </w:tabs>
        <w:autoSpaceDE w:val="0"/>
        <w:autoSpaceDN w:val="0"/>
        <w:adjustRightInd w:val="0"/>
        <w:rPr>
          <w:b/>
          <w:bCs/>
        </w:rPr>
      </w:pPr>
      <w:r w:rsidRPr="003E03A6">
        <w:rPr>
          <w:b/>
          <w:bCs/>
          <w:caps/>
        </w:rPr>
        <w:t>First Reading</w:t>
      </w:r>
      <w:r w:rsidRPr="00EF58A0">
        <w:rPr>
          <w:b/>
          <w:bCs/>
        </w:rPr>
        <w:t>: Genesis 1:1--2:4a</w:t>
      </w:r>
    </w:p>
    <w:p w14:paraId="6C39B074" w14:textId="4DE50862" w:rsidR="00C10C1B" w:rsidRDefault="00C10C1B" w:rsidP="00C10C1B">
      <w:pPr>
        <w:widowControl w:val="0"/>
        <w:tabs>
          <w:tab w:val="left" w:pos="360"/>
          <w:tab w:val="left" w:pos="720"/>
        </w:tabs>
        <w:autoSpaceDE w:val="0"/>
        <w:autoSpaceDN w:val="0"/>
        <w:adjustRightInd w:val="0"/>
      </w:pPr>
    </w:p>
    <w:p w14:paraId="52133690" w14:textId="1A16F698" w:rsidR="00795DA3" w:rsidRDefault="005E64FE" w:rsidP="00C10C1B">
      <w:pPr>
        <w:widowControl w:val="0"/>
        <w:tabs>
          <w:tab w:val="left" w:pos="360"/>
          <w:tab w:val="left" w:pos="720"/>
        </w:tabs>
        <w:autoSpaceDE w:val="0"/>
        <w:autoSpaceDN w:val="0"/>
        <w:adjustRightInd w:val="0"/>
      </w:pPr>
      <w:r>
        <w:t>A reading from Genesis.</w:t>
      </w:r>
    </w:p>
    <w:p w14:paraId="5790461B" w14:textId="54DE56B8" w:rsidR="005E64FE" w:rsidRDefault="005E64FE" w:rsidP="00C10C1B">
      <w:pPr>
        <w:widowControl w:val="0"/>
        <w:tabs>
          <w:tab w:val="left" w:pos="360"/>
          <w:tab w:val="left" w:pos="720"/>
        </w:tabs>
        <w:autoSpaceDE w:val="0"/>
        <w:autoSpaceDN w:val="0"/>
        <w:adjustRightInd w:val="0"/>
      </w:pPr>
    </w:p>
    <w:p w14:paraId="6C46BDB9" w14:textId="77777777" w:rsidR="005E64FE" w:rsidRDefault="005E64FE" w:rsidP="005E64FE">
      <w:pPr>
        <w:rPr>
          <w:rFonts w:eastAsia="Times New Roman"/>
        </w:rPr>
      </w:pPr>
      <w:r>
        <w:rPr>
          <w:rFonts w:eastAsia="Times New Roman"/>
          <w:color w:val="808080"/>
          <w:sz w:val="20"/>
          <w:szCs w:val="20"/>
          <w:vertAlign w:val="superscript"/>
        </w:rPr>
        <w:t>1</w:t>
      </w:r>
      <w:r>
        <w:rPr>
          <w:rFonts w:eastAsia="Times New Roman"/>
        </w:rPr>
        <w:t xml:space="preserve">In the beginning when God created the heavens and the earth, </w:t>
      </w:r>
      <w:r>
        <w:rPr>
          <w:rFonts w:eastAsia="Times New Roman"/>
          <w:color w:val="808080"/>
          <w:sz w:val="20"/>
          <w:szCs w:val="20"/>
          <w:vertAlign w:val="superscript"/>
        </w:rPr>
        <w:t>2</w:t>
      </w:r>
      <w:r>
        <w:rPr>
          <w:rFonts w:eastAsia="Times New Roman"/>
        </w:rPr>
        <w:t xml:space="preserve">the earth was a formless void and darkness covered the face of the deep, while a wind from God swept over the face of the waters. </w:t>
      </w:r>
      <w:r>
        <w:rPr>
          <w:rFonts w:eastAsia="Times New Roman"/>
          <w:color w:val="808080"/>
          <w:sz w:val="20"/>
          <w:szCs w:val="20"/>
          <w:vertAlign w:val="superscript"/>
        </w:rPr>
        <w:t>3</w:t>
      </w:r>
      <w:r>
        <w:rPr>
          <w:rFonts w:eastAsia="Times New Roman"/>
        </w:rPr>
        <w:t xml:space="preserve">Then God said, “Let there be light”; and there was light. </w:t>
      </w:r>
      <w:r>
        <w:rPr>
          <w:rFonts w:eastAsia="Times New Roman"/>
          <w:color w:val="808080"/>
          <w:sz w:val="20"/>
          <w:szCs w:val="20"/>
          <w:vertAlign w:val="superscript"/>
        </w:rPr>
        <w:t>4</w:t>
      </w:r>
      <w:r>
        <w:rPr>
          <w:rFonts w:eastAsia="Times New Roman"/>
        </w:rPr>
        <w:t xml:space="preserve">And God saw that the light was good; and God separated the light from the darkness. </w:t>
      </w:r>
      <w:r>
        <w:rPr>
          <w:rFonts w:eastAsia="Times New Roman"/>
          <w:color w:val="808080"/>
          <w:sz w:val="20"/>
          <w:szCs w:val="20"/>
          <w:vertAlign w:val="superscript"/>
        </w:rPr>
        <w:t>5</w:t>
      </w:r>
      <w:r>
        <w:rPr>
          <w:rFonts w:eastAsia="Times New Roman"/>
        </w:rPr>
        <w:t>God called the light Day, and the darkness God called Night. And there was evening and there was morning, the first day.</w:t>
      </w:r>
      <w:r>
        <w:rPr>
          <w:rFonts w:eastAsia="Times New Roman"/>
        </w:rPr>
        <w:br/>
      </w:r>
      <w:r>
        <w:rPr>
          <w:rFonts w:eastAsia="Times New Roman"/>
        </w:rPr>
        <w:t> </w:t>
      </w:r>
      <w:r>
        <w:rPr>
          <w:rFonts w:eastAsia="Times New Roman"/>
        </w:rPr>
        <w:t xml:space="preserve"> </w:t>
      </w:r>
      <w:r>
        <w:rPr>
          <w:rFonts w:eastAsia="Times New Roman"/>
          <w:color w:val="808080"/>
          <w:sz w:val="20"/>
          <w:szCs w:val="20"/>
          <w:vertAlign w:val="superscript"/>
        </w:rPr>
        <w:t>6</w:t>
      </w:r>
      <w:r>
        <w:rPr>
          <w:rFonts w:eastAsia="Times New Roman"/>
        </w:rPr>
        <w:t xml:space="preserve">And God said, “Let there be a dome in the midst of the waters, and let it separate the waters from the waters.” </w:t>
      </w:r>
      <w:r>
        <w:rPr>
          <w:rFonts w:eastAsia="Times New Roman"/>
          <w:color w:val="808080"/>
          <w:sz w:val="20"/>
          <w:szCs w:val="20"/>
          <w:vertAlign w:val="superscript"/>
        </w:rPr>
        <w:t>7</w:t>
      </w:r>
      <w:r>
        <w:rPr>
          <w:rFonts w:eastAsia="Times New Roman"/>
        </w:rPr>
        <w:t xml:space="preserve">So God made the dome and separated the waters that were under the dome from the waters that were above the dome. And it was so. </w:t>
      </w:r>
      <w:r>
        <w:rPr>
          <w:rFonts w:eastAsia="Times New Roman"/>
          <w:color w:val="808080"/>
          <w:sz w:val="20"/>
          <w:szCs w:val="20"/>
          <w:vertAlign w:val="superscript"/>
        </w:rPr>
        <w:t>8</w:t>
      </w:r>
      <w:r>
        <w:rPr>
          <w:rFonts w:eastAsia="Times New Roman"/>
        </w:rPr>
        <w:t>God called the dome Sky. And there was evening and there was morning, the second day.</w:t>
      </w:r>
      <w:r>
        <w:rPr>
          <w:rFonts w:eastAsia="Times New Roman"/>
        </w:rPr>
        <w:br/>
      </w:r>
      <w:r>
        <w:rPr>
          <w:rFonts w:eastAsia="Times New Roman"/>
        </w:rPr>
        <w:t> </w:t>
      </w:r>
      <w:r>
        <w:rPr>
          <w:rFonts w:eastAsia="Times New Roman"/>
        </w:rPr>
        <w:t xml:space="preserve"> </w:t>
      </w:r>
      <w:r>
        <w:rPr>
          <w:rFonts w:eastAsia="Times New Roman"/>
          <w:color w:val="808080"/>
          <w:sz w:val="20"/>
          <w:szCs w:val="20"/>
          <w:vertAlign w:val="superscript"/>
        </w:rPr>
        <w:t>9</w:t>
      </w:r>
      <w:r>
        <w:rPr>
          <w:rFonts w:eastAsia="Times New Roman"/>
        </w:rPr>
        <w:t xml:space="preserve">And God said, “Let the waters under the sky be gathered together into one place, and let the dry land appear.” And it was so. </w:t>
      </w:r>
      <w:r>
        <w:rPr>
          <w:rFonts w:eastAsia="Times New Roman"/>
          <w:color w:val="808080"/>
          <w:sz w:val="20"/>
          <w:szCs w:val="20"/>
          <w:vertAlign w:val="superscript"/>
        </w:rPr>
        <w:t>10</w:t>
      </w:r>
      <w:r>
        <w:rPr>
          <w:rFonts w:eastAsia="Times New Roman"/>
        </w:rPr>
        <w:t xml:space="preserve">God called the dry land Earth, and the waters that were gathered together God called Seas. And God saw that it was good. </w:t>
      </w:r>
      <w:r>
        <w:rPr>
          <w:rFonts w:eastAsia="Times New Roman"/>
          <w:color w:val="808080"/>
          <w:sz w:val="20"/>
          <w:szCs w:val="20"/>
          <w:vertAlign w:val="superscript"/>
        </w:rPr>
        <w:t>11</w:t>
      </w:r>
      <w:r>
        <w:rPr>
          <w:rFonts w:eastAsia="Times New Roman"/>
        </w:rPr>
        <w:t xml:space="preserve">Then God said, “Let the earth put forth vegetation: plants yielding seed, and fruit trees of every kind on earth that bear fruit with the seed in it.” And it was so. </w:t>
      </w:r>
      <w:r>
        <w:rPr>
          <w:rFonts w:eastAsia="Times New Roman"/>
          <w:color w:val="808080"/>
          <w:sz w:val="20"/>
          <w:szCs w:val="20"/>
          <w:vertAlign w:val="superscript"/>
        </w:rPr>
        <w:t>12</w:t>
      </w:r>
      <w:r>
        <w:rPr>
          <w:rFonts w:eastAsia="Times New Roman"/>
        </w:rPr>
        <w:t xml:space="preserve">The earth brought forth vegetation: plants yielding seed of every kind, and trees of every kind bearing fruit with the seed in it. And God saw that it was good. </w:t>
      </w:r>
      <w:r>
        <w:rPr>
          <w:rFonts w:eastAsia="Times New Roman"/>
          <w:color w:val="808080"/>
          <w:sz w:val="20"/>
          <w:szCs w:val="20"/>
          <w:vertAlign w:val="superscript"/>
        </w:rPr>
        <w:t>13</w:t>
      </w:r>
      <w:r>
        <w:rPr>
          <w:rFonts w:eastAsia="Times New Roman"/>
        </w:rPr>
        <w:t>And there was evening and there was morning, the third day.</w:t>
      </w:r>
      <w:r>
        <w:rPr>
          <w:rFonts w:eastAsia="Times New Roman"/>
        </w:rPr>
        <w:br/>
      </w:r>
      <w:r>
        <w:rPr>
          <w:rFonts w:eastAsia="Times New Roman"/>
        </w:rPr>
        <w:t> </w:t>
      </w:r>
      <w:r>
        <w:rPr>
          <w:rFonts w:eastAsia="Times New Roman"/>
        </w:rPr>
        <w:t xml:space="preserve"> </w:t>
      </w:r>
      <w:r>
        <w:rPr>
          <w:rFonts w:eastAsia="Times New Roman"/>
          <w:color w:val="808080"/>
          <w:sz w:val="20"/>
          <w:szCs w:val="20"/>
          <w:vertAlign w:val="superscript"/>
        </w:rPr>
        <w:t>14</w:t>
      </w:r>
      <w:r>
        <w:rPr>
          <w:rFonts w:eastAsia="Times New Roman"/>
        </w:rPr>
        <w:t xml:space="preserve">And God said, “Let there be lights in the dome of the sky to separate the day from the night; and let them be for signs and for seasons and for days and years, </w:t>
      </w:r>
      <w:r>
        <w:rPr>
          <w:rFonts w:eastAsia="Times New Roman"/>
          <w:color w:val="808080"/>
          <w:sz w:val="20"/>
          <w:szCs w:val="20"/>
          <w:vertAlign w:val="superscript"/>
        </w:rPr>
        <w:t>15</w:t>
      </w:r>
      <w:r>
        <w:rPr>
          <w:rFonts w:eastAsia="Times New Roman"/>
        </w:rPr>
        <w:t xml:space="preserve">and let them be lights in the dome of the sky to give light upon the earth.” And it was so. </w:t>
      </w:r>
      <w:r>
        <w:rPr>
          <w:rFonts w:eastAsia="Times New Roman"/>
          <w:color w:val="808080"/>
          <w:sz w:val="20"/>
          <w:szCs w:val="20"/>
          <w:vertAlign w:val="superscript"/>
        </w:rPr>
        <w:t>16</w:t>
      </w:r>
      <w:r>
        <w:rPr>
          <w:rFonts w:eastAsia="Times New Roman"/>
        </w:rPr>
        <w:t xml:space="preserve">God made the two great lights—the greater light to rule the day and the lesser light to rule the night—and the stars. </w:t>
      </w:r>
      <w:r>
        <w:rPr>
          <w:rFonts w:eastAsia="Times New Roman"/>
          <w:color w:val="808080"/>
          <w:sz w:val="20"/>
          <w:szCs w:val="20"/>
          <w:vertAlign w:val="superscript"/>
        </w:rPr>
        <w:t>17</w:t>
      </w:r>
      <w:r>
        <w:rPr>
          <w:rFonts w:eastAsia="Times New Roman"/>
        </w:rPr>
        <w:t xml:space="preserve">God set them in the dome of the sky to give light upon the earth, </w:t>
      </w:r>
      <w:r>
        <w:rPr>
          <w:rFonts w:eastAsia="Times New Roman"/>
          <w:color w:val="808080"/>
          <w:sz w:val="20"/>
          <w:szCs w:val="20"/>
          <w:vertAlign w:val="superscript"/>
        </w:rPr>
        <w:t>18</w:t>
      </w:r>
      <w:r>
        <w:rPr>
          <w:rFonts w:eastAsia="Times New Roman"/>
        </w:rPr>
        <w:t xml:space="preserve">to rule over the day and over the night, and to separate the light from the darkness. And God saw that it was good. </w:t>
      </w:r>
      <w:r>
        <w:rPr>
          <w:rFonts w:eastAsia="Times New Roman"/>
          <w:color w:val="808080"/>
          <w:sz w:val="20"/>
          <w:szCs w:val="20"/>
          <w:vertAlign w:val="superscript"/>
        </w:rPr>
        <w:t>19</w:t>
      </w:r>
      <w:r>
        <w:rPr>
          <w:rFonts w:eastAsia="Times New Roman"/>
        </w:rPr>
        <w:t>And there was evening and there was morning, the fourth day.</w:t>
      </w:r>
      <w:r>
        <w:rPr>
          <w:rFonts w:eastAsia="Times New Roman"/>
        </w:rPr>
        <w:br/>
      </w:r>
      <w:r>
        <w:rPr>
          <w:rFonts w:eastAsia="Times New Roman"/>
        </w:rPr>
        <w:t> </w:t>
      </w:r>
      <w:r>
        <w:rPr>
          <w:rFonts w:eastAsia="Times New Roman"/>
        </w:rPr>
        <w:t xml:space="preserve"> </w:t>
      </w:r>
      <w:r>
        <w:rPr>
          <w:rFonts w:eastAsia="Times New Roman"/>
          <w:color w:val="808080"/>
          <w:sz w:val="20"/>
          <w:szCs w:val="20"/>
          <w:vertAlign w:val="superscript"/>
        </w:rPr>
        <w:t>20</w:t>
      </w:r>
      <w:r>
        <w:rPr>
          <w:rFonts w:eastAsia="Times New Roman"/>
        </w:rPr>
        <w:t xml:space="preserve">And God said, “Let the waters bring forth swarms of living creatures, and let birds fly above the earth across the dome of the sky.” </w:t>
      </w:r>
      <w:r>
        <w:rPr>
          <w:rFonts w:eastAsia="Times New Roman"/>
          <w:color w:val="808080"/>
          <w:sz w:val="20"/>
          <w:szCs w:val="20"/>
          <w:vertAlign w:val="superscript"/>
        </w:rPr>
        <w:t>21</w:t>
      </w:r>
      <w:r>
        <w:rPr>
          <w:rFonts w:eastAsia="Times New Roman"/>
        </w:rPr>
        <w:t xml:space="preserve">So God created the great sea monsters and every living creature that moves, of every kind, with which the waters swarm, and every winged bird of every kind. And God saw that it was good. </w:t>
      </w:r>
      <w:r>
        <w:rPr>
          <w:rFonts w:eastAsia="Times New Roman"/>
          <w:color w:val="808080"/>
          <w:sz w:val="20"/>
          <w:szCs w:val="20"/>
          <w:vertAlign w:val="superscript"/>
        </w:rPr>
        <w:t>22</w:t>
      </w:r>
      <w:r>
        <w:rPr>
          <w:rFonts w:eastAsia="Times New Roman"/>
        </w:rPr>
        <w:t xml:space="preserve">God blessed them, saying, “Be fruitful and multiply and fill the waters in the seas, and let birds multiply on the earth.” </w:t>
      </w:r>
      <w:r>
        <w:rPr>
          <w:rFonts w:eastAsia="Times New Roman"/>
          <w:color w:val="808080"/>
          <w:sz w:val="20"/>
          <w:szCs w:val="20"/>
          <w:vertAlign w:val="superscript"/>
        </w:rPr>
        <w:t>23</w:t>
      </w:r>
      <w:r>
        <w:rPr>
          <w:rFonts w:eastAsia="Times New Roman"/>
        </w:rPr>
        <w:t>And there was evening and there was morning, the fifth day.</w:t>
      </w:r>
      <w:r>
        <w:rPr>
          <w:rFonts w:eastAsia="Times New Roman"/>
        </w:rPr>
        <w:br/>
      </w:r>
      <w:r>
        <w:rPr>
          <w:rFonts w:eastAsia="Times New Roman"/>
        </w:rPr>
        <w:t> </w:t>
      </w:r>
      <w:r>
        <w:rPr>
          <w:rFonts w:eastAsia="Times New Roman"/>
        </w:rPr>
        <w:t xml:space="preserve"> </w:t>
      </w:r>
      <w:r>
        <w:rPr>
          <w:rFonts w:eastAsia="Times New Roman"/>
          <w:color w:val="808080"/>
          <w:sz w:val="20"/>
          <w:szCs w:val="20"/>
          <w:vertAlign w:val="superscript"/>
        </w:rPr>
        <w:t>24</w:t>
      </w:r>
      <w:r>
        <w:rPr>
          <w:rFonts w:eastAsia="Times New Roman"/>
        </w:rPr>
        <w:t xml:space="preserve">And God said, “Let the earth bring forth living creatures of every kind: cattle and creeping things and wild animals of the earth of every kind.” And it was so. </w:t>
      </w:r>
      <w:r>
        <w:rPr>
          <w:rFonts w:eastAsia="Times New Roman"/>
          <w:color w:val="808080"/>
          <w:sz w:val="20"/>
          <w:szCs w:val="20"/>
          <w:vertAlign w:val="superscript"/>
        </w:rPr>
        <w:t>25</w:t>
      </w:r>
      <w:r>
        <w:rPr>
          <w:rFonts w:eastAsia="Times New Roman"/>
        </w:rPr>
        <w:t>God made the wild animals of the earth of every kind, and the cattle of every kind, and everything that creeps upon the ground of every kind. And God saw that it was good.</w:t>
      </w:r>
      <w:r>
        <w:rPr>
          <w:rFonts w:eastAsia="Times New Roman"/>
        </w:rPr>
        <w:br/>
      </w:r>
      <w:r>
        <w:rPr>
          <w:rFonts w:eastAsia="Times New Roman"/>
        </w:rPr>
        <w:t> </w:t>
      </w:r>
      <w:r>
        <w:rPr>
          <w:rFonts w:eastAsia="Times New Roman"/>
        </w:rPr>
        <w:t xml:space="preserve"> </w:t>
      </w:r>
      <w:r>
        <w:rPr>
          <w:rFonts w:eastAsia="Times New Roman"/>
          <w:color w:val="808080"/>
          <w:sz w:val="20"/>
          <w:szCs w:val="20"/>
          <w:vertAlign w:val="superscript"/>
        </w:rPr>
        <w:t>26</w:t>
      </w:r>
      <w:r>
        <w:rPr>
          <w:rFonts w:eastAsia="Times New Roman"/>
        </w:rPr>
        <w:t>Then God said, “Let us make humankind in our image, according to our likeness; and let them have dominion over the fish of the sea, and over the birds of the air, and over the cattle, and over all the wild animals of the earth, and over every creeping thing that creeps upon the earth.”</w:t>
      </w:r>
      <w:r>
        <w:rPr>
          <w:rFonts w:eastAsia="Times New Roman"/>
        </w:rPr>
        <w:br/>
      </w:r>
      <w:r>
        <w:rPr>
          <w:rFonts w:eastAsia="Times New Roman"/>
        </w:rPr>
        <w:t> </w:t>
      </w:r>
      <w:r>
        <w:rPr>
          <w:rFonts w:eastAsia="Times New Roman"/>
          <w:color w:val="808080"/>
          <w:sz w:val="20"/>
          <w:szCs w:val="20"/>
          <w:vertAlign w:val="superscript"/>
        </w:rPr>
        <w:t>27</w:t>
      </w:r>
      <w:r>
        <w:rPr>
          <w:rFonts w:eastAsia="Times New Roman"/>
        </w:rPr>
        <w:t>So God created humankind in the divine image,</w:t>
      </w:r>
      <w:r>
        <w:rPr>
          <w:rFonts w:eastAsia="Times New Roman"/>
        </w:rPr>
        <w:br/>
      </w:r>
      <w:r>
        <w:rPr>
          <w:rFonts w:eastAsia="Times New Roman"/>
        </w:rPr>
        <w:t> </w:t>
      </w:r>
      <w:r>
        <w:rPr>
          <w:rFonts w:eastAsia="Times New Roman"/>
        </w:rPr>
        <w:t> </w:t>
      </w:r>
      <w:r>
        <w:rPr>
          <w:rFonts w:eastAsia="Times New Roman"/>
        </w:rPr>
        <w:t>in the image of God humankind was created;</w:t>
      </w:r>
      <w:r>
        <w:rPr>
          <w:rFonts w:eastAsia="Times New Roman"/>
        </w:rPr>
        <w:br/>
      </w:r>
      <w:r>
        <w:rPr>
          <w:rFonts w:eastAsia="Times New Roman"/>
        </w:rPr>
        <w:t> </w:t>
      </w:r>
      <w:r>
        <w:rPr>
          <w:rFonts w:eastAsia="Times New Roman"/>
        </w:rPr>
        <w:t> </w:t>
      </w:r>
      <w:r>
        <w:rPr>
          <w:rFonts w:eastAsia="Times New Roman"/>
        </w:rPr>
        <w:t>male and female God created them.</w:t>
      </w:r>
      <w:r>
        <w:rPr>
          <w:rFonts w:eastAsia="Times New Roman"/>
        </w:rPr>
        <w:br/>
      </w:r>
      <w:r>
        <w:rPr>
          <w:rFonts w:eastAsia="Times New Roman"/>
          <w:color w:val="808080"/>
          <w:sz w:val="20"/>
          <w:szCs w:val="20"/>
          <w:vertAlign w:val="superscript"/>
        </w:rPr>
        <w:t>28</w:t>
      </w:r>
      <w:r>
        <w:rPr>
          <w:rFonts w:eastAsia="Times New Roman"/>
        </w:rPr>
        <w:t xml:space="preserve">God blessed them, and God said to them, “Be fruitful and multiply, and fill the earth and subdue it; and have dominion over the fish of the sea and over the birds of the air and over every living thing that moves upon the earth.” </w:t>
      </w:r>
      <w:r>
        <w:rPr>
          <w:rFonts w:eastAsia="Times New Roman"/>
          <w:color w:val="808080"/>
          <w:sz w:val="20"/>
          <w:szCs w:val="20"/>
          <w:vertAlign w:val="superscript"/>
        </w:rPr>
        <w:t>29</w:t>
      </w:r>
      <w:r>
        <w:rPr>
          <w:rFonts w:eastAsia="Times New Roman"/>
        </w:rPr>
        <w:t xml:space="preserve">God said, “See, I have given you every plant yielding seed that is upon the face of all the earth, and every tree with seed in its fruit; you shall have </w:t>
      </w:r>
      <w:r>
        <w:rPr>
          <w:rFonts w:eastAsia="Times New Roman"/>
        </w:rPr>
        <w:lastRenderedPageBreak/>
        <w:t xml:space="preserve">them for food. </w:t>
      </w:r>
      <w:r>
        <w:rPr>
          <w:rFonts w:eastAsia="Times New Roman"/>
          <w:color w:val="808080"/>
          <w:sz w:val="20"/>
          <w:szCs w:val="20"/>
          <w:vertAlign w:val="superscript"/>
        </w:rPr>
        <w:t>30</w:t>
      </w:r>
      <w:r>
        <w:rPr>
          <w:rFonts w:eastAsia="Times New Roman"/>
        </w:rPr>
        <w:t xml:space="preserve">And to every beast of the earth, and to every bird of the air, and to everything that creeps on the earth, everything that has the breath of life, I have given every green plant for food.” And it was so. </w:t>
      </w:r>
      <w:r>
        <w:rPr>
          <w:rFonts w:eastAsia="Times New Roman"/>
          <w:color w:val="808080"/>
          <w:sz w:val="20"/>
          <w:szCs w:val="20"/>
          <w:vertAlign w:val="superscript"/>
        </w:rPr>
        <w:t>31</w:t>
      </w:r>
      <w:r>
        <w:rPr>
          <w:rFonts w:eastAsia="Times New Roman"/>
        </w:rPr>
        <w:t>God saw everything that had been made, and indeed, it was very good. And there was evening and there was morning, the sixth day.</w:t>
      </w:r>
      <w:r>
        <w:rPr>
          <w:rFonts w:eastAsia="Times New Roman"/>
        </w:rPr>
        <w:br/>
      </w:r>
      <w:r>
        <w:rPr>
          <w:rFonts w:eastAsia="Times New Roman"/>
        </w:rPr>
        <w:t> </w:t>
      </w:r>
      <w:r>
        <w:rPr>
          <w:rFonts w:eastAsia="Times New Roman"/>
          <w:color w:val="808080"/>
          <w:sz w:val="20"/>
          <w:szCs w:val="20"/>
          <w:vertAlign w:val="superscript"/>
        </w:rPr>
        <w:t>2:1</w:t>
      </w:r>
      <w:r>
        <w:rPr>
          <w:rFonts w:eastAsia="Times New Roman"/>
        </w:rPr>
        <w:t xml:space="preserve">Thus the heavens and the earth were finished, and all their multitude. </w:t>
      </w:r>
      <w:r>
        <w:rPr>
          <w:rFonts w:eastAsia="Times New Roman"/>
          <w:color w:val="808080"/>
          <w:sz w:val="20"/>
          <w:szCs w:val="20"/>
          <w:vertAlign w:val="superscript"/>
        </w:rPr>
        <w:t>2</w:t>
      </w:r>
      <w:r>
        <w:rPr>
          <w:rFonts w:eastAsia="Times New Roman"/>
        </w:rPr>
        <w:t xml:space="preserve">And on the seventh day God finished the work that had been done, and God rested on the seventh day from all the work that had been done. </w:t>
      </w:r>
      <w:r>
        <w:rPr>
          <w:rFonts w:eastAsia="Times New Roman"/>
          <w:color w:val="808080"/>
          <w:sz w:val="20"/>
          <w:szCs w:val="20"/>
          <w:vertAlign w:val="superscript"/>
        </w:rPr>
        <w:t>3</w:t>
      </w:r>
      <w:r>
        <w:rPr>
          <w:rFonts w:eastAsia="Times New Roman"/>
        </w:rPr>
        <w:t xml:space="preserve">So God blessed the seventh day and hallowed it, because on </w:t>
      </w:r>
      <w:proofErr w:type="gramStart"/>
      <w:r>
        <w:rPr>
          <w:rFonts w:eastAsia="Times New Roman"/>
        </w:rPr>
        <w:t>it</w:t>
      </w:r>
      <w:proofErr w:type="gramEnd"/>
      <w:r>
        <w:rPr>
          <w:rFonts w:eastAsia="Times New Roman"/>
        </w:rPr>
        <w:t xml:space="preserve"> God rested from all the work that God had done in creation.</w:t>
      </w:r>
      <w:r>
        <w:rPr>
          <w:rFonts w:eastAsia="Times New Roman"/>
        </w:rPr>
        <w:br/>
      </w:r>
      <w:r>
        <w:rPr>
          <w:rFonts w:eastAsia="Times New Roman"/>
        </w:rPr>
        <w:t> </w:t>
      </w:r>
      <w:r>
        <w:rPr>
          <w:rFonts w:eastAsia="Times New Roman"/>
        </w:rPr>
        <w:t xml:space="preserve"> </w:t>
      </w:r>
      <w:r>
        <w:rPr>
          <w:rFonts w:eastAsia="Times New Roman"/>
          <w:color w:val="808080"/>
          <w:sz w:val="20"/>
          <w:szCs w:val="20"/>
          <w:vertAlign w:val="superscript"/>
        </w:rPr>
        <w:t>4a</w:t>
      </w:r>
      <w:r>
        <w:rPr>
          <w:rFonts w:eastAsia="Times New Roman"/>
        </w:rPr>
        <w:t>These are the generations of the heavens and the earth when they were created.</w:t>
      </w:r>
    </w:p>
    <w:p w14:paraId="7C9708F1" w14:textId="493EF51E" w:rsidR="00795DA3" w:rsidRDefault="00795DA3" w:rsidP="00C10C1B">
      <w:pPr>
        <w:widowControl w:val="0"/>
        <w:tabs>
          <w:tab w:val="left" w:pos="360"/>
          <w:tab w:val="left" w:pos="720"/>
        </w:tabs>
        <w:autoSpaceDE w:val="0"/>
        <w:autoSpaceDN w:val="0"/>
        <w:adjustRightInd w:val="0"/>
      </w:pPr>
    </w:p>
    <w:p w14:paraId="52FD6B3B" w14:textId="77777777" w:rsidR="00795DA3" w:rsidRPr="00795DA3" w:rsidRDefault="00795DA3" w:rsidP="00795DA3">
      <w:pPr>
        <w:widowControl w:val="0"/>
        <w:tabs>
          <w:tab w:val="left" w:pos="360"/>
          <w:tab w:val="left" w:pos="720"/>
        </w:tabs>
        <w:autoSpaceDE w:val="0"/>
        <w:autoSpaceDN w:val="0"/>
        <w:adjustRightInd w:val="0"/>
        <w:rPr>
          <w:b/>
        </w:rPr>
      </w:pPr>
      <w:r w:rsidRPr="00795DA3">
        <w:rPr>
          <w:bCs/>
        </w:rPr>
        <w:t>Word of God, word of life.</w:t>
      </w:r>
      <w:r w:rsidRPr="00795DA3">
        <w:rPr>
          <w:bCs/>
        </w:rPr>
        <w:br/>
      </w:r>
      <w:r w:rsidRPr="00795DA3">
        <w:rPr>
          <w:b/>
        </w:rPr>
        <w:t>Thanks be to God.</w:t>
      </w:r>
    </w:p>
    <w:p w14:paraId="5F0790DF" w14:textId="7B6D2E4E" w:rsidR="00795DA3" w:rsidRDefault="00795DA3" w:rsidP="00795DA3">
      <w:pPr>
        <w:widowControl w:val="0"/>
        <w:tabs>
          <w:tab w:val="left" w:pos="360"/>
          <w:tab w:val="left" w:pos="720"/>
        </w:tabs>
        <w:autoSpaceDE w:val="0"/>
        <w:autoSpaceDN w:val="0"/>
        <w:adjustRightInd w:val="0"/>
        <w:rPr>
          <w:i/>
          <w:iCs/>
        </w:rPr>
      </w:pPr>
    </w:p>
    <w:p w14:paraId="2696542F" w14:textId="70284DA3" w:rsidR="00795DA3" w:rsidRDefault="00795DA3" w:rsidP="00795DA3">
      <w:pPr>
        <w:widowControl w:val="0"/>
        <w:tabs>
          <w:tab w:val="left" w:pos="360"/>
          <w:tab w:val="left" w:pos="720"/>
        </w:tabs>
        <w:autoSpaceDE w:val="0"/>
        <w:autoSpaceDN w:val="0"/>
        <w:adjustRightInd w:val="0"/>
        <w:rPr>
          <w:i/>
          <w:iCs/>
        </w:rPr>
      </w:pPr>
    </w:p>
    <w:p w14:paraId="4B23A467" w14:textId="20E63CBA" w:rsidR="00795DA3" w:rsidRDefault="00795DA3" w:rsidP="00795DA3">
      <w:pPr>
        <w:widowControl w:val="0"/>
        <w:tabs>
          <w:tab w:val="left" w:pos="360"/>
          <w:tab w:val="left" w:pos="720"/>
        </w:tabs>
        <w:autoSpaceDE w:val="0"/>
        <w:autoSpaceDN w:val="0"/>
        <w:adjustRightInd w:val="0"/>
      </w:pPr>
      <w:r>
        <w:rPr>
          <w:b/>
          <w:bCs/>
          <w:caps/>
        </w:rPr>
        <w:t>Psalm</w:t>
      </w:r>
      <w:r w:rsidR="003E03A6">
        <w:rPr>
          <w:b/>
          <w:bCs/>
          <w:caps/>
        </w:rPr>
        <w:t xml:space="preserve"> 8</w:t>
      </w:r>
    </w:p>
    <w:p w14:paraId="3166F1A4" w14:textId="25D753C2" w:rsidR="00795DA3" w:rsidRPr="00C319B8" w:rsidRDefault="00795DA3" w:rsidP="00C319B8">
      <w:pPr>
        <w:rPr>
          <w:i/>
          <w:iCs/>
          <w:color w:val="C00000"/>
        </w:rPr>
      </w:pPr>
      <w:r w:rsidRPr="00C319B8">
        <w:rPr>
          <w:i/>
          <w:iCs/>
          <w:color w:val="C00000"/>
        </w:rPr>
        <w:t>The psalm for the day is sung</w:t>
      </w:r>
      <w:r w:rsidR="00E877C1" w:rsidRPr="00C319B8">
        <w:rPr>
          <w:i/>
          <w:iCs/>
          <w:color w:val="C00000"/>
        </w:rPr>
        <w:t xml:space="preserve"> or spoken in response to the first reading</w:t>
      </w:r>
      <w:r w:rsidRPr="00C319B8">
        <w:rPr>
          <w:i/>
          <w:iCs/>
          <w:color w:val="C00000"/>
        </w:rPr>
        <w:t>.</w:t>
      </w:r>
    </w:p>
    <w:p w14:paraId="50B4F02C" w14:textId="486EB8C0" w:rsidR="00E877C1" w:rsidRDefault="00E877C1" w:rsidP="00795DA3">
      <w:pPr>
        <w:widowControl w:val="0"/>
        <w:tabs>
          <w:tab w:val="left" w:pos="360"/>
          <w:tab w:val="left" w:pos="720"/>
        </w:tabs>
        <w:autoSpaceDE w:val="0"/>
        <w:autoSpaceDN w:val="0"/>
        <w:adjustRightInd w:val="0"/>
        <w:rPr>
          <w:i/>
          <w:iCs/>
        </w:rPr>
      </w:pPr>
    </w:p>
    <w:p w14:paraId="0DC1F517" w14:textId="0CD5A66B" w:rsidR="00E877C1" w:rsidRDefault="00E877C1" w:rsidP="00E877C1">
      <w:pPr>
        <w:rPr>
          <w:rFonts w:eastAsia="Times New Roman"/>
        </w:rPr>
      </w:pPr>
      <w:r>
        <w:rPr>
          <w:rFonts w:eastAsia="Times New Roman"/>
          <w:color w:val="808080"/>
          <w:sz w:val="20"/>
          <w:szCs w:val="20"/>
          <w:vertAlign w:val="superscript"/>
        </w:rPr>
        <w:t>1</w:t>
      </w:r>
      <w:r>
        <w:rPr>
          <w:rFonts w:eastAsia="Times New Roman"/>
        </w:rPr>
        <w:t>O</w:t>
      </w:r>
      <w:r w:rsidRPr="000E44B1">
        <w:rPr>
          <w:rFonts w:eastAsia="Times New Roman"/>
          <w:vertAlign w:val="superscript"/>
        </w:rPr>
        <w:t xml:space="preserve"> </w:t>
      </w:r>
      <w:r w:rsidRPr="000E44B1">
        <w:rPr>
          <w:rStyle w:val="point1"/>
          <w:rFonts w:eastAsia="Times New Roman"/>
          <w:vertAlign w:val="superscript"/>
        </w:rPr>
        <w:t>|</w:t>
      </w:r>
      <w:r w:rsidRPr="000E44B1">
        <w:rPr>
          <w:rFonts w:eastAsia="Times New Roman"/>
          <w:smallCaps/>
          <w:vertAlign w:val="superscript"/>
        </w:rPr>
        <w:t xml:space="preserve"> </w:t>
      </w:r>
      <w:r>
        <w:rPr>
          <w:rFonts w:eastAsia="Times New Roman"/>
          <w:smallCaps/>
        </w:rPr>
        <w:t>Lord</w:t>
      </w:r>
      <w:r>
        <w:rPr>
          <w:rFonts w:eastAsia="Times New Roman"/>
        </w:rPr>
        <w:t xml:space="preserve"> our Lord,</w:t>
      </w:r>
      <w:r>
        <w:rPr>
          <w:rFonts w:eastAsia="Times New Roman"/>
        </w:rPr>
        <w:br/>
      </w:r>
      <w:r>
        <w:rPr>
          <w:rFonts w:eastAsia="Times New Roman"/>
        </w:rPr>
        <w:t> </w:t>
      </w:r>
      <w:r>
        <w:rPr>
          <w:rFonts w:eastAsia="Times New Roman"/>
        </w:rPr>
        <w:t> </w:t>
      </w:r>
      <w:r>
        <w:rPr>
          <w:rFonts w:eastAsia="Times New Roman"/>
        </w:rPr>
        <w:t>how majestic is your name in</w:t>
      </w:r>
      <w:r w:rsidRPr="000E44B1">
        <w:rPr>
          <w:rFonts w:eastAsia="Times New Roman"/>
          <w:vertAlign w:val="superscript"/>
        </w:rPr>
        <w:t xml:space="preserve"> </w:t>
      </w:r>
      <w:r w:rsidRPr="000E44B1">
        <w:rPr>
          <w:rStyle w:val="point1"/>
          <w:rFonts w:eastAsia="Times New Roman"/>
          <w:vertAlign w:val="superscript"/>
        </w:rPr>
        <w:t>|</w:t>
      </w:r>
      <w:r w:rsidRPr="000E44B1">
        <w:rPr>
          <w:rFonts w:eastAsia="Times New Roman"/>
          <w:vertAlign w:val="superscript"/>
        </w:rPr>
        <w:t xml:space="preserve"> </w:t>
      </w:r>
      <w:r>
        <w:rPr>
          <w:rFonts w:eastAsia="Times New Roman"/>
        </w:rPr>
        <w:t>all the earth!—</w:t>
      </w:r>
      <w:r>
        <w:rPr>
          <w:rFonts w:eastAsia="Times New Roman"/>
        </w:rPr>
        <w:br/>
      </w:r>
      <w:r>
        <w:rPr>
          <w:rFonts w:eastAsia="Times New Roman"/>
          <w:color w:val="808080"/>
          <w:sz w:val="20"/>
          <w:szCs w:val="20"/>
          <w:vertAlign w:val="superscript"/>
        </w:rPr>
        <w:t>2</w:t>
      </w:r>
      <w:r>
        <w:rPr>
          <w:rStyle w:val="Strong"/>
          <w:rFonts w:eastAsia="Times New Roman"/>
        </w:rPr>
        <w:t>you whose glory is chanted above the heavens out of the mouths of in-</w:t>
      </w:r>
      <w:r w:rsidRPr="000E44B1">
        <w:rPr>
          <w:rStyle w:val="Strong"/>
          <w:rFonts w:eastAsia="Times New Roman"/>
          <w:vertAlign w:val="superscript"/>
        </w:rPr>
        <w:t xml:space="preserve"> </w:t>
      </w:r>
      <w:r w:rsidRPr="000E44B1">
        <w:rPr>
          <w:rStyle w:val="point1"/>
          <w:rFonts w:eastAsia="Times New Roman"/>
          <w:b/>
          <w:bCs/>
          <w:vertAlign w:val="superscript"/>
        </w:rPr>
        <w:t>|</w:t>
      </w:r>
      <w:r w:rsidRPr="000E44B1">
        <w:rPr>
          <w:rStyle w:val="Strong"/>
          <w:rFonts w:eastAsia="Times New Roman"/>
          <w:vertAlign w:val="superscript"/>
        </w:rPr>
        <w:t xml:space="preserve"> </w:t>
      </w:r>
      <w:proofErr w:type="spellStart"/>
      <w:r>
        <w:rPr>
          <w:rStyle w:val="Strong"/>
          <w:rFonts w:eastAsia="Times New Roman"/>
        </w:rPr>
        <w:t>fants</w:t>
      </w:r>
      <w:proofErr w:type="spellEnd"/>
      <w:r>
        <w:rPr>
          <w:rStyle w:val="Strong"/>
          <w:rFonts w:eastAsia="Times New Roman"/>
        </w:rPr>
        <w:t xml:space="preserve"> and children;</w:t>
      </w:r>
      <w:r>
        <w:rPr>
          <w:rFonts w:eastAsia="Times New Roman"/>
        </w:rPr>
        <w:br/>
      </w:r>
      <w:r>
        <w:rPr>
          <w:rFonts w:eastAsia="Times New Roman"/>
        </w:rPr>
        <w:t> </w:t>
      </w:r>
      <w:r>
        <w:rPr>
          <w:rFonts w:eastAsia="Times New Roman"/>
        </w:rPr>
        <w:t> </w:t>
      </w:r>
      <w:r>
        <w:rPr>
          <w:rStyle w:val="Strong"/>
          <w:rFonts w:eastAsia="Times New Roman"/>
        </w:rPr>
        <w:t>you have set up a fortress against your enemies, to silence the foe</w:t>
      </w:r>
      <w:r w:rsidRPr="000E44B1">
        <w:rPr>
          <w:rStyle w:val="Strong"/>
          <w:rFonts w:eastAsia="Times New Roman"/>
          <w:vertAlign w:val="superscript"/>
        </w:rPr>
        <w:t xml:space="preserve"> </w:t>
      </w:r>
      <w:r w:rsidRPr="000E44B1">
        <w:rPr>
          <w:rStyle w:val="point1"/>
          <w:rFonts w:eastAsia="Times New Roman"/>
          <w:b/>
          <w:bCs/>
          <w:vertAlign w:val="superscript"/>
        </w:rPr>
        <w:t>|</w:t>
      </w:r>
      <w:r w:rsidRPr="000E44B1">
        <w:rPr>
          <w:rStyle w:val="Strong"/>
          <w:rFonts w:eastAsia="Times New Roman"/>
          <w:vertAlign w:val="superscript"/>
        </w:rPr>
        <w:t xml:space="preserve"> </w:t>
      </w:r>
      <w:r>
        <w:rPr>
          <w:rStyle w:val="Strong"/>
          <w:rFonts w:eastAsia="Times New Roman"/>
        </w:rPr>
        <w:t>and avenger.</w:t>
      </w:r>
      <w:r>
        <w:rPr>
          <w:rFonts w:eastAsia="Times New Roman"/>
        </w:rPr>
        <w:br/>
      </w:r>
      <w:r>
        <w:rPr>
          <w:rFonts w:eastAsia="Times New Roman"/>
          <w:color w:val="808080"/>
          <w:sz w:val="20"/>
          <w:szCs w:val="20"/>
          <w:vertAlign w:val="superscript"/>
        </w:rPr>
        <w:t>3</w:t>
      </w:r>
      <w:r>
        <w:rPr>
          <w:rFonts w:eastAsia="Times New Roman"/>
        </w:rPr>
        <w:t>When I consider your heavens, the work</w:t>
      </w:r>
      <w:r w:rsidRPr="000E44B1">
        <w:rPr>
          <w:rFonts w:eastAsia="Times New Roman"/>
          <w:vertAlign w:val="superscript"/>
        </w:rPr>
        <w:t xml:space="preserve"> </w:t>
      </w:r>
      <w:r w:rsidRPr="000E44B1">
        <w:rPr>
          <w:rStyle w:val="point1"/>
          <w:rFonts w:eastAsia="Times New Roman"/>
          <w:vertAlign w:val="superscript"/>
        </w:rPr>
        <w:t>|</w:t>
      </w:r>
      <w:r w:rsidRPr="000E44B1">
        <w:rPr>
          <w:rFonts w:eastAsia="Times New Roman"/>
          <w:vertAlign w:val="superscript"/>
        </w:rPr>
        <w:t xml:space="preserve"> </w:t>
      </w:r>
      <w:r>
        <w:rPr>
          <w:rFonts w:eastAsia="Times New Roman"/>
        </w:rPr>
        <w:t>of your fingers,</w:t>
      </w:r>
      <w:r>
        <w:rPr>
          <w:rFonts w:eastAsia="Times New Roman"/>
        </w:rPr>
        <w:br/>
      </w:r>
      <w:r>
        <w:rPr>
          <w:rFonts w:eastAsia="Times New Roman"/>
        </w:rPr>
        <w:t> </w:t>
      </w:r>
      <w:r>
        <w:rPr>
          <w:rFonts w:eastAsia="Times New Roman"/>
        </w:rPr>
        <w:t> </w:t>
      </w:r>
      <w:r>
        <w:rPr>
          <w:rFonts w:eastAsia="Times New Roman"/>
        </w:rPr>
        <w:t>the moon and the stars you have set</w:t>
      </w:r>
      <w:r w:rsidRPr="000E44B1">
        <w:rPr>
          <w:rFonts w:eastAsia="Times New Roman"/>
          <w:vertAlign w:val="superscript"/>
        </w:rPr>
        <w:t xml:space="preserve"> </w:t>
      </w:r>
      <w:r w:rsidRPr="000E44B1">
        <w:rPr>
          <w:rStyle w:val="point1"/>
          <w:rFonts w:eastAsia="Times New Roman"/>
          <w:vertAlign w:val="superscript"/>
        </w:rPr>
        <w:t>|</w:t>
      </w:r>
      <w:r w:rsidRPr="000E44B1">
        <w:rPr>
          <w:rFonts w:eastAsia="Times New Roman"/>
          <w:vertAlign w:val="superscript"/>
        </w:rPr>
        <w:t xml:space="preserve"> </w:t>
      </w:r>
      <w:r>
        <w:rPr>
          <w:rFonts w:eastAsia="Times New Roman"/>
        </w:rPr>
        <w:t>in their courses,</w:t>
      </w:r>
      <w:r>
        <w:rPr>
          <w:rFonts w:eastAsia="Times New Roman"/>
        </w:rPr>
        <w:br/>
      </w:r>
      <w:r>
        <w:rPr>
          <w:rFonts w:eastAsia="Times New Roman"/>
          <w:color w:val="808080"/>
          <w:sz w:val="20"/>
          <w:szCs w:val="20"/>
          <w:vertAlign w:val="superscript"/>
        </w:rPr>
        <w:t>4</w:t>
      </w:r>
      <w:r>
        <w:rPr>
          <w:rStyle w:val="Strong"/>
          <w:rFonts w:eastAsia="Times New Roman"/>
        </w:rPr>
        <w:t>what are mere mortals that you should be mind-</w:t>
      </w:r>
      <w:r w:rsidRPr="000E44B1">
        <w:rPr>
          <w:rStyle w:val="Strong"/>
          <w:rFonts w:eastAsia="Times New Roman"/>
          <w:vertAlign w:val="superscript"/>
        </w:rPr>
        <w:t xml:space="preserve"> </w:t>
      </w:r>
      <w:r w:rsidRPr="000E44B1">
        <w:rPr>
          <w:rStyle w:val="point1"/>
          <w:rFonts w:eastAsia="Times New Roman"/>
          <w:b/>
          <w:bCs/>
          <w:vertAlign w:val="superscript"/>
        </w:rPr>
        <w:t>|</w:t>
      </w:r>
      <w:r w:rsidRPr="000E44B1">
        <w:rPr>
          <w:rStyle w:val="Strong"/>
          <w:rFonts w:eastAsia="Times New Roman"/>
          <w:vertAlign w:val="superscript"/>
        </w:rPr>
        <w:t xml:space="preserve"> </w:t>
      </w:r>
      <w:proofErr w:type="spellStart"/>
      <w:r>
        <w:rPr>
          <w:rStyle w:val="Strong"/>
          <w:rFonts w:eastAsia="Times New Roman"/>
        </w:rPr>
        <w:t>ful</w:t>
      </w:r>
      <w:proofErr w:type="spellEnd"/>
      <w:r>
        <w:rPr>
          <w:rStyle w:val="Strong"/>
          <w:rFonts w:eastAsia="Times New Roman"/>
        </w:rPr>
        <w:t xml:space="preserve"> of them,</w:t>
      </w:r>
      <w:r>
        <w:rPr>
          <w:rFonts w:eastAsia="Times New Roman"/>
        </w:rPr>
        <w:br/>
      </w:r>
      <w:r>
        <w:rPr>
          <w:rFonts w:eastAsia="Times New Roman"/>
        </w:rPr>
        <w:t> </w:t>
      </w:r>
      <w:r>
        <w:rPr>
          <w:rFonts w:eastAsia="Times New Roman"/>
        </w:rPr>
        <w:t> </w:t>
      </w:r>
      <w:r>
        <w:rPr>
          <w:rStyle w:val="Strong"/>
          <w:rFonts w:eastAsia="Times New Roman"/>
        </w:rPr>
        <w:t>human beings that you should</w:t>
      </w:r>
      <w:r w:rsidRPr="000E44B1">
        <w:rPr>
          <w:rStyle w:val="Strong"/>
          <w:rFonts w:eastAsia="Times New Roman"/>
          <w:vertAlign w:val="superscript"/>
        </w:rPr>
        <w:t xml:space="preserve"> </w:t>
      </w:r>
      <w:r w:rsidRPr="000E44B1">
        <w:rPr>
          <w:rStyle w:val="point1"/>
          <w:rFonts w:eastAsia="Times New Roman"/>
          <w:b/>
          <w:bCs/>
          <w:vertAlign w:val="superscript"/>
        </w:rPr>
        <w:t>|</w:t>
      </w:r>
      <w:r w:rsidRPr="000E44B1">
        <w:rPr>
          <w:rStyle w:val="Strong"/>
          <w:rFonts w:eastAsia="Times New Roman"/>
          <w:vertAlign w:val="superscript"/>
        </w:rPr>
        <w:t xml:space="preserve"> </w:t>
      </w:r>
      <w:r>
        <w:rPr>
          <w:rStyle w:val="Strong"/>
          <w:rFonts w:eastAsia="Times New Roman"/>
        </w:rPr>
        <w:t>care for them?</w:t>
      </w:r>
      <w:r>
        <w:rPr>
          <w:rFonts w:eastAsia="Times New Roman"/>
        </w:rPr>
        <w:br/>
      </w:r>
      <w:r>
        <w:rPr>
          <w:rFonts w:eastAsia="Times New Roman"/>
          <w:color w:val="808080"/>
          <w:sz w:val="20"/>
          <w:szCs w:val="20"/>
          <w:vertAlign w:val="superscript"/>
        </w:rPr>
        <w:t>5</w:t>
      </w:r>
      <w:r>
        <w:rPr>
          <w:rFonts w:eastAsia="Times New Roman"/>
        </w:rPr>
        <w:t>Yet you have made them little less</w:t>
      </w:r>
      <w:r w:rsidRPr="000E44B1">
        <w:rPr>
          <w:rFonts w:eastAsia="Times New Roman"/>
          <w:vertAlign w:val="superscript"/>
        </w:rPr>
        <w:t xml:space="preserve"> </w:t>
      </w:r>
      <w:r w:rsidRPr="000E44B1">
        <w:rPr>
          <w:rStyle w:val="point1"/>
          <w:rFonts w:eastAsia="Times New Roman"/>
          <w:vertAlign w:val="superscript"/>
        </w:rPr>
        <w:t>|</w:t>
      </w:r>
      <w:r w:rsidRPr="000E44B1">
        <w:rPr>
          <w:rFonts w:eastAsia="Times New Roman"/>
          <w:vertAlign w:val="superscript"/>
        </w:rPr>
        <w:t xml:space="preserve"> </w:t>
      </w:r>
      <w:r>
        <w:rPr>
          <w:rFonts w:eastAsia="Times New Roman"/>
        </w:rPr>
        <w:t>than divine;</w:t>
      </w:r>
      <w:r>
        <w:rPr>
          <w:rFonts w:eastAsia="Times New Roman"/>
        </w:rPr>
        <w:br/>
      </w:r>
      <w:r>
        <w:rPr>
          <w:rFonts w:eastAsia="Times New Roman"/>
        </w:rPr>
        <w:t> </w:t>
      </w:r>
      <w:r>
        <w:rPr>
          <w:rFonts w:eastAsia="Times New Roman"/>
        </w:rPr>
        <w:t> </w:t>
      </w:r>
      <w:r>
        <w:rPr>
          <w:rFonts w:eastAsia="Times New Roman"/>
        </w:rPr>
        <w:t>with glory and hon-</w:t>
      </w:r>
      <w:r w:rsidRPr="000E44B1">
        <w:rPr>
          <w:rFonts w:eastAsia="Times New Roman"/>
          <w:vertAlign w:val="superscript"/>
        </w:rPr>
        <w:t xml:space="preserve"> </w:t>
      </w:r>
      <w:r w:rsidRPr="000E44B1">
        <w:rPr>
          <w:rStyle w:val="point1"/>
          <w:rFonts w:eastAsia="Times New Roman"/>
          <w:vertAlign w:val="superscript"/>
        </w:rPr>
        <w:t>|</w:t>
      </w:r>
      <w:r w:rsidRPr="000E44B1">
        <w:rPr>
          <w:rFonts w:eastAsia="Times New Roman"/>
          <w:vertAlign w:val="superscript"/>
        </w:rPr>
        <w:t xml:space="preserve"> </w:t>
      </w:r>
      <w:r>
        <w:rPr>
          <w:rFonts w:eastAsia="Times New Roman"/>
        </w:rPr>
        <w:t>or you crown them.</w:t>
      </w:r>
      <w:r>
        <w:rPr>
          <w:rFonts w:eastAsia="Times New Roman"/>
        </w:rPr>
        <w:br/>
      </w:r>
      <w:r>
        <w:rPr>
          <w:rFonts w:eastAsia="Times New Roman"/>
          <w:color w:val="808080"/>
          <w:sz w:val="20"/>
          <w:szCs w:val="20"/>
          <w:vertAlign w:val="superscript"/>
        </w:rPr>
        <w:t>6</w:t>
      </w:r>
      <w:r>
        <w:rPr>
          <w:rStyle w:val="Strong"/>
          <w:rFonts w:eastAsia="Times New Roman"/>
        </w:rPr>
        <w:t>You have made them rule over the works</w:t>
      </w:r>
      <w:r w:rsidRPr="000E44B1">
        <w:rPr>
          <w:rStyle w:val="Strong"/>
          <w:rFonts w:eastAsia="Times New Roman"/>
          <w:vertAlign w:val="superscript"/>
        </w:rPr>
        <w:t xml:space="preserve"> </w:t>
      </w:r>
      <w:r w:rsidRPr="000E44B1">
        <w:rPr>
          <w:rStyle w:val="point1"/>
          <w:rFonts w:eastAsia="Times New Roman"/>
          <w:b/>
          <w:bCs/>
          <w:vertAlign w:val="superscript"/>
        </w:rPr>
        <w:t>|</w:t>
      </w:r>
      <w:r w:rsidRPr="000E44B1">
        <w:rPr>
          <w:rStyle w:val="Strong"/>
          <w:rFonts w:eastAsia="Times New Roman"/>
          <w:vertAlign w:val="superscript"/>
        </w:rPr>
        <w:t xml:space="preserve"> </w:t>
      </w:r>
      <w:r>
        <w:rPr>
          <w:rStyle w:val="Strong"/>
          <w:rFonts w:eastAsia="Times New Roman"/>
        </w:rPr>
        <w:t>of your hands;</w:t>
      </w:r>
      <w:r>
        <w:rPr>
          <w:rFonts w:eastAsia="Times New Roman"/>
        </w:rPr>
        <w:br/>
      </w:r>
      <w:r>
        <w:rPr>
          <w:rFonts w:eastAsia="Times New Roman"/>
        </w:rPr>
        <w:t> </w:t>
      </w:r>
      <w:r>
        <w:rPr>
          <w:rFonts w:eastAsia="Times New Roman"/>
        </w:rPr>
        <w:t> </w:t>
      </w:r>
      <w:r>
        <w:rPr>
          <w:rStyle w:val="Strong"/>
          <w:rFonts w:eastAsia="Times New Roman"/>
        </w:rPr>
        <w:t>you have put all things un-</w:t>
      </w:r>
      <w:r w:rsidRPr="000E44B1">
        <w:rPr>
          <w:rStyle w:val="Strong"/>
          <w:rFonts w:eastAsia="Times New Roman"/>
          <w:vertAlign w:val="superscript"/>
        </w:rPr>
        <w:t xml:space="preserve"> </w:t>
      </w:r>
      <w:r w:rsidRPr="000E44B1">
        <w:rPr>
          <w:rStyle w:val="point1"/>
          <w:rFonts w:eastAsia="Times New Roman"/>
          <w:b/>
          <w:bCs/>
          <w:vertAlign w:val="superscript"/>
        </w:rPr>
        <w:t>|</w:t>
      </w:r>
      <w:r w:rsidRPr="000E44B1">
        <w:rPr>
          <w:rStyle w:val="Strong"/>
          <w:rFonts w:eastAsia="Times New Roman"/>
          <w:vertAlign w:val="superscript"/>
        </w:rPr>
        <w:t xml:space="preserve"> </w:t>
      </w:r>
      <w:r>
        <w:rPr>
          <w:rStyle w:val="Strong"/>
          <w:rFonts w:eastAsia="Times New Roman"/>
        </w:rPr>
        <w:t>der their feet:</w:t>
      </w:r>
      <w:r>
        <w:rPr>
          <w:rFonts w:eastAsia="Times New Roman"/>
        </w:rPr>
        <w:br/>
      </w:r>
      <w:r>
        <w:rPr>
          <w:rFonts w:eastAsia="Times New Roman"/>
          <w:color w:val="808080"/>
          <w:sz w:val="20"/>
          <w:szCs w:val="20"/>
          <w:vertAlign w:val="superscript"/>
        </w:rPr>
        <w:t>7</w:t>
      </w:r>
      <w:r>
        <w:rPr>
          <w:rFonts w:eastAsia="Times New Roman"/>
        </w:rPr>
        <w:t>all</w:t>
      </w:r>
      <w:r w:rsidRPr="000E44B1">
        <w:rPr>
          <w:rFonts w:eastAsia="Times New Roman"/>
          <w:vertAlign w:val="superscript"/>
        </w:rPr>
        <w:t xml:space="preserve"> </w:t>
      </w:r>
      <w:r w:rsidRPr="000E44B1">
        <w:rPr>
          <w:rStyle w:val="point1"/>
          <w:rFonts w:eastAsia="Times New Roman"/>
          <w:vertAlign w:val="superscript"/>
        </w:rPr>
        <w:t>|</w:t>
      </w:r>
      <w:r w:rsidRPr="000E44B1">
        <w:rPr>
          <w:rFonts w:eastAsia="Times New Roman"/>
          <w:vertAlign w:val="superscript"/>
        </w:rPr>
        <w:t xml:space="preserve"> </w:t>
      </w:r>
      <w:r>
        <w:rPr>
          <w:rFonts w:eastAsia="Times New Roman"/>
        </w:rPr>
        <w:t>flocks and cattle,</w:t>
      </w:r>
      <w:r>
        <w:rPr>
          <w:rFonts w:eastAsia="Times New Roman"/>
        </w:rPr>
        <w:br/>
      </w:r>
      <w:r>
        <w:rPr>
          <w:rFonts w:eastAsia="Times New Roman"/>
        </w:rPr>
        <w:t> </w:t>
      </w:r>
      <w:r>
        <w:rPr>
          <w:rFonts w:eastAsia="Times New Roman"/>
        </w:rPr>
        <w:t> </w:t>
      </w:r>
      <w:r>
        <w:rPr>
          <w:rFonts w:eastAsia="Times New Roman"/>
        </w:rPr>
        <w:t>even the wild beasts</w:t>
      </w:r>
      <w:r w:rsidRPr="000E44B1">
        <w:rPr>
          <w:rFonts w:eastAsia="Times New Roman"/>
          <w:vertAlign w:val="superscript"/>
        </w:rPr>
        <w:t xml:space="preserve"> </w:t>
      </w:r>
      <w:r w:rsidRPr="000E44B1">
        <w:rPr>
          <w:rStyle w:val="point1"/>
          <w:rFonts w:eastAsia="Times New Roman"/>
          <w:vertAlign w:val="superscript"/>
        </w:rPr>
        <w:t>|</w:t>
      </w:r>
      <w:r w:rsidRPr="000E44B1">
        <w:rPr>
          <w:rFonts w:eastAsia="Times New Roman"/>
          <w:vertAlign w:val="superscript"/>
        </w:rPr>
        <w:t xml:space="preserve"> </w:t>
      </w:r>
      <w:r>
        <w:rPr>
          <w:rFonts w:eastAsia="Times New Roman"/>
        </w:rPr>
        <w:t>of the field,</w:t>
      </w:r>
      <w:r>
        <w:rPr>
          <w:rFonts w:eastAsia="Times New Roman"/>
        </w:rPr>
        <w:br/>
      </w:r>
      <w:r>
        <w:rPr>
          <w:rFonts w:eastAsia="Times New Roman"/>
          <w:color w:val="808080"/>
          <w:sz w:val="20"/>
          <w:szCs w:val="20"/>
          <w:vertAlign w:val="superscript"/>
        </w:rPr>
        <w:t>8</w:t>
      </w:r>
      <w:r>
        <w:rPr>
          <w:rStyle w:val="Strong"/>
          <w:rFonts w:eastAsia="Times New Roman"/>
        </w:rPr>
        <w:t>the birds of the air, the fish</w:t>
      </w:r>
      <w:r w:rsidRPr="000E44B1">
        <w:rPr>
          <w:rStyle w:val="Strong"/>
          <w:rFonts w:eastAsia="Times New Roman"/>
          <w:vertAlign w:val="superscript"/>
        </w:rPr>
        <w:t xml:space="preserve"> </w:t>
      </w:r>
      <w:r w:rsidRPr="000E44B1">
        <w:rPr>
          <w:rStyle w:val="point1"/>
          <w:rFonts w:eastAsia="Times New Roman"/>
          <w:b/>
          <w:bCs/>
          <w:vertAlign w:val="superscript"/>
        </w:rPr>
        <w:t>|</w:t>
      </w:r>
      <w:r w:rsidRPr="000E44B1">
        <w:rPr>
          <w:rStyle w:val="Strong"/>
          <w:rFonts w:eastAsia="Times New Roman"/>
          <w:vertAlign w:val="superscript"/>
        </w:rPr>
        <w:t xml:space="preserve"> </w:t>
      </w:r>
      <w:r>
        <w:rPr>
          <w:rStyle w:val="Strong"/>
          <w:rFonts w:eastAsia="Times New Roman"/>
        </w:rPr>
        <w:t>of the sea,</w:t>
      </w:r>
      <w:r>
        <w:rPr>
          <w:rFonts w:eastAsia="Times New Roman"/>
        </w:rPr>
        <w:br/>
      </w:r>
      <w:r>
        <w:rPr>
          <w:rFonts w:eastAsia="Times New Roman"/>
        </w:rPr>
        <w:t> </w:t>
      </w:r>
      <w:r>
        <w:rPr>
          <w:rFonts w:eastAsia="Times New Roman"/>
        </w:rPr>
        <w:t> </w:t>
      </w:r>
      <w:r>
        <w:rPr>
          <w:rStyle w:val="Strong"/>
          <w:rFonts w:eastAsia="Times New Roman"/>
        </w:rPr>
        <w:t>and whatever passes along the paths</w:t>
      </w:r>
      <w:r w:rsidRPr="000E44B1">
        <w:rPr>
          <w:rStyle w:val="Strong"/>
          <w:rFonts w:eastAsia="Times New Roman"/>
          <w:vertAlign w:val="superscript"/>
        </w:rPr>
        <w:t xml:space="preserve"> </w:t>
      </w:r>
      <w:r w:rsidRPr="000E44B1">
        <w:rPr>
          <w:rStyle w:val="point1"/>
          <w:rFonts w:eastAsia="Times New Roman"/>
          <w:b/>
          <w:bCs/>
          <w:vertAlign w:val="superscript"/>
        </w:rPr>
        <w:t>|</w:t>
      </w:r>
      <w:r w:rsidRPr="000E44B1">
        <w:rPr>
          <w:rStyle w:val="Strong"/>
          <w:rFonts w:eastAsia="Times New Roman"/>
          <w:vertAlign w:val="superscript"/>
        </w:rPr>
        <w:t xml:space="preserve"> </w:t>
      </w:r>
      <w:r>
        <w:rPr>
          <w:rStyle w:val="Strong"/>
          <w:rFonts w:eastAsia="Times New Roman"/>
        </w:rPr>
        <w:t>of the sea.</w:t>
      </w:r>
      <w:r>
        <w:rPr>
          <w:rFonts w:eastAsia="Times New Roman"/>
        </w:rPr>
        <w:br/>
      </w:r>
      <w:r>
        <w:rPr>
          <w:rFonts w:eastAsia="Times New Roman"/>
          <w:color w:val="808080"/>
          <w:sz w:val="20"/>
          <w:szCs w:val="20"/>
          <w:vertAlign w:val="superscript"/>
        </w:rPr>
        <w:t>9</w:t>
      </w:r>
      <w:r>
        <w:rPr>
          <w:rFonts w:eastAsia="Times New Roman"/>
        </w:rPr>
        <w:t>O</w:t>
      </w:r>
      <w:r w:rsidRPr="000E44B1">
        <w:rPr>
          <w:rFonts w:eastAsia="Times New Roman"/>
          <w:vertAlign w:val="superscript"/>
        </w:rPr>
        <w:t xml:space="preserve"> </w:t>
      </w:r>
      <w:r w:rsidRPr="000E44B1">
        <w:rPr>
          <w:rStyle w:val="point1"/>
          <w:rFonts w:eastAsia="Times New Roman"/>
          <w:vertAlign w:val="superscript"/>
        </w:rPr>
        <w:t>|</w:t>
      </w:r>
      <w:r w:rsidRPr="000E44B1">
        <w:rPr>
          <w:rFonts w:eastAsia="Times New Roman"/>
          <w:smallCaps/>
          <w:vertAlign w:val="superscript"/>
        </w:rPr>
        <w:t xml:space="preserve"> </w:t>
      </w:r>
      <w:r>
        <w:rPr>
          <w:rFonts w:eastAsia="Times New Roman"/>
          <w:smallCaps/>
        </w:rPr>
        <w:t>Lord</w:t>
      </w:r>
      <w:r>
        <w:rPr>
          <w:rFonts w:eastAsia="Times New Roman"/>
        </w:rPr>
        <w:t xml:space="preserve"> our Lord,</w:t>
      </w:r>
      <w:r>
        <w:rPr>
          <w:rFonts w:eastAsia="Times New Roman"/>
        </w:rPr>
        <w:br/>
      </w:r>
      <w:r>
        <w:rPr>
          <w:rFonts w:eastAsia="Times New Roman"/>
        </w:rPr>
        <w:t> </w:t>
      </w:r>
      <w:r>
        <w:rPr>
          <w:rFonts w:eastAsia="Times New Roman"/>
        </w:rPr>
        <w:t> </w:t>
      </w:r>
      <w:r>
        <w:rPr>
          <w:rFonts w:eastAsia="Times New Roman"/>
        </w:rPr>
        <w:t>how majestic is your name in</w:t>
      </w:r>
      <w:r w:rsidRPr="000E44B1">
        <w:rPr>
          <w:rFonts w:eastAsia="Times New Roman"/>
          <w:vertAlign w:val="superscript"/>
        </w:rPr>
        <w:t xml:space="preserve"> </w:t>
      </w:r>
      <w:r w:rsidRPr="000E44B1">
        <w:rPr>
          <w:rStyle w:val="point1"/>
          <w:rFonts w:eastAsia="Times New Roman"/>
          <w:vertAlign w:val="superscript"/>
        </w:rPr>
        <w:t>|</w:t>
      </w:r>
      <w:r>
        <w:rPr>
          <w:rFonts w:eastAsia="Times New Roman"/>
        </w:rPr>
        <w:t xml:space="preserve"> all the earth!</w:t>
      </w:r>
    </w:p>
    <w:p w14:paraId="5AB285C0" w14:textId="4C460E83" w:rsidR="00E877C1" w:rsidRDefault="00E877C1" w:rsidP="00795DA3">
      <w:pPr>
        <w:widowControl w:val="0"/>
        <w:tabs>
          <w:tab w:val="left" w:pos="360"/>
          <w:tab w:val="left" w:pos="720"/>
        </w:tabs>
        <w:autoSpaceDE w:val="0"/>
        <w:autoSpaceDN w:val="0"/>
        <w:adjustRightInd w:val="0"/>
      </w:pPr>
    </w:p>
    <w:p w14:paraId="36A791BB" w14:textId="77777777" w:rsidR="00464F1C" w:rsidRDefault="00464F1C" w:rsidP="00795DA3">
      <w:pPr>
        <w:widowControl w:val="0"/>
        <w:tabs>
          <w:tab w:val="left" w:pos="360"/>
          <w:tab w:val="left" w:pos="720"/>
        </w:tabs>
        <w:autoSpaceDE w:val="0"/>
        <w:autoSpaceDN w:val="0"/>
        <w:adjustRightInd w:val="0"/>
      </w:pPr>
    </w:p>
    <w:p w14:paraId="7D264761" w14:textId="77777777" w:rsidR="001E24B5" w:rsidRPr="001E24B5" w:rsidRDefault="001E24B5" w:rsidP="001E24B5">
      <w:pPr>
        <w:widowControl w:val="0"/>
        <w:tabs>
          <w:tab w:val="left" w:pos="360"/>
          <w:tab w:val="left" w:pos="720"/>
        </w:tabs>
        <w:autoSpaceDE w:val="0"/>
        <w:autoSpaceDN w:val="0"/>
        <w:adjustRightInd w:val="0"/>
        <w:rPr>
          <w:b/>
          <w:bCs/>
        </w:rPr>
      </w:pPr>
      <w:r w:rsidRPr="001E24B5">
        <w:rPr>
          <w:b/>
          <w:bCs/>
          <w:caps/>
        </w:rPr>
        <w:t>Second Reading</w:t>
      </w:r>
      <w:r w:rsidRPr="001E24B5">
        <w:rPr>
          <w:b/>
          <w:bCs/>
        </w:rPr>
        <w:t>: 2 Corinthians 13:11-13</w:t>
      </w:r>
    </w:p>
    <w:p w14:paraId="5BF298E7" w14:textId="2AA74D24" w:rsidR="001E24B5" w:rsidRDefault="001E24B5" w:rsidP="001E24B5">
      <w:pPr>
        <w:widowControl w:val="0"/>
        <w:tabs>
          <w:tab w:val="left" w:pos="360"/>
          <w:tab w:val="left" w:pos="720"/>
        </w:tabs>
        <w:autoSpaceDE w:val="0"/>
        <w:autoSpaceDN w:val="0"/>
        <w:adjustRightInd w:val="0"/>
      </w:pPr>
    </w:p>
    <w:p w14:paraId="6F471A05" w14:textId="7ECB79A7" w:rsidR="001E24B5" w:rsidRPr="001E24B5" w:rsidRDefault="001E24B5" w:rsidP="001E24B5">
      <w:pPr>
        <w:widowControl w:val="0"/>
        <w:tabs>
          <w:tab w:val="left" w:pos="360"/>
          <w:tab w:val="left" w:pos="720"/>
        </w:tabs>
        <w:autoSpaceDE w:val="0"/>
        <w:autoSpaceDN w:val="0"/>
        <w:adjustRightInd w:val="0"/>
      </w:pPr>
      <w:r>
        <w:t>A reading from Second Corinthians.</w:t>
      </w:r>
    </w:p>
    <w:p w14:paraId="3C83E2F9" w14:textId="77777777" w:rsidR="001E24B5" w:rsidRDefault="001E24B5" w:rsidP="001E24B5">
      <w:pPr>
        <w:widowControl w:val="0"/>
        <w:tabs>
          <w:tab w:val="left" w:pos="360"/>
          <w:tab w:val="left" w:pos="720"/>
        </w:tabs>
        <w:autoSpaceDE w:val="0"/>
        <w:autoSpaceDN w:val="0"/>
        <w:adjustRightInd w:val="0"/>
        <w:rPr>
          <w:i/>
          <w:iCs/>
        </w:rPr>
      </w:pPr>
    </w:p>
    <w:p w14:paraId="0B03ECBF" w14:textId="04E0BB73" w:rsidR="001E24B5" w:rsidRPr="001E24B5" w:rsidRDefault="001E24B5" w:rsidP="001E24B5">
      <w:pPr>
        <w:widowControl w:val="0"/>
        <w:tabs>
          <w:tab w:val="left" w:pos="360"/>
          <w:tab w:val="left" w:pos="720"/>
        </w:tabs>
        <w:autoSpaceDE w:val="0"/>
        <w:autoSpaceDN w:val="0"/>
        <w:adjustRightInd w:val="0"/>
      </w:pPr>
      <w:r w:rsidRPr="001E24B5">
        <w:t xml:space="preserve">[Paul writes:] </w:t>
      </w:r>
      <w:r w:rsidRPr="001E24B5">
        <w:rPr>
          <w:vertAlign w:val="superscript"/>
        </w:rPr>
        <w:t>11</w:t>
      </w:r>
      <w:r w:rsidRPr="001E24B5">
        <w:t xml:space="preserve">Finally, brothers and sisters, farewell. Put things in order, listen to my appeal, agree with one another, live in peace; and the God of love and peace will be with you. </w:t>
      </w:r>
      <w:r w:rsidRPr="001E24B5">
        <w:rPr>
          <w:vertAlign w:val="superscript"/>
        </w:rPr>
        <w:t>12</w:t>
      </w:r>
      <w:r w:rsidRPr="001E24B5">
        <w:t>Greet one another with a holy kiss. All the saints greet you.</w:t>
      </w:r>
      <w:r w:rsidRPr="001E24B5">
        <w:br/>
      </w:r>
      <w:r w:rsidRPr="001E24B5">
        <w:t> </w:t>
      </w:r>
      <w:r w:rsidRPr="001E24B5">
        <w:t xml:space="preserve"> </w:t>
      </w:r>
      <w:r w:rsidRPr="001E24B5">
        <w:rPr>
          <w:vertAlign w:val="superscript"/>
        </w:rPr>
        <w:t>13</w:t>
      </w:r>
      <w:r w:rsidRPr="001E24B5">
        <w:t>The grace of the Lord Jesus Christ, the love of God, and the communion of the Holy Spirit be with all of you.</w:t>
      </w:r>
    </w:p>
    <w:p w14:paraId="6F1B88E8" w14:textId="07C5D37B" w:rsidR="001E24B5" w:rsidRDefault="001E24B5" w:rsidP="00795DA3">
      <w:pPr>
        <w:widowControl w:val="0"/>
        <w:tabs>
          <w:tab w:val="left" w:pos="360"/>
          <w:tab w:val="left" w:pos="720"/>
        </w:tabs>
        <w:autoSpaceDE w:val="0"/>
        <w:autoSpaceDN w:val="0"/>
        <w:adjustRightInd w:val="0"/>
      </w:pPr>
    </w:p>
    <w:p w14:paraId="24DF96E2" w14:textId="26D1F260" w:rsidR="009D5661" w:rsidRDefault="001E24B5" w:rsidP="009D5661">
      <w:pPr>
        <w:widowControl w:val="0"/>
        <w:tabs>
          <w:tab w:val="left" w:pos="360"/>
          <w:tab w:val="left" w:pos="720"/>
        </w:tabs>
        <w:autoSpaceDE w:val="0"/>
        <w:autoSpaceDN w:val="0"/>
        <w:adjustRightInd w:val="0"/>
        <w:rPr>
          <w:b/>
        </w:rPr>
      </w:pPr>
      <w:r w:rsidRPr="00795DA3">
        <w:rPr>
          <w:bCs/>
        </w:rPr>
        <w:t>Word of God, word of life.</w:t>
      </w:r>
      <w:r w:rsidRPr="00795DA3">
        <w:rPr>
          <w:bCs/>
        </w:rPr>
        <w:br/>
      </w:r>
      <w:r w:rsidRPr="00795DA3">
        <w:rPr>
          <w:b/>
        </w:rPr>
        <w:t>Thanks be to God.</w:t>
      </w:r>
      <w:r w:rsidR="009D5661">
        <w:rPr>
          <w:b/>
        </w:rPr>
        <w:br w:type="page"/>
      </w:r>
    </w:p>
    <w:p w14:paraId="48AB67C2" w14:textId="7F5CE8E9" w:rsidR="001E24B5" w:rsidRPr="00C319B8" w:rsidRDefault="00311483" w:rsidP="00C319B8">
      <w:pPr>
        <w:rPr>
          <w:i/>
          <w:iCs/>
          <w:color w:val="C00000"/>
        </w:rPr>
      </w:pPr>
      <w:r w:rsidRPr="00C319B8">
        <w:rPr>
          <w:i/>
          <w:iCs/>
          <w:color w:val="C00000"/>
        </w:rPr>
        <w:lastRenderedPageBreak/>
        <w:t xml:space="preserve">The assembly may sing to welcome the gospel, using a gospel acclamation from Evangelical </w:t>
      </w:r>
      <w:r w:rsidR="003E138B" w:rsidRPr="00C319B8">
        <w:rPr>
          <w:i/>
          <w:iCs/>
          <w:color w:val="C00000"/>
        </w:rPr>
        <w:t>Lutheran</w:t>
      </w:r>
      <w:r w:rsidRPr="00C319B8">
        <w:rPr>
          <w:i/>
          <w:iCs/>
          <w:color w:val="C00000"/>
        </w:rPr>
        <w:t xml:space="preserve"> Worship or another </w:t>
      </w:r>
      <w:r w:rsidR="003E138B" w:rsidRPr="00C319B8">
        <w:rPr>
          <w:i/>
          <w:iCs/>
          <w:color w:val="C00000"/>
        </w:rPr>
        <w:t>appropriate</w:t>
      </w:r>
      <w:r w:rsidRPr="00C319B8">
        <w:rPr>
          <w:i/>
          <w:iCs/>
          <w:color w:val="C00000"/>
        </w:rPr>
        <w:t xml:space="preserve"> song.</w:t>
      </w:r>
    </w:p>
    <w:p w14:paraId="2702D8B1" w14:textId="77777777" w:rsidR="001E24B5" w:rsidRDefault="001E24B5" w:rsidP="00795DA3">
      <w:pPr>
        <w:widowControl w:val="0"/>
        <w:tabs>
          <w:tab w:val="left" w:pos="360"/>
          <w:tab w:val="left" w:pos="720"/>
        </w:tabs>
        <w:autoSpaceDE w:val="0"/>
        <w:autoSpaceDN w:val="0"/>
        <w:adjustRightInd w:val="0"/>
      </w:pPr>
    </w:p>
    <w:p w14:paraId="3F5B53F4" w14:textId="77777777" w:rsidR="00795DA3" w:rsidRDefault="00795DA3" w:rsidP="00795DA3">
      <w:pPr>
        <w:widowControl w:val="0"/>
        <w:tabs>
          <w:tab w:val="left" w:pos="360"/>
          <w:tab w:val="left" w:pos="720"/>
        </w:tabs>
        <w:autoSpaceDE w:val="0"/>
        <w:autoSpaceDN w:val="0"/>
        <w:adjustRightInd w:val="0"/>
      </w:pPr>
    </w:p>
    <w:p w14:paraId="555B61DA" w14:textId="0BBB4DCC" w:rsidR="00E02FFC" w:rsidRDefault="00E02FFC" w:rsidP="00E02FFC">
      <w:pPr>
        <w:widowControl w:val="0"/>
        <w:tabs>
          <w:tab w:val="left" w:pos="360"/>
          <w:tab w:val="left" w:pos="720"/>
        </w:tabs>
        <w:autoSpaceDE w:val="0"/>
        <w:autoSpaceDN w:val="0"/>
        <w:adjustRightInd w:val="0"/>
        <w:rPr>
          <w:b/>
          <w:bCs/>
        </w:rPr>
      </w:pPr>
      <w:r w:rsidRPr="00E02FFC">
        <w:rPr>
          <w:b/>
          <w:bCs/>
          <w:caps/>
        </w:rPr>
        <w:t>Gospel</w:t>
      </w:r>
      <w:r w:rsidRPr="00E02FFC">
        <w:rPr>
          <w:b/>
          <w:bCs/>
        </w:rPr>
        <w:t>: Matthew 28:16-20</w:t>
      </w:r>
    </w:p>
    <w:p w14:paraId="5EA0549C" w14:textId="77777777" w:rsidR="003E138B" w:rsidRDefault="003E138B" w:rsidP="008E335A">
      <w:pPr>
        <w:rPr>
          <w:i/>
          <w:iCs/>
        </w:rPr>
      </w:pPr>
    </w:p>
    <w:p w14:paraId="2BA434D9" w14:textId="025DAC1C" w:rsidR="008E335A" w:rsidRPr="0090140E" w:rsidRDefault="00CE6730" w:rsidP="008E335A">
      <w:pPr>
        <w:rPr>
          <w:i/>
          <w:iCs/>
          <w:color w:val="C00000"/>
        </w:rPr>
      </w:pPr>
      <w:r w:rsidRPr="0090140E">
        <w:rPr>
          <w:i/>
          <w:iCs/>
          <w:color w:val="C00000"/>
        </w:rPr>
        <w:t xml:space="preserve">Bishop Eaton reads the gospel on video prior to her sermon. Or, </w:t>
      </w:r>
      <w:r w:rsidR="003E138B" w:rsidRPr="0090140E">
        <w:rPr>
          <w:i/>
          <w:iCs/>
          <w:color w:val="C00000"/>
        </w:rPr>
        <w:t>a local reader may read the gospel and then begin the video at the sermon.</w:t>
      </w:r>
    </w:p>
    <w:p w14:paraId="3072C4A2" w14:textId="77777777" w:rsidR="008E335A" w:rsidRDefault="008E335A" w:rsidP="008E335A"/>
    <w:p w14:paraId="3E6BD3DA" w14:textId="77777777" w:rsidR="008E335A" w:rsidRDefault="008E335A" w:rsidP="008E335A">
      <w:pPr>
        <w:widowControl w:val="0"/>
        <w:tabs>
          <w:tab w:val="left" w:pos="360"/>
          <w:tab w:val="left" w:pos="720"/>
        </w:tabs>
        <w:autoSpaceDE w:val="0"/>
        <w:autoSpaceDN w:val="0"/>
        <w:adjustRightInd w:val="0"/>
      </w:pPr>
      <w:r>
        <w:t>The holy gospel according to Matthew.</w:t>
      </w:r>
    </w:p>
    <w:p w14:paraId="7C26A8DC" w14:textId="63F5E8C6" w:rsidR="008E335A" w:rsidRPr="008E335A" w:rsidRDefault="008E335A" w:rsidP="00E02FFC">
      <w:pPr>
        <w:widowControl w:val="0"/>
        <w:tabs>
          <w:tab w:val="left" w:pos="360"/>
          <w:tab w:val="left" w:pos="720"/>
        </w:tabs>
        <w:autoSpaceDE w:val="0"/>
        <w:autoSpaceDN w:val="0"/>
        <w:adjustRightInd w:val="0"/>
      </w:pPr>
      <w:r>
        <w:rPr>
          <w:b/>
          <w:bCs/>
        </w:rPr>
        <w:t>Glory to you, O Lord.</w:t>
      </w:r>
    </w:p>
    <w:p w14:paraId="26AC6357" w14:textId="77777777" w:rsidR="008E335A" w:rsidRPr="00E02FFC" w:rsidRDefault="008E335A" w:rsidP="00E02FFC">
      <w:pPr>
        <w:widowControl w:val="0"/>
        <w:tabs>
          <w:tab w:val="left" w:pos="360"/>
          <w:tab w:val="left" w:pos="720"/>
        </w:tabs>
        <w:autoSpaceDE w:val="0"/>
        <w:autoSpaceDN w:val="0"/>
        <w:adjustRightInd w:val="0"/>
        <w:rPr>
          <w:b/>
          <w:bCs/>
        </w:rPr>
      </w:pPr>
    </w:p>
    <w:p w14:paraId="1A54FB0B" w14:textId="77777777" w:rsidR="00E02FFC" w:rsidRPr="00E02FFC" w:rsidRDefault="00E02FFC" w:rsidP="00E02FFC">
      <w:pPr>
        <w:widowControl w:val="0"/>
        <w:tabs>
          <w:tab w:val="left" w:pos="360"/>
          <w:tab w:val="left" w:pos="720"/>
        </w:tabs>
        <w:autoSpaceDE w:val="0"/>
        <w:autoSpaceDN w:val="0"/>
        <w:adjustRightInd w:val="0"/>
      </w:pPr>
      <w:r w:rsidRPr="00E02FFC">
        <w:rPr>
          <w:vertAlign w:val="superscript"/>
        </w:rPr>
        <w:t>16</w:t>
      </w:r>
      <w:r w:rsidRPr="00E02FFC">
        <w:t xml:space="preserve">Now the eleven disciples went to Galilee, to the mountain to which Jesus had directed them. </w:t>
      </w:r>
      <w:r w:rsidRPr="00E02FFC">
        <w:rPr>
          <w:vertAlign w:val="superscript"/>
        </w:rPr>
        <w:t>17</w:t>
      </w:r>
      <w:r w:rsidRPr="00E02FFC">
        <w:t xml:space="preserve">When they saw Jesus, they worshiped him; but some doubted. </w:t>
      </w:r>
      <w:r w:rsidRPr="00E02FFC">
        <w:rPr>
          <w:vertAlign w:val="superscript"/>
        </w:rPr>
        <w:t>18</w:t>
      </w:r>
      <w:r w:rsidRPr="00E02FFC">
        <w:t xml:space="preserve">And Jesus came and said to them, “All authority in heaven and on earth has been given to me. </w:t>
      </w:r>
      <w:r w:rsidRPr="00E02FFC">
        <w:rPr>
          <w:vertAlign w:val="superscript"/>
        </w:rPr>
        <w:t>19</w:t>
      </w:r>
      <w:r w:rsidRPr="00E02FFC">
        <w:t xml:space="preserve">Go therefore and make disciples of all nations, baptizing them in the name of the Father and of the Son and of the Holy Spirit, </w:t>
      </w:r>
      <w:r w:rsidRPr="00E02FFC">
        <w:rPr>
          <w:vertAlign w:val="superscript"/>
        </w:rPr>
        <w:t>20</w:t>
      </w:r>
      <w:r w:rsidRPr="00E02FFC">
        <w:t>and teaching them to obey everything that I have commanded you. And remember, I am with you always, to the end of the age.”</w:t>
      </w:r>
    </w:p>
    <w:p w14:paraId="594FCE1B" w14:textId="5A5D5CCC" w:rsidR="00795DA3" w:rsidRPr="00E02FFC" w:rsidRDefault="00795DA3" w:rsidP="00795DA3">
      <w:pPr>
        <w:widowControl w:val="0"/>
        <w:tabs>
          <w:tab w:val="left" w:pos="360"/>
          <w:tab w:val="left" w:pos="720"/>
        </w:tabs>
        <w:autoSpaceDE w:val="0"/>
        <w:autoSpaceDN w:val="0"/>
        <w:adjustRightInd w:val="0"/>
      </w:pPr>
    </w:p>
    <w:p w14:paraId="26330DCF" w14:textId="77777777" w:rsidR="008E335A" w:rsidRDefault="008E335A" w:rsidP="008E335A">
      <w:pPr>
        <w:widowControl w:val="0"/>
        <w:tabs>
          <w:tab w:val="left" w:pos="360"/>
          <w:tab w:val="left" w:pos="720"/>
        </w:tabs>
        <w:autoSpaceDE w:val="0"/>
        <w:autoSpaceDN w:val="0"/>
        <w:adjustRightInd w:val="0"/>
      </w:pPr>
      <w:r>
        <w:t>The gospel of the Lord.</w:t>
      </w:r>
    </w:p>
    <w:p w14:paraId="0FA58323" w14:textId="77777777" w:rsidR="008E335A" w:rsidRDefault="008E335A" w:rsidP="008E335A">
      <w:pPr>
        <w:widowControl w:val="0"/>
        <w:tabs>
          <w:tab w:val="left" w:pos="360"/>
          <w:tab w:val="left" w:pos="720"/>
        </w:tabs>
        <w:autoSpaceDE w:val="0"/>
        <w:autoSpaceDN w:val="0"/>
        <w:adjustRightInd w:val="0"/>
      </w:pPr>
      <w:r>
        <w:rPr>
          <w:b/>
          <w:bCs/>
        </w:rPr>
        <w:t>Praise to you, O Christ.</w:t>
      </w:r>
    </w:p>
    <w:p w14:paraId="3476139A" w14:textId="30DABC95" w:rsidR="00795DA3" w:rsidRDefault="00795DA3" w:rsidP="00C10C1B">
      <w:pPr>
        <w:widowControl w:val="0"/>
        <w:tabs>
          <w:tab w:val="left" w:pos="360"/>
          <w:tab w:val="left" w:pos="720"/>
        </w:tabs>
        <w:autoSpaceDE w:val="0"/>
        <w:autoSpaceDN w:val="0"/>
        <w:adjustRightInd w:val="0"/>
      </w:pPr>
    </w:p>
    <w:p w14:paraId="52817E76" w14:textId="77777777" w:rsidR="00795DA3" w:rsidRDefault="00795DA3" w:rsidP="00C10C1B">
      <w:pPr>
        <w:widowControl w:val="0"/>
        <w:tabs>
          <w:tab w:val="left" w:pos="360"/>
          <w:tab w:val="left" w:pos="720"/>
        </w:tabs>
        <w:autoSpaceDE w:val="0"/>
        <w:autoSpaceDN w:val="0"/>
        <w:adjustRightInd w:val="0"/>
      </w:pPr>
    </w:p>
    <w:p w14:paraId="1B657104" w14:textId="77777777" w:rsidR="00C10C1B" w:rsidRDefault="00C10C1B" w:rsidP="00C10C1B">
      <w:pPr>
        <w:widowControl w:val="0"/>
        <w:tabs>
          <w:tab w:val="left" w:pos="360"/>
          <w:tab w:val="left" w:pos="720"/>
        </w:tabs>
        <w:autoSpaceDE w:val="0"/>
        <w:autoSpaceDN w:val="0"/>
        <w:adjustRightInd w:val="0"/>
      </w:pPr>
      <w:r>
        <w:rPr>
          <w:b/>
          <w:bCs/>
          <w:caps/>
        </w:rPr>
        <w:t>Sermon</w:t>
      </w:r>
    </w:p>
    <w:p w14:paraId="1F14E8FD" w14:textId="355AF712" w:rsidR="00C10C1B" w:rsidRPr="007C1AAC" w:rsidRDefault="00C10C1B" w:rsidP="00C10C1B">
      <w:pPr>
        <w:widowControl w:val="0"/>
        <w:tabs>
          <w:tab w:val="left" w:pos="360"/>
          <w:tab w:val="left" w:pos="720"/>
        </w:tabs>
        <w:autoSpaceDE w:val="0"/>
        <w:autoSpaceDN w:val="0"/>
        <w:adjustRightInd w:val="0"/>
      </w:pPr>
    </w:p>
    <w:p w14:paraId="09069583" w14:textId="33AB31AD" w:rsidR="001F00AD" w:rsidRPr="0090140E" w:rsidRDefault="001F00AD" w:rsidP="001F00AD">
      <w:pPr>
        <w:rPr>
          <w:i/>
          <w:iCs/>
          <w:color w:val="C00000"/>
        </w:rPr>
      </w:pPr>
      <w:r w:rsidRPr="0090140E">
        <w:rPr>
          <w:i/>
          <w:iCs/>
          <w:color w:val="C00000"/>
        </w:rPr>
        <w:t xml:space="preserve">Presiding Bishop Elizabeth Eaton </w:t>
      </w:r>
      <w:r>
        <w:rPr>
          <w:i/>
          <w:iCs/>
          <w:color w:val="C00000"/>
        </w:rPr>
        <w:t>preaches</w:t>
      </w:r>
      <w:r w:rsidRPr="0090140E">
        <w:rPr>
          <w:i/>
          <w:iCs/>
          <w:color w:val="C00000"/>
        </w:rPr>
        <w:t xml:space="preserve"> a sermon on video available</w:t>
      </w:r>
      <w:r>
        <w:rPr>
          <w:i/>
          <w:iCs/>
          <w:color w:val="C00000"/>
        </w:rPr>
        <w:t xml:space="preserve"> on May 31</w:t>
      </w:r>
      <w:r w:rsidRPr="0090140E">
        <w:rPr>
          <w:i/>
          <w:iCs/>
          <w:color w:val="C00000"/>
        </w:rPr>
        <w:t xml:space="preserve"> to view </w:t>
      </w:r>
      <w:r w:rsidRPr="00FF43BA">
        <w:rPr>
          <w:i/>
          <w:iCs/>
          <w:color w:val="C00000"/>
        </w:rPr>
        <w:t>at</w:t>
      </w:r>
      <w:r w:rsidRPr="0090140E">
        <w:rPr>
          <w:i/>
          <w:iCs/>
          <w:color w:val="C00000"/>
        </w:rPr>
        <w:t xml:space="preserve"> </w:t>
      </w:r>
      <w:hyperlink r:id="rId15" w:history="1">
        <w:r w:rsidRPr="00C80BAA">
          <w:rPr>
            <w:rStyle w:val="Hyperlink"/>
            <w:color w:val="0070C0"/>
          </w:rPr>
          <w:t>YouTube.com/ELCA</w:t>
        </w:r>
      </w:hyperlink>
      <w:r w:rsidR="00DF11C1">
        <w:rPr>
          <w:rStyle w:val="Hyperlink"/>
          <w:color w:val="0070C0"/>
        </w:rPr>
        <w:t xml:space="preserve"> or </w:t>
      </w:r>
      <w:r w:rsidRPr="0090140E">
        <w:rPr>
          <w:i/>
          <w:iCs/>
          <w:color w:val="C00000"/>
        </w:rPr>
        <w:t xml:space="preserve">download </w:t>
      </w:r>
      <w:r w:rsidR="00DF11C1">
        <w:rPr>
          <w:i/>
          <w:iCs/>
          <w:color w:val="C00000"/>
        </w:rPr>
        <w:t xml:space="preserve"> from</w:t>
      </w:r>
      <w:r w:rsidR="00223792">
        <w:rPr>
          <w:i/>
          <w:iCs/>
          <w:color w:val="C00000"/>
        </w:rPr>
        <w:t xml:space="preserve"> </w:t>
      </w:r>
      <w:r w:rsidR="00DF11C1">
        <w:rPr>
          <w:i/>
          <w:iCs/>
          <w:color w:val="C00000"/>
        </w:rPr>
        <w:t xml:space="preserve"> </w:t>
      </w:r>
      <w:hyperlink r:id="rId16" w:history="1">
        <w:r w:rsidRPr="00C80BAA">
          <w:rPr>
            <w:rStyle w:val="Hyperlink"/>
            <w:color w:val="0070C0"/>
          </w:rPr>
          <w:t>Vimeo.com/ELCA</w:t>
        </w:r>
      </w:hyperlink>
      <w:r w:rsidRPr="00FF43BA">
        <w:rPr>
          <w:i/>
          <w:iCs/>
          <w:color w:val="C00000"/>
        </w:rPr>
        <w:t>.</w:t>
      </w:r>
    </w:p>
    <w:p w14:paraId="3ED4FB81" w14:textId="77777777" w:rsidR="00956EC8" w:rsidRDefault="00956EC8" w:rsidP="00C10C1B">
      <w:pPr>
        <w:widowControl w:val="0"/>
        <w:tabs>
          <w:tab w:val="left" w:pos="360"/>
          <w:tab w:val="left" w:pos="720"/>
        </w:tabs>
        <w:autoSpaceDE w:val="0"/>
        <w:autoSpaceDN w:val="0"/>
        <w:adjustRightInd w:val="0"/>
        <w:rPr>
          <w:i/>
          <w:iCs/>
        </w:rPr>
      </w:pPr>
    </w:p>
    <w:p w14:paraId="003AEDDB" w14:textId="77777777" w:rsidR="00C10C1B" w:rsidRPr="0090140E" w:rsidRDefault="00C10C1B" w:rsidP="0090140E">
      <w:pPr>
        <w:rPr>
          <w:i/>
          <w:iCs/>
          <w:color w:val="C00000"/>
        </w:rPr>
      </w:pPr>
      <w:r w:rsidRPr="00BC2AD2">
        <w:rPr>
          <w:i/>
          <w:iCs/>
          <w:color w:val="C00000"/>
        </w:rPr>
        <w:t>Silence for reflection follows the sermon.</w:t>
      </w:r>
    </w:p>
    <w:p w14:paraId="6FC3AA05" w14:textId="77777777" w:rsidR="00C10C1B" w:rsidRDefault="00C10C1B" w:rsidP="00C10C1B">
      <w:pPr>
        <w:widowControl w:val="0"/>
        <w:tabs>
          <w:tab w:val="left" w:pos="360"/>
          <w:tab w:val="left" w:pos="720"/>
        </w:tabs>
        <w:autoSpaceDE w:val="0"/>
        <w:autoSpaceDN w:val="0"/>
        <w:adjustRightInd w:val="0"/>
      </w:pPr>
    </w:p>
    <w:p w14:paraId="405E7C40" w14:textId="77777777" w:rsidR="00C10C1B" w:rsidRDefault="00C10C1B" w:rsidP="00C10C1B">
      <w:pPr>
        <w:widowControl w:val="0"/>
        <w:tabs>
          <w:tab w:val="left" w:pos="360"/>
          <w:tab w:val="left" w:pos="720"/>
        </w:tabs>
        <w:autoSpaceDE w:val="0"/>
        <w:autoSpaceDN w:val="0"/>
        <w:adjustRightInd w:val="0"/>
      </w:pPr>
    </w:p>
    <w:p w14:paraId="03D183D6" w14:textId="77777777" w:rsidR="00C10C1B" w:rsidRDefault="00C10C1B" w:rsidP="00C10C1B">
      <w:pPr>
        <w:widowControl w:val="0"/>
        <w:tabs>
          <w:tab w:val="left" w:pos="360"/>
          <w:tab w:val="left" w:pos="720"/>
        </w:tabs>
        <w:autoSpaceDE w:val="0"/>
        <w:autoSpaceDN w:val="0"/>
        <w:adjustRightInd w:val="0"/>
      </w:pPr>
      <w:r>
        <w:rPr>
          <w:b/>
          <w:bCs/>
          <w:caps/>
        </w:rPr>
        <w:t>Hymn of the Day</w:t>
      </w:r>
    </w:p>
    <w:p w14:paraId="17BB6164" w14:textId="2A601FE4" w:rsidR="00C10C1B" w:rsidRPr="00BC30EE" w:rsidRDefault="00C10C1B" w:rsidP="00BC30EE">
      <w:pPr>
        <w:rPr>
          <w:i/>
          <w:iCs/>
          <w:color w:val="C00000"/>
        </w:rPr>
      </w:pPr>
      <w:r w:rsidRPr="00BC30EE">
        <w:rPr>
          <w:i/>
          <w:iCs/>
          <w:color w:val="C00000"/>
        </w:rPr>
        <w:t xml:space="preserve">The assembly </w:t>
      </w:r>
      <w:r w:rsidR="00956EC8" w:rsidRPr="00BC30EE">
        <w:rPr>
          <w:i/>
          <w:iCs/>
          <w:color w:val="C00000"/>
        </w:rPr>
        <w:t>may proclaim the Word of God in song</w:t>
      </w:r>
      <w:r w:rsidR="00FF6FDA" w:rsidRPr="00BC30EE">
        <w:rPr>
          <w:i/>
          <w:iCs/>
          <w:color w:val="C00000"/>
        </w:rPr>
        <w:t xml:space="preserve"> or other music appropriate for the day may be included. </w:t>
      </w:r>
    </w:p>
    <w:p w14:paraId="0A93F918" w14:textId="77777777" w:rsidR="00C10C1B" w:rsidRDefault="00C10C1B" w:rsidP="00C10C1B">
      <w:pPr>
        <w:widowControl w:val="0"/>
        <w:tabs>
          <w:tab w:val="left" w:pos="360"/>
          <w:tab w:val="left" w:pos="720"/>
        </w:tabs>
        <w:autoSpaceDE w:val="0"/>
        <w:autoSpaceDN w:val="0"/>
        <w:adjustRightInd w:val="0"/>
      </w:pPr>
    </w:p>
    <w:p w14:paraId="69C7D74C" w14:textId="77777777" w:rsidR="00C10C1B" w:rsidRDefault="00C10C1B" w:rsidP="00C10C1B">
      <w:pPr>
        <w:widowControl w:val="0"/>
        <w:tabs>
          <w:tab w:val="left" w:pos="360"/>
          <w:tab w:val="left" w:pos="720"/>
        </w:tabs>
        <w:autoSpaceDE w:val="0"/>
        <w:autoSpaceDN w:val="0"/>
        <w:adjustRightInd w:val="0"/>
      </w:pPr>
    </w:p>
    <w:p w14:paraId="329B66B0" w14:textId="77777777" w:rsidR="00C10C1B" w:rsidRDefault="00C10C1B" w:rsidP="00C10C1B">
      <w:pPr>
        <w:widowControl w:val="0"/>
        <w:tabs>
          <w:tab w:val="left" w:pos="360"/>
          <w:tab w:val="left" w:pos="720"/>
        </w:tabs>
        <w:autoSpaceDE w:val="0"/>
        <w:autoSpaceDN w:val="0"/>
        <w:adjustRightInd w:val="0"/>
      </w:pPr>
      <w:r>
        <w:rPr>
          <w:b/>
          <w:bCs/>
          <w:caps/>
        </w:rPr>
        <w:t>Creed</w:t>
      </w:r>
    </w:p>
    <w:p w14:paraId="0EBF2CE1" w14:textId="5E0596E7" w:rsidR="00C10C1B" w:rsidRPr="00BC30EE" w:rsidRDefault="00FF6FDA" w:rsidP="00BC30EE">
      <w:pPr>
        <w:rPr>
          <w:i/>
          <w:iCs/>
          <w:color w:val="C00000"/>
        </w:rPr>
      </w:pPr>
      <w:r w:rsidRPr="00BC30EE">
        <w:rPr>
          <w:i/>
          <w:iCs/>
          <w:color w:val="C00000"/>
        </w:rPr>
        <w:t xml:space="preserve">The </w:t>
      </w:r>
      <w:r w:rsidR="00C10C1B" w:rsidRPr="00BC30EE">
        <w:rPr>
          <w:i/>
          <w:iCs/>
          <w:color w:val="C00000"/>
        </w:rPr>
        <w:t xml:space="preserve">Nicene Creed </w:t>
      </w:r>
      <w:r w:rsidRPr="00BC30EE">
        <w:rPr>
          <w:i/>
          <w:iCs/>
          <w:color w:val="C00000"/>
        </w:rPr>
        <w:t xml:space="preserve">is especially </w:t>
      </w:r>
      <w:r w:rsidR="00105767" w:rsidRPr="00BC30EE">
        <w:rPr>
          <w:i/>
          <w:iCs/>
          <w:color w:val="C00000"/>
        </w:rPr>
        <w:t>appropriate</w:t>
      </w:r>
      <w:r w:rsidRPr="00BC30EE">
        <w:rPr>
          <w:i/>
          <w:iCs/>
          <w:color w:val="C00000"/>
        </w:rPr>
        <w:t xml:space="preserve"> </w:t>
      </w:r>
      <w:r w:rsidR="00736F9F" w:rsidRPr="00BC30EE">
        <w:rPr>
          <w:i/>
          <w:iCs/>
          <w:color w:val="C00000"/>
        </w:rPr>
        <w:t>on festival days.</w:t>
      </w:r>
    </w:p>
    <w:p w14:paraId="57297D64" w14:textId="77777777" w:rsidR="00C10C1B" w:rsidRDefault="00C10C1B" w:rsidP="00C10C1B">
      <w:pPr>
        <w:widowControl w:val="0"/>
        <w:tabs>
          <w:tab w:val="left" w:pos="360"/>
          <w:tab w:val="left" w:pos="720"/>
        </w:tabs>
        <w:autoSpaceDE w:val="0"/>
        <w:autoSpaceDN w:val="0"/>
        <w:adjustRightInd w:val="0"/>
      </w:pPr>
    </w:p>
    <w:p w14:paraId="7020B328"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We believe in one God,</w:t>
      </w:r>
    </w:p>
    <w:p w14:paraId="3185F4E0"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the Father, the Almighty,</w:t>
      </w:r>
    </w:p>
    <w:p w14:paraId="7B100C37"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maker of heaven and earth,</w:t>
      </w:r>
    </w:p>
    <w:p w14:paraId="31B187D4"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of all that is, seen and unseen.</w:t>
      </w:r>
    </w:p>
    <w:p w14:paraId="02B48E96" w14:textId="77777777" w:rsidR="00105767" w:rsidRPr="00105767" w:rsidRDefault="00105767" w:rsidP="00105767">
      <w:pPr>
        <w:widowControl w:val="0"/>
        <w:tabs>
          <w:tab w:val="left" w:pos="360"/>
          <w:tab w:val="left" w:pos="720"/>
        </w:tabs>
        <w:autoSpaceDE w:val="0"/>
        <w:autoSpaceDN w:val="0"/>
        <w:adjustRightInd w:val="0"/>
        <w:rPr>
          <w:b/>
          <w:bCs/>
        </w:rPr>
      </w:pPr>
    </w:p>
    <w:p w14:paraId="63CEB74E"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We believe in one Lord, Jesus Christ,</w:t>
      </w:r>
    </w:p>
    <w:p w14:paraId="0C5B08A1"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the only Son of God,</w:t>
      </w:r>
    </w:p>
    <w:p w14:paraId="1B66B213"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eternally begotten of the Father,</w:t>
      </w:r>
    </w:p>
    <w:p w14:paraId="4DCA5579"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God from God, Light from Light,</w:t>
      </w:r>
    </w:p>
    <w:p w14:paraId="663DE33D"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true God from true God,</w:t>
      </w:r>
    </w:p>
    <w:p w14:paraId="6F4384A8"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lastRenderedPageBreak/>
        <w:tab/>
        <w:t>begotten, not made,</w:t>
      </w:r>
    </w:p>
    <w:p w14:paraId="0C4517A5"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of one Being with the Father;</w:t>
      </w:r>
    </w:p>
    <w:p w14:paraId="51A8DD19"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through him all things were made.</w:t>
      </w:r>
    </w:p>
    <w:p w14:paraId="5636DED9"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For us and for our salvation</w:t>
      </w:r>
    </w:p>
    <w:p w14:paraId="121011B6"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he came down from heaven,</w:t>
      </w:r>
    </w:p>
    <w:p w14:paraId="0D8435A8"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was incarnate of the Holy Spirit and the virgin Mary</w:t>
      </w:r>
    </w:p>
    <w:p w14:paraId="240B2CE6"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and became truly human.</w:t>
      </w:r>
    </w:p>
    <w:p w14:paraId="5BC6363D"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For our sake he was crucified under Pontius Pilate;</w:t>
      </w:r>
    </w:p>
    <w:p w14:paraId="5E1BB553"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he suffered death and was buried.</w:t>
      </w:r>
    </w:p>
    <w:p w14:paraId="680811F5"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On the third day he rose again</w:t>
      </w:r>
    </w:p>
    <w:p w14:paraId="18A5D7EC"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in accordance with the scriptures;</w:t>
      </w:r>
    </w:p>
    <w:p w14:paraId="2D592C23"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he ascended into heaven</w:t>
      </w:r>
    </w:p>
    <w:p w14:paraId="50FF056B"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and is seated at the right hand of the Father.</w:t>
      </w:r>
    </w:p>
    <w:p w14:paraId="627FB761"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He will come again in glory to judge the living and the dead,</w:t>
      </w:r>
    </w:p>
    <w:p w14:paraId="58AAF873"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r>
      <w:r w:rsidRPr="00105767">
        <w:rPr>
          <w:b/>
          <w:bCs/>
        </w:rPr>
        <w:tab/>
        <w:t>and his kingdom will have no end.</w:t>
      </w:r>
    </w:p>
    <w:p w14:paraId="320A496A" w14:textId="77777777" w:rsidR="00105767" w:rsidRPr="00105767" w:rsidRDefault="00105767" w:rsidP="00105767">
      <w:pPr>
        <w:widowControl w:val="0"/>
        <w:tabs>
          <w:tab w:val="left" w:pos="360"/>
          <w:tab w:val="left" w:pos="720"/>
        </w:tabs>
        <w:autoSpaceDE w:val="0"/>
        <w:autoSpaceDN w:val="0"/>
        <w:adjustRightInd w:val="0"/>
        <w:rPr>
          <w:b/>
          <w:bCs/>
        </w:rPr>
      </w:pPr>
    </w:p>
    <w:p w14:paraId="4FAF4817"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We believe in the Holy Spirit, the Lord, the giver of life,</w:t>
      </w:r>
    </w:p>
    <w:p w14:paraId="126D795E" w14:textId="4EE8A7FE" w:rsidR="00105767" w:rsidRPr="00105767" w:rsidRDefault="00105767" w:rsidP="00105767">
      <w:pPr>
        <w:widowControl w:val="0"/>
        <w:tabs>
          <w:tab w:val="left" w:pos="360"/>
          <w:tab w:val="left" w:pos="720"/>
        </w:tabs>
        <w:autoSpaceDE w:val="0"/>
        <w:autoSpaceDN w:val="0"/>
        <w:adjustRightInd w:val="0"/>
        <w:rPr>
          <w:b/>
          <w:bCs/>
        </w:rPr>
      </w:pPr>
      <w:r w:rsidRPr="00105767">
        <w:rPr>
          <w:b/>
          <w:bCs/>
        </w:rPr>
        <w:tab/>
        <w:t>who proceeds from the Father and the Son,</w:t>
      </w:r>
    </w:p>
    <w:p w14:paraId="0CD5CAEA"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who with the Father and the Son is worshiped and glorified,</w:t>
      </w:r>
    </w:p>
    <w:p w14:paraId="00D63C97"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who has spoken through the prophets.</w:t>
      </w:r>
    </w:p>
    <w:p w14:paraId="35DF2E92"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We believe in one holy catholic and apostolic church.</w:t>
      </w:r>
    </w:p>
    <w:p w14:paraId="4E0A55FB"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We acknowledge one baptism for the forgiveness of sins.</w:t>
      </w:r>
    </w:p>
    <w:p w14:paraId="7D91534C" w14:textId="77777777" w:rsidR="00105767" w:rsidRPr="00105767" w:rsidRDefault="00105767" w:rsidP="00105767">
      <w:pPr>
        <w:widowControl w:val="0"/>
        <w:tabs>
          <w:tab w:val="left" w:pos="360"/>
          <w:tab w:val="left" w:pos="720"/>
        </w:tabs>
        <w:autoSpaceDE w:val="0"/>
        <w:autoSpaceDN w:val="0"/>
        <w:adjustRightInd w:val="0"/>
        <w:rPr>
          <w:b/>
          <w:bCs/>
        </w:rPr>
      </w:pPr>
      <w:r w:rsidRPr="00105767">
        <w:rPr>
          <w:b/>
          <w:bCs/>
        </w:rPr>
        <w:tab/>
        <w:t>We look for the resurrection of the dead,</w:t>
      </w:r>
    </w:p>
    <w:p w14:paraId="702A5915" w14:textId="4B359800" w:rsidR="00C10C1B" w:rsidRDefault="00105767" w:rsidP="00105767">
      <w:pPr>
        <w:widowControl w:val="0"/>
        <w:tabs>
          <w:tab w:val="left" w:pos="360"/>
          <w:tab w:val="left" w:pos="720"/>
        </w:tabs>
        <w:autoSpaceDE w:val="0"/>
        <w:autoSpaceDN w:val="0"/>
        <w:adjustRightInd w:val="0"/>
      </w:pPr>
      <w:r w:rsidRPr="00105767">
        <w:rPr>
          <w:b/>
          <w:bCs/>
        </w:rPr>
        <w:tab/>
      </w:r>
      <w:r w:rsidRPr="00105767">
        <w:rPr>
          <w:b/>
          <w:bCs/>
        </w:rPr>
        <w:tab/>
        <w:t>and the life of the world to come. Amen.</w:t>
      </w:r>
    </w:p>
    <w:p w14:paraId="23A8748A" w14:textId="498B1909" w:rsidR="00C10C1B" w:rsidRDefault="00C10C1B" w:rsidP="00C10C1B">
      <w:pPr>
        <w:widowControl w:val="0"/>
        <w:tabs>
          <w:tab w:val="left" w:pos="360"/>
          <w:tab w:val="left" w:pos="720"/>
        </w:tabs>
        <w:autoSpaceDE w:val="0"/>
        <w:autoSpaceDN w:val="0"/>
        <w:adjustRightInd w:val="0"/>
      </w:pPr>
    </w:p>
    <w:p w14:paraId="784C4DBA" w14:textId="77777777" w:rsidR="00180277" w:rsidRDefault="00180277" w:rsidP="00C10C1B">
      <w:pPr>
        <w:widowControl w:val="0"/>
        <w:tabs>
          <w:tab w:val="left" w:pos="360"/>
          <w:tab w:val="left" w:pos="720"/>
        </w:tabs>
        <w:autoSpaceDE w:val="0"/>
        <w:autoSpaceDN w:val="0"/>
        <w:adjustRightInd w:val="0"/>
      </w:pPr>
    </w:p>
    <w:p w14:paraId="2EC283A7" w14:textId="77777777" w:rsidR="00FD0690" w:rsidRDefault="00FD0690" w:rsidP="00FD0690">
      <w:pPr>
        <w:widowControl w:val="0"/>
        <w:tabs>
          <w:tab w:val="left" w:pos="360"/>
          <w:tab w:val="left" w:pos="720"/>
        </w:tabs>
        <w:autoSpaceDE w:val="0"/>
        <w:autoSpaceDN w:val="0"/>
        <w:adjustRightInd w:val="0"/>
      </w:pPr>
      <w:r>
        <w:rPr>
          <w:b/>
          <w:bCs/>
          <w:caps/>
        </w:rPr>
        <w:t>Prayers of Intercession</w:t>
      </w:r>
    </w:p>
    <w:p w14:paraId="77416A9E" w14:textId="77777777" w:rsidR="00FD0690" w:rsidRPr="00BC30EE" w:rsidRDefault="00FD0690" w:rsidP="00FD0690">
      <w:pPr>
        <w:rPr>
          <w:i/>
          <w:iCs/>
          <w:color w:val="C00000"/>
        </w:rPr>
      </w:pPr>
      <w:r w:rsidRPr="008D6F85">
        <w:rPr>
          <w:i/>
          <w:iCs/>
          <w:color w:val="C00000"/>
        </w:rPr>
        <w:t>The prayers are prepared locally for each occasion. The following examples may be adapted or used as appropriate.</w:t>
      </w:r>
    </w:p>
    <w:p w14:paraId="23A41E25" w14:textId="77777777" w:rsidR="00FD0690" w:rsidRPr="008D6F85" w:rsidRDefault="00FD0690" w:rsidP="00FD0690">
      <w:pPr>
        <w:widowControl w:val="0"/>
        <w:tabs>
          <w:tab w:val="left" w:pos="360"/>
          <w:tab w:val="left" w:pos="720"/>
        </w:tabs>
        <w:autoSpaceDE w:val="0"/>
        <w:autoSpaceDN w:val="0"/>
        <w:adjustRightInd w:val="0"/>
        <w:rPr>
          <w:i/>
          <w:iCs/>
        </w:rPr>
      </w:pPr>
    </w:p>
    <w:p w14:paraId="6A2536E6" w14:textId="77777777" w:rsidR="00FD0690" w:rsidRPr="008D6F85" w:rsidRDefault="00FD0690" w:rsidP="00FD0690">
      <w:pPr>
        <w:widowControl w:val="0"/>
        <w:tabs>
          <w:tab w:val="left" w:pos="360"/>
          <w:tab w:val="left" w:pos="720"/>
        </w:tabs>
        <w:autoSpaceDE w:val="0"/>
        <w:autoSpaceDN w:val="0"/>
        <w:adjustRightInd w:val="0"/>
      </w:pPr>
      <w:r w:rsidRPr="008D6F85">
        <w:t>Called into unity with one another and the whole creation, let us pray for our shared world.</w:t>
      </w:r>
    </w:p>
    <w:p w14:paraId="30B7FE02" w14:textId="77777777" w:rsidR="00FD0690" w:rsidRPr="008D6F85" w:rsidRDefault="00FD0690" w:rsidP="00FD0690">
      <w:pPr>
        <w:rPr>
          <w:i/>
          <w:iCs/>
          <w:color w:val="C00000"/>
        </w:rPr>
      </w:pPr>
      <w:r w:rsidRPr="008D6F85">
        <w:rPr>
          <w:i/>
          <w:iCs/>
          <w:color w:val="C00000"/>
        </w:rPr>
        <w:t>A brief silence.</w:t>
      </w:r>
    </w:p>
    <w:p w14:paraId="1D984E26" w14:textId="77777777" w:rsidR="00FD0690" w:rsidRDefault="00FD0690" w:rsidP="00FD0690">
      <w:pPr>
        <w:widowControl w:val="0"/>
        <w:tabs>
          <w:tab w:val="left" w:pos="360"/>
          <w:tab w:val="left" w:pos="720"/>
        </w:tabs>
        <w:autoSpaceDE w:val="0"/>
        <w:autoSpaceDN w:val="0"/>
        <w:adjustRightInd w:val="0"/>
        <w:rPr>
          <w:b/>
          <w:bCs/>
        </w:rPr>
      </w:pPr>
    </w:p>
    <w:p w14:paraId="76FABCDA" w14:textId="00C45253" w:rsidR="00FD0690" w:rsidRPr="008D6F85" w:rsidRDefault="00FD0690" w:rsidP="00FD0690">
      <w:pPr>
        <w:widowControl w:val="0"/>
        <w:tabs>
          <w:tab w:val="left" w:pos="360"/>
          <w:tab w:val="left" w:pos="720"/>
        </w:tabs>
        <w:autoSpaceDE w:val="0"/>
        <w:autoSpaceDN w:val="0"/>
        <w:adjustRightInd w:val="0"/>
      </w:pPr>
      <w:r w:rsidRPr="008D6F85">
        <w:t xml:space="preserve">God of community, you form us as your church. Guide our bishops, pastors, </w:t>
      </w:r>
      <w:r>
        <w:t xml:space="preserve">and </w:t>
      </w:r>
      <w:r w:rsidRPr="008D6F85">
        <w:t xml:space="preserve">deacons </w:t>
      </w:r>
      <w:r>
        <w:t>as they lead the church in these trying times. We pray especially for our</w:t>
      </w:r>
      <w:r w:rsidR="00D25B61">
        <w:t xml:space="preserve"> </w:t>
      </w:r>
      <w:r w:rsidR="00A174DA">
        <w:t xml:space="preserve">presiding bishop, </w:t>
      </w:r>
      <w:r>
        <w:t>Elizabeth</w:t>
      </w:r>
      <w:r w:rsidR="005E3158">
        <w:t xml:space="preserve"> and</w:t>
      </w:r>
      <w:r>
        <w:t xml:space="preserve"> those who serve in the churchwide organization, and our synod bishop</w:t>
      </w:r>
      <w:r w:rsidR="00A174DA">
        <w:t>,</w:t>
      </w:r>
      <w:r>
        <w:t xml:space="preserve"> (</w:t>
      </w:r>
      <w:r w:rsidRPr="00813542">
        <w:rPr>
          <w:i/>
          <w:iCs/>
        </w:rPr>
        <w:t>name</w:t>
      </w:r>
      <w:r>
        <w:t>)</w:t>
      </w:r>
      <w:r w:rsidR="00A174DA">
        <w:t>,</w:t>
      </w:r>
      <w:r>
        <w:t xml:space="preserve"> and staff. With all the baptized, may they be strengthened to share the good news that the fullness of God dwells in and among us even when we are physically separated. </w:t>
      </w:r>
      <w:r w:rsidRPr="008D6F85">
        <w:t>Hear us, O God.</w:t>
      </w:r>
    </w:p>
    <w:p w14:paraId="0C2BE81E" w14:textId="77777777" w:rsidR="00FD0690" w:rsidRDefault="00FD0690" w:rsidP="00FD0690">
      <w:pPr>
        <w:widowControl w:val="0"/>
        <w:tabs>
          <w:tab w:val="left" w:pos="360"/>
          <w:tab w:val="left" w:pos="720"/>
        </w:tabs>
        <w:autoSpaceDE w:val="0"/>
        <w:autoSpaceDN w:val="0"/>
        <w:adjustRightInd w:val="0"/>
        <w:rPr>
          <w:b/>
          <w:bCs/>
        </w:rPr>
      </w:pPr>
      <w:r w:rsidRPr="008D6F85">
        <w:rPr>
          <w:b/>
          <w:bCs/>
        </w:rPr>
        <w:t>Your mercy is great.</w:t>
      </w:r>
    </w:p>
    <w:p w14:paraId="0B747030" w14:textId="77777777" w:rsidR="00FD0690" w:rsidRDefault="00FD0690" w:rsidP="00FD0690">
      <w:pPr>
        <w:widowControl w:val="0"/>
        <w:tabs>
          <w:tab w:val="left" w:pos="360"/>
          <w:tab w:val="left" w:pos="720"/>
        </w:tabs>
        <w:autoSpaceDE w:val="0"/>
        <w:autoSpaceDN w:val="0"/>
        <w:adjustRightInd w:val="0"/>
        <w:rPr>
          <w:b/>
          <w:bCs/>
        </w:rPr>
      </w:pPr>
    </w:p>
    <w:p w14:paraId="0D009823" w14:textId="77777777" w:rsidR="00FD0690" w:rsidRPr="008D6F85" w:rsidRDefault="00FD0690" w:rsidP="00FD0690">
      <w:pPr>
        <w:widowControl w:val="0"/>
        <w:tabs>
          <w:tab w:val="left" w:pos="360"/>
          <w:tab w:val="left" w:pos="720"/>
        </w:tabs>
        <w:autoSpaceDE w:val="0"/>
        <w:autoSpaceDN w:val="0"/>
        <w:adjustRightInd w:val="0"/>
      </w:pPr>
      <w:r w:rsidRPr="008D6F85">
        <w:t>God of creation, you called everything into being.</w:t>
      </w:r>
      <w:r>
        <w:t xml:space="preserve"> Sustain this world with your renewing care. Instill in us a deeper wonder for the created world you’ve called good, and a greater humility for our place within it. Kindle in us a creative and resilient spirit as we care for the earth and its creatures. Hear us, O God.</w:t>
      </w:r>
    </w:p>
    <w:p w14:paraId="6AD9411E" w14:textId="77777777" w:rsidR="00FD0690" w:rsidRPr="008D6F85" w:rsidRDefault="00FD0690" w:rsidP="00FD0690">
      <w:pPr>
        <w:widowControl w:val="0"/>
        <w:tabs>
          <w:tab w:val="left" w:pos="360"/>
          <w:tab w:val="left" w:pos="720"/>
        </w:tabs>
        <w:autoSpaceDE w:val="0"/>
        <w:autoSpaceDN w:val="0"/>
        <w:adjustRightInd w:val="0"/>
      </w:pPr>
      <w:r w:rsidRPr="008D6F85">
        <w:rPr>
          <w:b/>
          <w:bCs/>
        </w:rPr>
        <w:t>Your mercy is great.</w:t>
      </w:r>
    </w:p>
    <w:p w14:paraId="2BA403E7" w14:textId="77777777" w:rsidR="00FD0690" w:rsidRPr="008D6F85" w:rsidRDefault="00FD0690" w:rsidP="00FD0690">
      <w:pPr>
        <w:widowControl w:val="0"/>
        <w:tabs>
          <w:tab w:val="left" w:pos="360"/>
          <w:tab w:val="left" w:pos="720"/>
        </w:tabs>
        <w:autoSpaceDE w:val="0"/>
        <w:autoSpaceDN w:val="0"/>
        <w:adjustRightInd w:val="0"/>
      </w:pPr>
    </w:p>
    <w:p w14:paraId="4E366CE4" w14:textId="77777777" w:rsidR="00FD0690" w:rsidRPr="008D6F85" w:rsidRDefault="00FD0690" w:rsidP="00FD0690">
      <w:pPr>
        <w:widowControl w:val="0"/>
        <w:tabs>
          <w:tab w:val="left" w:pos="360"/>
          <w:tab w:val="left" w:pos="720"/>
        </w:tabs>
        <w:autoSpaceDE w:val="0"/>
        <w:autoSpaceDN w:val="0"/>
        <w:adjustRightInd w:val="0"/>
      </w:pPr>
      <w:r w:rsidRPr="008D6F85">
        <w:t xml:space="preserve">God of counsel, all authority belongs to you. Encourage </w:t>
      </w:r>
      <w:r>
        <w:t xml:space="preserve">leaders </w:t>
      </w:r>
      <w:r w:rsidRPr="008D6F85">
        <w:t>to seek</w:t>
      </w:r>
      <w:r>
        <w:t xml:space="preserve"> wisdom and respond compassionately to those most in need</w:t>
      </w:r>
      <w:r w:rsidRPr="008D6F85">
        <w:t xml:space="preserve">. </w:t>
      </w:r>
      <w:r>
        <w:t>Further the work of</w:t>
      </w:r>
      <w:r w:rsidRPr="008D6F85">
        <w:t xml:space="preserve"> advocates who </w:t>
      </w:r>
      <w:r>
        <w:t xml:space="preserve">pursue </w:t>
      </w:r>
      <w:r w:rsidRPr="008D6F85">
        <w:t>justice in often ignored communities (</w:t>
      </w:r>
      <w:r w:rsidRPr="008D6F85">
        <w:rPr>
          <w:i/>
          <w:iCs/>
        </w:rPr>
        <w:t>like Chief Seattle, whom we commemorate today</w:t>
      </w:r>
      <w:r w:rsidRPr="008D6F85">
        <w:t xml:space="preserve">). </w:t>
      </w:r>
      <w:r>
        <w:t xml:space="preserve">Increase the desire for </w:t>
      </w:r>
      <w:r>
        <w:lastRenderedPageBreak/>
        <w:t xml:space="preserve">listening and collaboration amid rising tensions and mistrust. </w:t>
      </w:r>
      <w:r w:rsidRPr="008D6F85">
        <w:t>Hear us, O God.</w:t>
      </w:r>
    </w:p>
    <w:p w14:paraId="18FC349B" w14:textId="77777777" w:rsidR="00FD0690" w:rsidRPr="008D6F85" w:rsidRDefault="00FD0690" w:rsidP="00FD0690">
      <w:pPr>
        <w:widowControl w:val="0"/>
        <w:tabs>
          <w:tab w:val="left" w:pos="360"/>
          <w:tab w:val="left" w:pos="720"/>
        </w:tabs>
        <w:autoSpaceDE w:val="0"/>
        <w:autoSpaceDN w:val="0"/>
        <w:adjustRightInd w:val="0"/>
      </w:pPr>
      <w:r w:rsidRPr="008D6F85">
        <w:rPr>
          <w:b/>
          <w:bCs/>
        </w:rPr>
        <w:t>Your mercy is great.</w:t>
      </w:r>
    </w:p>
    <w:p w14:paraId="1E7AE69E" w14:textId="77777777" w:rsidR="00FD0690" w:rsidRDefault="00FD0690" w:rsidP="00FD0690">
      <w:pPr>
        <w:widowControl w:val="0"/>
        <w:tabs>
          <w:tab w:val="left" w:pos="360"/>
          <w:tab w:val="left" w:pos="720"/>
        </w:tabs>
        <w:autoSpaceDE w:val="0"/>
        <w:autoSpaceDN w:val="0"/>
        <w:adjustRightInd w:val="0"/>
      </w:pPr>
    </w:p>
    <w:p w14:paraId="6BEDF9BD" w14:textId="77777777" w:rsidR="00FD0690" w:rsidRPr="008D6F85" w:rsidRDefault="00FD0690" w:rsidP="00FD0690">
      <w:pPr>
        <w:widowControl w:val="0"/>
        <w:tabs>
          <w:tab w:val="left" w:pos="360"/>
          <w:tab w:val="left" w:pos="720"/>
        </w:tabs>
        <w:autoSpaceDE w:val="0"/>
        <w:autoSpaceDN w:val="0"/>
        <w:adjustRightInd w:val="0"/>
      </w:pPr>
      <w:r w:rsidRPr="008D6F85">
        <w:t xml:space="preserve">God of care, you created us in your image. </w:t>
      </w:r>
      <w:r>
        <w:t xml:space="preserve">May we recognize </w:t>
      </w:r>
      <w:r w:rsidRPr="008D6F85">
        <w:t>your likeness in one another</w:t>
      </w:r>
      <w:r>
        <w:t>, especially those whose who are isolated or in prison</w:t>
      </w:r>
      <w:r w:rsidRPr="008D6F85">
        <w:t>.</w:t>
      </w:r>
      <w:r>
        <w:t xml:space="preserve"> Protect vulnerable children and adults from domestic violence or neglect; give courage to caregivers, health workers, and all whose work ensures the safety and well-being of others. </w:t>
      </w:r>
      <w:r w:rsidRPr="008D6F85">
        <w:t>Console, heal, and nourish all in need (</w:t>
      </w:r>
      <w:r w:rsidRPr="008D6F85">
        <w:rPr>
          <w:i/>
          <w:iCs/>
        </w:rPr>
        <w:t>especially</w:t>
      </w:r>
      <w:r w:rsidRPr="008D6F85">
        <w:t>). Hear us, O God.</w:t>
      </w:r>
    </w:p>
    <w:p w14:paraId="2392A64C" w14:textId="77777777" w:rsidR="00FD0690" w:rsidRPr="008D6F85" w:rsidRDefault="00FD0690" w:rsidP="00FD0690">
      <w:pPr>
        <w:widowControl w:val="0"/>
        <w:tabs>
          <w:tab w:val="left" w:pos="360"/>
          <w:tab w:val="left" w:pos="720"/>
        </w:tabs>
        <w:autoSpaceDE w:val="0"/>
        <w:autoSpaceDN w:val="0"/>
        <w:adjustRightInd w:val="0"/>
      </w:pPr>
      <w:r w:rsidRPr="008D6F85">
        <w:rPr>
          <w:b/>
          <w:bCs/>
        </w:rPr>
        <w:t>Your mercy is great.</w:t>
      </w:r>
    </w:p>
    <w:p w14:paraId="4C0274F8" w14:textId="77777777" w:rsidR="00FD0690" w:rsidRDefault="00FD0690" w:rsidP="00FD0690">
      <w:pPr>
        <w:widowControl w:val="0"/>
        <w:tabs>
          <w:tab w:val="left" w:pos="360"/>
          <w:tab w:val="left" w:pos="720"/>
        </w:tabs>
        <w:autoSpaceDE w:val="0"/>
        <w:autoSpaceDN w:val="0"/>
        <w:adjustRightInd w:val="0"/>
      </w:pPr>
    </w:p>
    <w:p w14:paraId="154E3340" w14:textId="77777777" w:rsidR="00FD0690" w:rsidRPr="008D6F85" w:rsidRDefault="00FD0690" w:rsidP="00FD0690">
      <w:pPr>
        <w:widowControl w:val="0"/>
        <w:tabs>
          <w:tab w:val="left" w:pos="360"/>
          <w:tab w:val="left" w:pos="720"/>
        </w:tabs>
        <w:autoSpaceDE w:val="0"/>
        <w:autoSpaceDN w:val="0"/>
        <w:adjustRightInd w:val="0"/>
      </w:pPr>
      <w:r w:rsidRPr="008D6F85">
        <w:t>God of c</w:t>
      </w:r>
      <w:r>
        <w:t>onnection, you call us to make your presence known. Accompany people of faith as they nurture relationships in new ways. As schools break for the summer and activities are cancelled or changed, meet the needs of children in our churches and communities. Provide support and companionship for the elderly. Equip our churches to respond to those needing food, housing, or other assistance. Hear us, O God.</w:t>
      </w:r>
    </w:p>
    <w:p w14:paraId="7410D9F7" w14:textId="77777777" w:rsidR="00FD0690" w:rsidRPr="008D6F85" w:rsidRDefault="00FD0690" w:rsidP="00FD0690">
      <w:pPr>
        <w:widowControl w:val="0"/>
        <w:tabs>
          <w:tab w:val="left" w:pos="360"/>
          <w:tab w:val="left" w:pos="720"/>
        </w:tabs>
        <w:autoSpaceDE w:val="0"/>
        <w:autoSpaceDN w:val="0"/>
        <w:adjustRightInd w:val="0"/>
      </w:pPr>
      <w:r w:rsidRPr="008D6F85">
        <w:rPr>
          <w:b/>
          <w:bCs/>
        </w:rPr>
        <w:t>Your mercy is great.</w:t>
      </w:r>
    </w:p>
    <w:p w14:paraId="4586D004" w14:textId="77777777" w:rsidR="00FD0690" w:rsidRDefault="00FD0690" w:rsidP="00FD0690">
      <w:pPr>
        <w:widowControl w:val="0"/>
        <w:tabs>
          <w:tab w:val="left" w:pos="360"/>
          <w:tab w:val="left" w:pos="720"/>
        </w:tabs>
        <w:autoSpaceDE w:val="0"/>
        <w:autoSpaceDN w:val="0"/>
        <w:adjustRightInd w:val="0"/>
        <w:rPr>
          <w:i/>
          <w:iCs/>
        </w:rPr>
      </w:pPr>
    </w:p>
    <w:p w14:paraId="5FE709E2" w14:textId="77777777" w:rsidR="00FD0690" w:rsidRPr="008D6F85" w:rsidRDefault="00FD0690" w:rsidP="00FD0690">
      <w:pPr>
        <w:rPr>
          <w:i/>
          <w:iCs/>
          <w:color w:val="C00000"/>
        </w:rPr>
      </w:pPr>
      <w:r w:rsidRPr="008D6F85">
        <w:rPr>
          <w:i/>
          <w:iCs/>
          <w:color w:val="C00000"/>
        </w:rPr>
        <w:t>Here other intercessions may be offered.</w:t>
      </w:r>
    </w:p>
    <w:p w14:paraId="3D731A8A" w14:textId="77777777" w:rsidR="00FD0690" w:rsidRDefault="00FD0690" w:rsidP="00FD0690">
      <w:pPr>
        <w:widowControl w:val="0"/>
        <w:tabs>
          <w:tab w:val="left" w:pos="360"/>
          <w:tab w:val="left" w:pos="720"/>
        </w:tabs>
        <w:autoSpaceDE w:val="0"/>
        <w:autoSpaceDN w:val="0"/>
        <w:adjustRightInd w:val="0"/>
      </w:pPr>
    </w:p>
    <w:p w14:paraId="03CDE825" w14:textId="77777777" w:rsidR="00FD0690" w:rsidRPr="008D6F85" w:rsidRDefault="00FD0690" w:rsidP="00FD0690">
      <w:pPr>
        <w:widowControl w:val="0"/>
        <w:tabs>
          <w:tab w:val="left" w:pos="360"/>
          <w:tab w:val="left" w:pos="720"/>
        </w:tabs>
        <w:autoSpaceDE w:val="0"/>
        <w:autoSpaceDN w:val="0"/>
        <w:adjustRightInd w:val="0"/>
      </w:pPr>
      <w:r w:rsidRPr="008D6F85">
        <w:t>God of compassion, you comfort us in our grief with the promise of the resurrection. We give you thanks for the saints of all time and in our lives (</w:t>
      </w:r>
      <w:r w:rsidRPr="008D6F85">
        <w:rPr>
          <w:i/>
          <w:iCs/>
        </w:rPr>
        <w:t>especially</w:t>
      </w:r>
      <w:r w:rsidRPr="008D6F85">
        <w:t>). Hear us, O God.</w:t>
      </w:r>
    </w:p>
    <w:p w14:paraId="0D4F75E9" w14:textId="77777777" w:rsidR="00FD0690" w:rsidRPr="008D6F85" w:rsidRDefault="00FD0690" w:rsidP="00FD0690">
      <w:pPr>
        <w:widowControl w:val="0"/>
        <w:tabs>
          <w:tab w:val="left" w:pos="360"/>
          <w:tab w:val="left" w:pos="720"/>
        </w:tabs>
        <w:autoSpaceDE w:val="0"/>
        <w:autoSpaceDN w:val="0"/>
        <w:adjustRightInd w:val="0"/>
      </w:pPr>
      <w:r w:rsidRPr="008D6F85">
        <w:rPr>
          <w:b/>
          <w:bCs/>
        </w:rPr>
        <w:t>Your mercy is great.</w:t>
      </w:r>
    </w:p>
    <w:p w14:paraId="3C6B3467" w14:textId="77777777" w:rsidR="00FD0690" w:rsidRDefault="00FD0690" w:rsidP="00FD0690">
      <w:pPr>
        <w:widowControl w:val="0"/>
        <w:tabs>
          <w:tab w:val="left" w:pos="360"/>
          <w:tab w:val="left" w:pos="720"/>
        </w:tabs>
        <w:autoSpaceDE w:val="0"/>
        <w:autoSpaceDN w:val="0"/>
        <w:adjustRightInd w:val="0"/>
      </w:pPr>
    </w:p>
    <w:p w14:paraId="77C61534" w14:textId="77777777" w:rsidR="00FD0690" w:rsidRPr="008D6F85" w:rsidRDefault="00FD0690" w:rsidP="00FD0690">
      <w:pPr>
        <w:widowControl w:val="0"/>
        <w:tabs>
          <w:tab w:val="left" w:pos="360"/>
          <w:tab w:val="left" w:pos="720"/>
        </w:tabs>
        <w:autoSpaceDE w:val="0"/>
        <w:autoSpaceDN w:val="0"/>
        <w:adjustRightInd w:val="0"/>
      </w:pPr>
      <w:r w:rsidRPr="008D6F85">
        <w:t>Receive these prayers, O God, and those too deep for words; through Jesus Christ our Lord.</w:t>
      </w:r>
    </w:p>
    <w:p w14:paraId="0528582A" w14:textId="77777777" w:rsidR="00FD0690" w:rsidRPr="008D6F85" w:rsidRDefault="00FD0690" w:rsidP="00FD0690">
      <w:pPr>
        <w:widowControl w:val="0"/>
        <w:tabs>
          <w:tab w:val="left" w:pos="360"/>
          <w:tab w:val="left" w:pos="720"/>
        </w:tabs>
        <w:autoSpaceDE w:val="0"/>
        <w:autoSpaceDN w:val="0"/>
        <w:adjustRightInd w:val="0"/>
      </w:pPr>
      <w:r w:rsidRPr="008D6F85">
        <w:rPr>
          <w:b/>
          <w:bCs/>
        </w:rPr>
        <w:t>Amen.</w:t>
      </w:r>
    </w:p>
    <w:p w14:paraId="77CB08DD" w14:textId="77777777" w:rsidR="00FD0690" w:rsidRDefault="00FD0690" w:rsidP="00FD0690">
      <w:pPr>
        <w:widowControl w:val="0"/>
        <w:tabs>
          <w:tab w:val="left" w:pos="360"/>
          <w:tab w:val="left" w:pos="720"/>
        </w:tabs>
        <w:autoSpaceDE w:val="0"/>
        <w:autoSpaceDN w:val="0"/>
        <w:adjustRightInd w:val="0"/>
      </w:pPr>
    </w:p>
    <w:p w14:paraId="431FFCAC" w14:textId="77777777" w:rsidR="00FD0690" w:rsidRDefault="00FD0690" w:rsidP="00FD0690"/>
    <w:p w14:paraId="0F164A9A" w14:textId="77777777" w:rsidR="00C10C1B" w:rsidRDefault="00C10C1B" w:rsidP="00C10C1B">
      <w:pPr>
        <w:widowControl w:val="0"/>
        <w:tabs>
          <w:tab w:val="left" w:pos="360"/>
          <w:tab w:val="left" w:pos="720"/>
        </w:tabs>
        <w:autoSpaceDE w:val="0"/>
        <w:autoSpaceDN w:val="0"/>
        <w:adjustRightInd w:val="0"/>
      </w:pPr>
    </w:p>
    <w:p w14:paraId="6538A1A0" w14:textId="77777777" w:rsidR="00C10C1B" w:rsidRDefault="00C10C1B" w:rsidP="00C10C1B">
      <w:pPr>
        <w:widowControl w:val="0"/>
        <w:tabs>
          <w:tab w:val="left" w:pos="360"/>
          <w:tab w:val="left" w:pos="720"/>
        </w:tabs>
        <w:autoSpaceDE w:val="0"/>
        <w:autoSpaceDN w:val="0"/>
        <w:adjustRightInd w:val="0"/>
      </w:pPr>
      <w:r>
        <w:rPr>
          <w:b/>
          <w:bCs/>
          <w:caps/>
        </w:rPr>
        <w:t>Peace</w:t>
      </w:r>
    </w:p>
    <w:p w14:paraId="31A9783A" w14:textId="6F47AF3B" w:rsidR="0068604F" w:rsidRPr="001C6F1E" w:rsidRDefault="0065017A" w:rsidP="001C6F1E">
      <w:pPr>
        <w:rPr>
          <w:i/>
          <w:iCs/>
          <w:color w:val="C00000"/>
        </w:rPr>
      </w:pPr>
      <w:r w:rsidRPr="001C6F1E">
        <w:rPr>
          <w:i/>
          <w:iCs/>
          <w:color w:val="C00000"/>
        </w:rPr>
        <w:t>For those using a</w:t>
      </w:r>
      <w:r w:rsidR="00A846D5">
        <w:rPr>
          <w:i/>
          <w:iCs/>
          <w:color w:val="C00000"/>
        </w:rPr>
        <w:t>n online</w:t>
      </w:r>
      <w:r w:rsidRPr="001C6F1E">
        <w:rPr>
          <w:i/>
          <w:iCs/>
          <w:color w:val="C00000"/>
        </w:rPr>
        <w:t xml:space="preserve"> </w:t>
      </w:r>
      <w:r w:rsidR="00D50057" w:rsidRPr="001C6F1E">
        <w:rPr>
          <w:i/>
          <w:iCs/>
          <w:color w:val="C00000"/>
        </w:rPr>
        <w:t xml:space="preserve">platform that allows members of the assembly to see others gathered, the assembly may find ways to greet one another with a sign of </w:t>
      </w:r>
      <w:r w:rsidR="008C14DE" w:rsidRPr="001C6F1E">
        <w:rPr>
          <w:i/>
          <w:iCs/>
          <w:color w:val="C00000"/>
        </w:rPr>
        <w:t xml:space="preserve">Christ’s peace, such as a wave, bow, gesture, or simply </w:t>
      </w:r>
      <w:r w:rsidR="00E7334C" w:rsidRPr="001C6F1E">
        <w:rPr>
          <w:i/>
          <w:iCs/>
          <w:color w:val="C00000"/>
        </w:rPr>
        <w:t xml:space="preserve">voicing or typing the words </w:t>
      </w:r>
      <w:r w:rsidR="00E7334C" w:rsidRPr="002849CD">
        <w:t>Peace be with you</w:t>
      </w:r>
      <w:r w:rsidR="00E7334C" w:rsidRPr="001C6F1E">
        <w:rPr>
          <w:i/>
          <w:iCs/>
          <w:color w:val="C00000"/>
        </w:rPr>
        <w:t xml:space="preserve"> or similar words. </w:t>
      </w:r>
      <w:r w:rsidR="007964F2" w:rsidRPr="001C6F1E">
        <w:rPr>
          <w:i/>
          <w:iCs/>
          <w:color w:val="C00000"/>
        </w:rPr>
        <w:t>Alternatively, the peace may be shared at the end of the service in place of or following the dismissal.</w:t>
      </w:r>
    </w:p>
    <w:p w14:paraId="4748C046" w14:textId="77777777" w:rsidR="0068604F" w:rsidRPr="001C6F1E" w:rsidRDefault="0068604F" w:rsidP="001C6F1E">
      <w:pPr>
        <w:rPr>
          <w:i/>
          <w:iCs/>
          <w:color w:val="C00000"/>
        </w:rPr>
      </w:pPr>
    </w:p>
    <w:p w14:paraId="489D735B" w14:textId="09BC9A1E" w:rsidR="00C10C1B" w:rsidRPr="001C6F1E" w:rsidRDefault="00E7334C" w:rsidP="001C6F1E">
      <w:pPr>
        <w:rPr>
          <w:i/>
          <w:iCs/>
          <w:color w:val="C00000"/>
        </w:rPr>
      </w:pPr>
      <w:r w:rsidRPr="001C6F1E">
        <w:rPr>
          <w:i/>
          <w:iCs/>
          <w:color w:val="C00000"/>
        </w:rPr>
        <w:t xml:space="preserve">This may be preceded by the </w:t>
      </w:r>
      <w:r w:rsidR="00C10C1B" w:rsidRPr="001C6F1E">
        <w:rPr>
          <w:i/>
          <w:iCs/>
          <w:color w:val="C00000"/>
        </w:rPr>
        <w:t>presiding minister and the assembly greet</w:t>
      </w:r>
      <w:r w:rsidRPr="001C6F1E">
        <w:rPr>
          <w:i/>
          <w:iCs/>
          <w:color w:val="C00000"/>
        </w:rPr>
        <w:t>ing</w:t>
      </w:r>
      <w:r w:rsidR="00C10C1B" w:rsidRPr="001C6F1E">
        <w:rPr>
          <w:i/>
          <w:iCs/>
          <w:color w:val="C00000"/>
        </w:rPr>
        <w:t xml:space="preserve"> each other in the peace of the risen Christ.</w:t>
      </w:r>
    </w:p>
    <w:p w14:paraId="5B5F4A0A" w14:textId="77777777" w:rsidR="00C10C1B" w:rsidRDefault="00C10C1B" w:rsidP="00C10C1B">
      <w:pPr>
        <w:widowControl w:val="0"/>
        <w:tabs>
          <w:tab w:val="left" w:pos="360"/>
          <w:tab w:val="left" w:pos="720"/>
        </w:tabs>
        <w:autoSpaceDE w:val="0"/>
        <w:autoSpaceDN w:val="0"/>
        <w:adjustRightInd w:val="0"/>
      </w:pPr>
      <w:r>
        <w:t>The peace of Christ be with you always.</w:t>
      </w:r>
    </w:p>
    <w:p w14:paraId="71A8559E" w14:textId="77777777" w:rsidR="00C10C1B" w:rsidRDefault="00C10C1B" w:rsidP="00C10C1B">
      <w:pPr>
        <w:widowControl w:val="0"/>
        <w:tabs>
          <w:tab w:val="left" w:pos="360"/>
          <w:tab w:val="left" w:pos="720"/>
        </w:tabs>
        <w:autoSpaceDE w:val="0"/>
        <w:autoSpaceDN w:val="0"/>
        <w:adjustRightInd w:val="0"/>
      </w:pPr>
      <w:r>
        <w:rPr>
          <w:b/>
          <w:bCs/>
        </w:rPr>
        <w:t xml:space="preserve">And </w:t>
      </w:r>
      <w:proofErr w:type="gramStart"/>
      <w:r>
        <w:rPr>
          <w:b/>
          <w:bCs/>
        </w:rPr>
        <w:t>also</w:t>
      </w:r>
      <w:proofErr w:type="gramEnd"/>
      <w:r>
        <w:rPr>
          <w:b/>
          <w:bCs/>
        </w:rPr>
        <w:t xml:space="preserve"> with you.</w:t>
      </w:r>
    </w:p>
    <w:p w14:paraId="61E9957E" w14:textId="77777777" w:rsidR="00C10C1B" w:rsidRDefault="00C10C1B" w:rsidP="00C10C1B">
      <w:pPr>
        <w:widowControl w:val="0"/>
        <w:tabs>
          <w:tab w:val="left" w:pos="360"/>
          <w:tab w:val="left" w:pos="720"/>
        </w:tabs>
        <w:autoSpaceDE w:val="0"/>
        <w:autoSpaceDN w:val="0"/>
        <w:adjustRightInd w:val="0"/>
      </w:pPr>
    </w:p>
    <w:p w14:paraId="195AF457" w14:textId="77777777" w:rsidR="00C10C1B" w:rsidRDefault="00C10C1B" w:rsidP="00C10C1B">
      <w:pPr>
        <w:widowControl w:val="0"/>
        <w:tabs>
          <w:tab w:val="left" w:pos="360"/>
          <w:tab w:val="left" w:pos="720"/>
        </w:tabs>
        <w:autoSpaceDE w:val="0"/>
        <w:autoSpaceDN w:val="0"/>
        <w:adjustRightInd w:val="0"/>
      </w:pPr>
    </w:p>
    <w:p w14:paraId="1311B4DA" w14:textId="77777777" w:rsidR="0098436D" w:rsidRDefault="0098436D">
      <w:pPr>
        <w:rPr>
          <w:rFonts w:ascii="Century Gothic" w:hAnsi="Century Gothic"/>
          <w:sz w:val="28"/>
          <w:szCs w:val="28"/>
          <w:bdr w:val="none" w:sz="0" w:space="0" w:color="auto"/>
        </w:rPr>
      </w:pPr>
      <w:r>
        <w:rPr>
          <w:rFonts w:ascii="Century Gothic" w:hAnsi="Century Gothic"/>
          <w:sz w:val="28"/>
          <w:szCs w:val="28"/>
          <w:bdr w:val="none" w:sz="0" w:space="0" w:color="auto"/>
        </w:rPr>
        <w:br w:type="page"/>
      </w:r>
    </w:p>
    <w:p w14:paraId="515C667A" w14:textId="66F9AA93" w:rsidR="00C10C1B" w:rsidRPr="00C75E39" w:rsidRDefault="00C10C1B" w:rsidP="0005276C">
      <w:pPr>
        <w:rPr>
          <w:rFonts w:ascii="Century Gothic" w:hAnsi="Century Gothic"/>
          <w:b/>
          <w:bCs/>
          <w:sz w:val="28"/>
          <w:szCs w:val="28"/>
          <w:bdr w:val="none" w:sz="0" w:space="0" w:color="auto"/>
        </w:rPr>
      </w:pPr>
      <w:r w:rsidRPr="00C75E39">
        <w:rPr>
          <w:rFonts w:ascii="Century Gothic" w:hAnsi="Century Gothic"/>
          <w:b/>
          <w:bCs/>
          <w:sz w:val="28"/>
          <w:szCs w:val="28"/>
          <w:bdr w:val="none" w:sz="0" w:space="0" w:color="auto"/>
        </w:rPr>
        <w:lastRenderedPageBreak/>
        <w:t>Thanksgiving</w:t>
      </w:r>
    </w:p>
    <w:p w14:paraId="60D42AFD" w14:textId="77777777" w:rsidR="00C10C1B" w:rsidRDefault="00C10C1B" w:rsidP="00C10C1B">
      <w:pPr>
        <w:widowControl w:val="0"/>
        <w:tabs>
          <w:tab w:val="left" w:pos="360"/>
          <w:tab w:val="left" w:pos="720"/>
        </w:tabs>
        <w:autoSpaceDE w:val="0"/>
        <w:autoSpaceDN w:val="0"/>
        <w:adjustRightInd w:val="0"/>
        <w:rPr>
          <w:b/>
          <w:bCs/>
          <w:caps/>
        </w:rPr>
      </w:pPr>
    </w:p>
    <w:p w14:paraId="46820F7D" w14:textId="77777777" w:rsidR="00C10C1B" w:rsidRDefault="00C10C1B" w:rsidP="00C10C1B">
      <w:pPr>
        <w:widowControl w:val="0"/>
        <w:tabs>
          <w:tab w:val="left" w:pos="360"/>
          <w:tab w:val="left" w:pos="720"/>
        </w:tabs>
        <w:autoSpaceDE w:val="0"/>
        <w:autoSpaceDN w:val="0"/>
        <w:adjustRightInd w:val="0"/>
      </w:pPr>
      <w:r>
        <w:rPr>
          <w:b/>
          <w:bCs/>
          <w:caps/>
        </w:rPr>
        <w:t>Offering</w:t>
      </w:r>
    </w:p>
    <w:p w14:paraId="4EAA6435" w14:textId="0DDACFBF" w:rsidR="004A2535" w:rsidRPr="001C6F1E" w:rsidRDefault="004A2535" w:rsidP="001C6F1E">
      <w:pPr>
        <w:rPr>
          <w:i/>
          <w:iCs/>
          <w:color w:val="C00000"/>
        </w:rPr>
      </w:pPr>
      <w:r w:rsidRPr="001C6F1E">
        <w:rPr>
          <w:i/>
          <w:iCs/>
          <w:color w:val="C00000"/>
        </w:rPr>
        <w:t>Words and instruction may be shared about an offering</w:t>
      </w:r>
      <w:r w:rsidR="008F2939" w:rsidRPr="001C6F1E">
        <w:rPr>
          <w:i/>
          <w:iCs/>
          <w:color w:val="C00000"/>
        </w:rPr>
        <w:t>, gathered for the mission of the church,</w:t>
      </w:r>
      <w:r w:rsidRPr="001C6F1E">
        <w:rPr>
          <w:i/>
          <w:iCs/>
          <w:color w:val="C00000"/>
        </w:rPr>
        <w:t xml:space="preserve"> including the care of those in need.</w:t>
      </w:r>
    </w:p>
    <w:p w14:paraId="0454610B" w14:textId="7C76D349" w:rsidR="004A2535" w:rsidRPr="001C6F1E" w:rsidRDefault="004A2535" w:rsidP="001C6F1E">
      <w:pPr>
        <w:rPr>
          <w:i/>
          <w:iCs/>
          <w:color w:val="C00000"/>
        </w:rPr>
      </w:pPr>
    </w:p>
    <w:p w14:paraId="75948164" w14:textId="182016FB" w:rsidR="004A2535" w:rsidRPr="001C6F1E" w:rsidRDefault="004A2535" w:rsidP="001C6F1E">
      <w:pPr>
        <w:rPr>
          <w:i/>
          <w:iCs/>
          <w:color w:val="C00000"/>
        </w:rPr>
      </w:pPr>
      <w:r w:rsidRPr="001C6F1E">
        <w:rPr>
          <w:i/>
          <w:iCs/>
          <w:color w:val="C00000"/>
        </w:rPr>
        <w:t xml:space="preserve">During this time, assembly song or other music may be offered. </w:t>
      </w:r>
    </w:p>
    <w:p w14:paraId="4D95DEA8" w14:textId="7DA3A78B" w:rsidR="004A2535" w:rsidRDefault="004A2535" w:rsidP="00C10C1B">
      <w:pPr>
        <w:widowControl w:val="0"/>
        <w:tabs>
          <w:tab w:val="left" w:pos="360"/>
          <w:tab w:val="left" w:pos="720"/>
        </w:tabs>
        <w:autoSpaceDE w:val="0"/>
        <w:autoSpaceDN w:val="0"/>
        <w:adjustRightInd w:val="0"/>
        <w:rPr>
          <w:i/>
          <w:iCs/>
        </w:rPr>
      </w:pPr>
    </w:p>
    <w:p w14:paraId="0A5F6CAC" w14:textId="77777777" w:rsidR="00E37710" w:rsidRDefault="00E37710" w:rsidP="00C10C1B">
      <w:pPr>
        <w:widowControl w:val="0"/>
        <w:tabs>
          <w:tab w:val="left" w:pos="360"/>
          <w:tab w:val="left" w:pos="720"/>
        </w:tabs>
        <w:autoSpaceDE w:val="0"/>
        <w:autoSpaceDN w:val="0"/>
        <w:adjustRightInd w:val="0"/>
        <w:rPr>
          <w:i/>
          <w:iCs/>
        </w:rPr>
      </w:pPr>
    </w:p>
    <w:p w14:paraId="307B2C14" w14:textId="77777777" w:rsidR="00C10C1B" w:rsidRDefault="00C10C1B" w:rsidP="00C10C1B">
      <w:pPr>
        <w:widowControl w:val="0"/>
        <w:tabs>
          <w:tab w:val="left" w:pos="360"/>
          <w:tab w:val="left" w:pos="720"/>
        </w:tabs>
        <w:autoSpaceDE w:val="0"/>
        <w:autoSpaceDN w:val="0"/>
        <w:adjustRightInd w:val="0"/>
      </w:pPr>
      <w:r>
        <w:rPr>
          <w:b/>
          <w:bCs/>
          <w:caps/>
        </w:rPr>
        <w:t>Canticle of Thanksgiving</w:t>
      </w:r>
    </w:p>
    <w:p w14:paraId="57C9C70F" w14:textId="6F246245" w:rsidR="00E37710" w:rsidRPr="001C6F1E" w:rsidRDefault="00C10C1B" w:rsidP="001C6F1E">
      <w:pPr>
        <w:rPr>
          <w:i/>
          <w:iCs/>
          <w:color w:val="C00000"/>
        </w:rPr>
      </w:pPr>
      <w:r w:rsidRPr="001C6F1E">
        <w:rPr>
          <w:i/>
          <w:iCs/>
          <w:color w:val="C00000"/>
        </w:rPr>
        <w:t xml:space="preserve">The assembly may sing </w:t>
      </w:r>
      <w:r w:rsidR="00C56D72">
        <w:rPr>
          <w:i/>
          <w:iCs/>
          <w:color w:val="C00000"/>
        </w:rPr>
        <w:t>the</w:t>
      </w:r>
      <w:r w:rsidRPr="001C6F1E">
        <w:rPr>
          <w:i/>
          <w:iCs/>
          <w:color w:val="C00000"/>
        </w:rPr>
        <w:t xml:space="preserve"> canticle </w:t>
      </w:r>
      <w:r w:rsidR="00E37710" w:rsidRPr="001C6F1E">
        <w:rPr>
          <w:i/>
          <w:iCs/>
          <w:color w:val="C00000"/>
        </w:rPr>
        <w:t xml:space="preserve">at ELW pg. </w:t>
      </w:r>
      <w:r w:rsidR="00CC46D3">
        <w:rPr>
          <w:i/>
          <w:iCs/>
          <w:color w:val="C00000"/>
        </w:rPr>
        <w:t>219</w:t>
      </w:r>
      <w:r w:rsidR="00E37710" w:rsidRPr="001C6F1E">
        <w:rPr>
          <w:i/>
          <w:iCs/>
          <w:color w:val="C00000"/>
        </w:rPr>
        <w:t xml:space="preserve"> or another appropriate hymn or song. </w:t>
      </w:r>
    </w:p>
    <w:p w14:paraId="0C433551" w14:textId="77777777" w:rsidR="00E37710" w:rsidRDefault="00E37710" w:rsidP="00C10C1B">
      <w:pPr>
        <w:widowControl w:val="0"/>
        <w:tabs>
          <w:tab w:val="left" w:pos="360"/>
          <w:tab w:val="left" w:pos="720"/>
        </w:tabs>
        <w:autoSpaceDE w:val="0"/>
        <w:autoSpaceDN w:val="0"/>
        <w:adjustRightInd w:val="0"/>
        <w:rPr>
          <w:i/>
          <w:iCs/>
        </w:rPr>
      </w:pPr>
    </w:p>
    <w:p w14:paraId="3C7B6A71" w14:textId="5438AF72" w:rsidR="00C10C1B" w:rsidRDefault="00C10C1B" w:rsidP="00C10C1B">
      <w:pPr>
        <w:widowControl w:val="0"/>
        <w:tabs>
          <w:tab w:val="left" w:pos="360"/>
          <w:tab w:val="left" w:pos="720"/>
        </w:tabs>
        <w:autoSpaceDE w:val="0"/>
        <w:autoSpaceDN w:val="0"/>
        <w:adjustRightInd w:val="0"/>
      </w:pPr>
    </w:p>
    <w:p w14:paraId="65AF36CF" w14:textId="77777777" w:rsidR="00C10C1B" w:rsidRDefault="00C10C1B" w:rsidP="00C10C1B">
      <w:pPr>
        <w:widowControl w:val="0"/>
        <w:tabs>
          <w:tab w:val="left" w:pos="360"/>
          <w:tab w:val="left" w:pos="720"/>
        </w:tabs>
        <w:autoSpaceDE w:val="0"/>
        <w:autoSpaceDN w:val="0"/>
        <w:adjustRightInd w:val="0"/>
      </w:pPr>
      <w:r>
        <w:rPr>
          <w:b/>
          <w:bCs/>
          <w:caps/>
        </w:rPr>
        <w:t>Thanksgiving for the Word</w:t>
      </w:r>
    </w:p>
    <w:p w14:paraId="0DD6812A" w14:textId="77777777" w:rsidR="00C10C1B" w:rsidRPr="001C6F1E" w:rsidRDefault="00C10C1B" w:rsidP="001C6F1E">
      <w:pPr>
        <w:rPr>
          <w:i/>
          <w:iCs/>
          <w:color w:val="C00000"/>
        </w:rPr>
      </w:pPr>
      <w:r w:rsidRPr="001C6F1E">
        <w:rPr>
          <w:i/>
          <w:iCs/>
          <w:color w:val="C00000"/>
        </w:rPr>
        <w:t>The presiding minister leads one of the following or another appropriate prayer.</w:t>
      </w:r>
    </w:p>
    <w:p w14:paraId="01A7645E" w14:textId="77777777" w:rsidR="001C6F1E" w:rsidRDefault="001C6F1E" w:rsidP="00C10C1B">
      <w:pPr>
        <w:widowControl w:val="0"/>
        <w:tabs>
          <w:tab w:val="left" w:pos="360"/>
          <w:tab w:val="left" w:pos="720"/>
        </w:tabs>
        <w:autoSpaceDE w:val="0"/>
        <w:autoSpaceDN w:val="0"/>
        <w:adjustRightInd w:val="0"/>
      </w:pPr>
    </w:p>
    <w:p w14:paraId="7925D330" w14:textId="1634C648" w:rsidR="00C10C1B" w:rsidRDefault="00C10C1B" w:rsidP="00C10C1B">
      <w:pPr>
        <w:widowControl w:val="0"/>
        <w:tabs>
          <w:tab w:val="left" w:pos="360"/>
          <w:tab w:val="left" w:pos="720"/>
        </w:tabs>
        <w:autoSpaceDE w:val="0"/>
        <w:autoSpaceDN w:val="0"/>
        <w:adjustRightInd w:val="0"/>
      </w:pPr>
      <w:r>
        <w:t>Let us pray.</w:t>
      </w:r>
    </w:p>
    <w:p w14:paraId="3B23DBB6" w14:textId="77777777" w:rsidR="00C10C1B" w:rsidRDefault="00C10C1B" w:rsidP="00C10C1B">
      <w:pPr>
        <w:widowControl w:val="0"/>
        <w:tabs>
          <w:tab w:val="left" w:pos="360"/>
          <w:tab w:val="left" w:pos="720"/>
        </w:tabs>
        <w:autoSpaceDE w:val="0"/>
        <w:autoSpaceDN w:val="0"/>
        <w:adjustRightInd w:val="0"/>
      </w:pPr>
      <w:r>
        <w:t>Praise and thanks to you, holy God, for by your Word you made all things:</w:t>
      </w:r>
    </w:p>
    <w:p w14:paraId="69B0B7F2" w14:textId="77777777" w:rsidR="00C10C1B" w:rsidRDefault="00C10C1B" w:rsidP="00C10C1B">
      <w:pPr>
        <w:widowControl w:val="0"/>
        <w:tabs>
          <w:tab w:val="left" w:pos="360"/>
          <w:tab w:val="left" w:pos="720"/>
        </w:tabs>
        <w:autoSpaceDE w:val="0"/>
        <w:autoSpaceDN w:val="0"/>
        <w:adjustRightInd w:val="0"/>
      </w:pPr>
      <w:r>
        <w:t>you spoke light into darkness, called forth beauty from chaos,</w:t>
      </w:r>
    </w:p>
    <w:p w14:paraId="3B8DAF28" w14:textId="77777777" w:rsidR="00C10C1B" w:rsidRDefault="00C10C1B" w:rsidP="00C10C1B">
      <w:pPr>
        <w:widowControl w:val="0"/>
        <w:tabs>
          <w:tab w:val="left" w:pos="360"/>
          <w:tab w:val="left" w:pos="720"/>
        </w:tabs>
        <w:autoSpaceDE w:val="0"/>
        <w:autoSpaceDN w:val="0"/>
        <w:adjustRightInd w:val="0"/>
      </w:pPr>
      <w:r>
        <w:t>and brought life into being.</w:t>
      </w:r>
    </w:p>
    <w:p w14:paraId="45856F1E" w14:textId="77777777" w:rsidR="00C10C1B" w:rsidRDefault="00C10C1B" w:rsidP="00C10C1B">
      <w:pPr>
        <w:widowControl w:val="0"/>
        <w:tabs>
          <w:tab w:val="left" w:pos="360"/>
          <w:tab w:val="left" w:pos="720"/>
        </w:tabs>
        <w:autoSpaceDE w:val="0"/>
        <w:autoSpaceDN w:val="0"/>
        <w:adjustRightInd w:val="0"/>
      </w:pPr>
      <w:r>
        <w:t>For your Word of life, O God,</w:t>
      </w:r>
    </w:p>
    <w:p w14:paraId="2B04A6B8" w14:textId="77777777" w:rsidR="00C10C1B" w:rsidRDefault="00C10C1B" w:rsidP="00C10C1B">
      <w:pPr>
        <w:widowControl w:val="0"/>
        <w:tabs>
          <w:tab w:val="left" w:pos="360"/>
          <w:tab w:val="left" w:pos="720"/>
        </w:tabs>
        <w:autoSpaceDE w:val="0"/>
        <w:autoSpaceDN w:val="0"/>
        <w:adjustRightInd w:val="0"/>
      </w:pPr>
      <w:r>
        <w:rPr>
          <w:b/>
          <w:bCs/>
        </w:rPr>
        <w:t>we give you thanks and praise.</w:t>
      </w:r>
    </w:p>
    <w:p w14:paraId="6C7CABFF" w14:textId="77777777" w:rsidR="00C10C1B" w:rsidRDefault="00C10C1B" w:rsidP="00C10C1B">
      <w:pPr>
        <w:widowControl w:val="0"/>
        <w:tabs>
          <w:tab w:val="left" w:pos="360"/>
          <w:tab w:val="left" w:pos="720"/>
        </w:tabs>
        <w:autoSpaceDE w:val="0"/>
        <w:autoSpaceDN w:val="0"/>
        <w:adjustRightInd w:val="0"/>
      </w:pPr>
    </w:p>
    <w:p w14:paraId="05DF3699" w14:textId="77777777" w:rsidR="00C10C1B" w:rsidRDefault="00C10C1B" w:rsidP="00C10C1B">
      <w:pPr>
        <w:widowControl w:val="0"/>
        <w:tabs>
          <w:tab w:val="left" w:pos="360"/>
          <w:tab w:val="left" w:pos="720"/>
        </w:tabs>
        <w:autoSpaceDE w:val="0"/>
        <w:autoSpaceDN w:val="0"/>
        <w:adjustRightInd w:val="0"/>
      </w:pPr>
      <w:r>
        <w:t>By your Word you called your people Israel to tell of your wonderful gifts:</w:t>
      </w:r>
    </w:p>
    <w:p w14:paraId="5F3E40DB" w14:textId="77777777" w:rsidR="00C10C1B" w:rsidRDefault="00C10C1B" w:rsidP="00C10C1B">
      <w:pPr>
        <w:widowControl w:val="0"/>
        <w:tabs>
          <w:tab w:val="left" w:pos="360"/>
          <w:tab w:val="left" w:pos="720"/>
        </w:tabs>
        <w:autoSpaceDE w:val="0"/>
        <w:autoSpaceDN w:val="0"/>
        <w:adjustRightInd w:val="0"/>
      </w:pPr>
      <w:r>
        <w:t>freedom from captivity, water on the desert journey,</w:t>
      </w:r>
    </w:p>
    <w:p w14:paraId="724AF104" w14:textId="77777777" w:rsidR="00C10C1B" w:rsidRDefault="00C10C1B" w:rsidP="00C10C1B">
      <w:pPr>
        <w:widowControl w:val="0"/>
        <w:tabs>
          <w:tab w:val="left" w:pos="360"/>
          <w:tab w:val="left" w:pos="720"/>
        </w:tabs>
        <w:autoSpaceDE w:val="0"/>
        <w:autoSpaceDN w:val="0"/>
        <w:adjustRightInd w:val="0"/>
      </w:pPr>
      <w:r>
        <w:t>a pathway home from exile, wisdom for life with you.</w:t>
      </w:r>
    </w:p>
    <w:p w14:paraId="400D1007" w14:textId="77777777" w:rsidR="00C10C1B" w:rsidRDefault="00C10C1B" w:rsidP="00C10C1B">
      <w:pPr>
        <w:widowControl w:val="0"/>
        <w:tabs>
          <w:tab w:val="left" w:pos="360"/>
          <w:tab w:val="left" w:pos="720"/>
        </w:tabs>
        <w:autoSpaceDE w:val="0"/>
        <w:autoSpaceDN w:val="0"/>
        <w:adjustRightInd w:val="0"/>
      </w:pPr>
      <w:r>
        <w:t>For your Word of life, O God,</w:t>
      </w:r>
    </w:p>
    <w:p w14:paraId="502CB3D5" w14:textId="77777777" w:rsidR="00C10C1B" w:rsidRDefault="00C10C1B" w:rsidP="00C10C1B">
      <w:pPr>
        <w:widowControl w:val="0"/>
        <w:tabs>
          <w:tab w:val="left" w:pos="360"/>
          <w:tab w:val="left" w:pos="720"/>
        </w:tabs>
        <w:autoSpaceDE w:val="0"/>
        <w:autoSpaceDN w:val="0"/>
        <w:adjustRightInd w:val="0"/>
      </w:pPr>
      <w:r>
        <w:rPr>
          <w:b/>
          <w:bCs/>
        </w:rPr>
        <w:t>we give you thanks and praise.</w:t>
      </w:r>
    </w:p>
    <w:p w14:paraId="5DFBE3AB" w14:textId="77777777" w:rsidR="00C10C1B" w:rsidRDefault="00C10C1B" w:rsidP="00C10C1B">
      <w:pPr>
        <w:widowControl w:val="0"/>
        <w:tabs>
          <w:tab w:val="left" w:pos="360"/>
          <w:tab w:val="left" w:pos="720"/>
        </w:tabs>
        <w:autoSpaceDE w:val="0"/>
        <w:autoSpaceDN w:val="0"/>
        <w:adjustRightInd w:val="0"/>
      </w:pPr>
    </w:p>
    <w:p w14:paraId="235A098A" w14:textId="77777777" w:rsidR="00C10C1B" w:rsidRDefault="00C10C1B" w:rsidP="00C10C1B">
      <w:pPr>
        <w:widowControl w:val="0"/>
        <w:tabs>
          <w:tab w:val="left" w:pos="360"/>
          <w:tab w:val="left" w:pos="720"/>
        </w:tabs>
        <w:autoSpaceDE w:val="0"/>
        <w:autoSpaceDN w:val="0"/>
        <w:adjustRightInd w:val="0"/>
      </w:pPr>
      <w:r>
        <w:t>Through Jesus, your Word made flesh, you speak to us and call us to witness:</w:t>
      </w:r>
    </w:p>
    <w:p w14:paraId="502CB49F" w14:textId="77777777" w:rsidR="00C10C1B" w:rsidRDefault="00C10C1B" w:rsidP="00C10C1B">
      <w:pPr>
        <w:widowControl w:val="0"/>
        <w:tabs>
          <w:tab w:val="left" w:pos="360"/>
          <w:tab w:val="left" w:pos="720"/>
        </w:tabs>
        <w:autoSpaceDE w:val="0"/>
        <w:autoSpaceDN w:val="0"/>
        <w:adjustRightInd w:val="0"/>
      </w:pPr>
      <w:r>
        <w:t>forgiveness through the cross, life to those entombed by death,</w:t>
      </w:r>
    </w:p>
    <w:p w14:paraId="5E1A0829" w14:textId="77777777" w:rsidR="00C10C1B" w:rsidRDefault="00C10C1B" w:rsidP="00C10C1B">
      <w:pPr>
        <w:widowControl w:val="0"/>
        <w:tabs>
          <w:tab w:val="left" w:pos="360"/>
          <w:tab w:val="left" w:pos="720"/>
        </w:tabs>
        <w:autoSpaceDE w:val="0"/>
        <w:autoSpaceDN w:val="0"/>
        <w:adjustRightInd w:val="0"/>
      </w:pPr>
      <w:r>
        <w:t>the way of your self-giving love.</w:t>
      </w:r>
    </w:p>
    <w:p w14:paraId="27B7E2EA" w14:textId="77777777" w:rsidR="00C10C1B" w:rsidRDefault="00C10C1B" w:rsidP="00C10C1B">
      <w:pPr>
        <w:widowControl w:val="0"/>
        <w:tabs>
          <w:tab w:val="left" w:pos="360"/>
          <w:tab w:val="left" w:pos="720"/>
        </w:tabs>
        <w:autoSpaceDE w:val="0"/>
        <w:autoSpaceDN w:val="0"/>
        <w:adjustRightInd w:val="0"/>
      </w:pPr>
      <w:r>
        <w:t>For your Word of life, O God,</w:t>
      </w:r>
    </w:p>
    <w:p w14:paraId="5488F290" w14:textId="77777777" w:rsidR="00C10C1B" w:rsidRDefault="00C10C1B" w:rsidP="00C10C1B">
      <w:pPr>
        <w:widowControl w:val="0"/>
        <w:tabs>
          <w:tab w:val="left" w:pos="360"/>
          <w:tab w:val="left" w:pos="720"/>
        </w:tabs>
        <w:autoSpaceDE w:val="0"/>
        <w:autoSpaceDN w:val="0"/>
        <w:adjustRightInd w:val="0"/>
      </w:pPr>
      <w:r>
        <w:rPr>
          <w:b/>
          <w:bCs/>
        </w:rPr>
        <w:t>we give you thanks and praise.</w:t>
      </w:r>
    </w:p>
    <w:p w14:paraId="24CE6A10" w14:textId="77777777" w:rsidR="00C10C1B" w:rsidRDefault="00C10C1B" w:rsidP="00C10C1B">
      <w:pPr>
        <w:widowControl w:val="0"/>
        <w:tabs>
          <w:tab w:val="left" w:pos="360"/>
          <w:tab w:val="left" w:pos="720"/>
        </w:tabs>
        <w:autoSpaceDE w:val="0"/>
        <w:autoSpaceDN w:val="0"/>
        <w:adjustRightInd w:val="0"/>
      </w:pPr>
    </w:p>
    <w:p w14:paraId="1DC7A2EF" w14:textId="77777777" w:rsidR="00C10C1B" w:rsidRDefault="00C10C1B" w:rsidP="00C10C1B">
      <w:pPr>
        <w:widowControl w:val="0"/>
        <w:tabs>
          <w:tab w:val="left" w:pos="360"/>
          <w:tab w:val="left" w:pos="720"/>
        </w:tabs>
        <w:autoSpaceDE w:val="0"/>
        <w:autoSpaceDN w:val="0"/>
        <w:adjustRightInd w:val="0"/>
      </w:pPr>
      <w:r>
        <w:t>Send your Spirit of truth, O God; rekindle your gifts within us:</w:t>
      </w:r>
    </w:p>
    <w:p w14:paraId="0EC26A5E" w14:textId="77777777" w:rsidR="00C10C1B" w:rsidRDefault="00C10C1B" w:rsidP="00C10C1B">
      <w:pPr>
        <w:widowControl w:val="0"/>
        <w:tabs>
          <w:tab w:val="left" w:pos="360"/>
          <w:tab w:val="left" w:pos="720"/>
        </w:tabs>
        <w:autoSpaceDE w:val="0"/>
        <w:autoSpaceDN w:val="0"/>
        <w:adjustRightInd w:val="0"/>
      </w:pPr>
      <w:r>
        <w:t>renew our faith, increase our hope,</w:t>
      </w:r>
    </w:p>
    <w:p w14:paraId="53774CD2" w14:textId="77777777" w:rsidR="00C10C1B" w:rsidRDefault="00C10C1B" w:rsidP="00C10C1B">
      <w:pPr>
        <w:widowControl w:val="0"/>
        <w:tabs>
          <w:tab w:val="left" w:pos="360"/>
          <w:tab w:val="left" w:pos="720"/>
        </w:tabs>
        <w:autoSpaceDE w:val="0"/>
        <w:autoSpaceDN w:val="0"/>
        <w:adjustRightInd w:val="0"/>
      </w:pPr>
      <w:r>
        <w:t>and deepen our love, for the sake of a world in need.</w:t>
      </w:r>
    </w:p>
    <w:p w14:paraId="22CB08BB" w14:textId="77777777" w:rsidR="00C10C1B" w:rsidRDefault="00C10C1B" w:rsidP="00C10C1B">
      <w:pPr>
        <w:widowControl w:val="0"/>
        <w:tabs>
          <w:tab w:val="left" w:pos="360"/>
          <w:tab w:val="left" w:pos="720"/>
        </w:tabs>
        <w:autoSpaceDE w:val="0"/>
        <w:autoSpaceDN w:val="0"/>
        <w:adjustRightInd w:val="0"/>
      </w:pPr>
      <w:r>
        <w:t>Faithful to your Word, O God, draw near to all who call on you;</w:t>
      </w:r>
    </w:p>
    <w:p w14:paraId="621AABBF" w14:textId="77777777" w:rsidR="00C10C1B" w:rsidRDefault="00C10C1B" w:rsidP="00C10C1B">
      <w:pPr>
        <w:widowControl w:val="0"/>
        <w:tabs>
          <w:tab w:val="left" w:pos="360"/>
          <w:tab w:val="left" w:pos="720"/>
        </w:tabs>
        <w:autoSpaceDE w:val="0"/>
        <w:autoSpaceDN w:val="0"/>
        <w:adjustRightInd w:val="0"/>
      </w:pPr>
      <w:r>
        <w:t>through Jesus Christ, our Savior and Lord,</w:t>
      </w:r>
    </w:p>
    <w:p w14:paraId="343BB8F8" w14:textId="77777777" w:rsidR="00C10C1B" w:rsidRDefault="00C10C1B" w:rsidP="00C10C1B">
      <w:pPr>
        <w:widowControl w:val="0"/>
        <w:tabs>
          <w:tab w:val="left" w:pos="360"/>
          <w:tab w:val="left" w:pos="720"/>
        </w:tabs>
        <w:autoSpaceDE w:val="0"/>
        <w:autoSpaceDN w:val="0"/>
        <w:adjustRightInd w:val="0"/>
      </w:pPr>
      <w:r>
        <w:t>to whom, with you and the Holy Spirit,</w:t>
      </w:r>
    </w:p>
    <w:p w14:paraId="7233E239" w14:textId="77777777" w:rsidR="00C10C1B" w:rsidRDefault="00C10C1B" w:rsidP="00C10C1B">
      <w:pPr>
        <w:widowControl w:val="0"/>
        <w:tabs>
          <w:tab w:val="left" w:pos="360"/>
          <w:tab w:val="left" w:pos="720"/>
        </w:tabs>
        <w:autoSpaceDE w:val="0"/>
        <w:autoSpaceDN w:val="0"/>
        <w:adjustRightInd w:val="0"/>
      </w:pPr>
      <w:r>
        <w:t>be honor and glory forever.</w:t>
      </w:r>
    </w:p>
    <w:p w14:paraId="4B7AA6A2" w14:textId="77777777" w:rsidR="00C10C1B" w:rsidRDefault="00C10C1B" w:rsidP="00C10C1B">
      <w:pPr>
        <w:widowControl w:val="0"/>
        <w:tabs>
          <w:tab w:val="left" w:pos="360"/>
          <w:tab w:val="left" w:pos="720"/>
        </w:tabs>
        <w:autoSpaceDE w:val="0"/>
        <w:autoSpaceDN w:val="0"/>
        <w:adjustRightInd w:val="0"/>
      </w:pPr>
      <w:r>
        <w:rPr>
          <w:b/>
          <w:bCs/>
        </w:rPr>
        <w:t>Amen.</w:t>
      </w:r>
    </w:p>
    <w:p w14:paraId="3B576D7E" w14:textId="77777777" w:rsidR="00C10C1B" w:rsidRDefault="00C10C1B" w:rsidP="00C10C1B">
      <w:pPr>
        <w:widowControl w:val="0"/>
        <w:tabs>
          <w:tab w:val="left" w:pos="360"/>
          <w:tab w:val="left" w:pos="720"/>
        </w:tabs>
        <w:autoSpaceDE w:val="0"/>
        <w:autoSpaceDN w:val="0"/>
        <w:adjustRightInd w:val="0"/>
      </w:pPr>
    </w:p>
    <w:p w14:paraId="2410500B" w14:textId="1C24D851" w:rsidR="00C10C1B" w:rsidRPr="008A4977" w:rsidRDefault="00C10C1B" w:rsidP="008A4977">
      <w:pPr>
        <w:rPr>
          <w:rFonts w:ascii="Century Gothic" w:hAnsi="Century Gothic"/>
          <w:b/>
          <w:bCs/>
          <w:color w:val="C00000"/>
        </w:rPr>
      </w:pPr>
      <w:r w:rsidRPr="008A4977">
        <w:rPr>
          <w:rFonts w:ascii="Century Gothic" w:hAnsi="Century Gothic"/>
          <w:b/>
          <w:bCs/>
          <w:color w:val="C00000"/>
        </w:rPr>
        <w:t>OR</w:t>
      </w:r>
    </w:p>
    <w:p w14:paraId="20DB8499" w14:textId="77777777" w:rsidR="00C10C1B" w:rsidRDefault="00C10C1B" w:rsidP="00C10C1B">
      <w:pPr>
        <w:widowControl w:val="0"/>
        <w:tabs>
          <w:tab w:val="left" w:pos="360"/>
          <w:tab w:val="left" w:pos="720"/>
        </w:tabs>
        <w:autoSpaceDE w:val="0"/>
        <w:autoSpaceDN w:val="0"/>
        <w:adjustRightInd w:val="0"/>
      </w:pPr>
      <w:r>
        <w:t xml:space="preserve">Let us pray. </w:t>
      </w:r>
    </w:p>
    <w:p w14:paraId="207AA9D1" w14:textId="77777777" w:rsidR="00C10C1B" w:rsidRDefault="00C10C1B" w:rsidP="00C10C1B">
      <w:pPr>
        <w:widowControl w:val="0"/>
        <w:tabs>
          <w:tab w:val="left" w:pos="360"/>
          <w:tab w:val="left" w:pos="720"/>
        </w:tabs>
        <w:autoSpaceDE w:val="0"/>
        <w:autoSpaceDN w:val="0"/>
        <w:adjustRightInd w:val="0"/>
      </w:pPr>
      <w:r>
        <w:t>O God of justice and love,</w:t>
      </w:r>
    </w:p>
    <w:p w14:paraId="1CD16E4D" w14:textId="77777777" w:rsidR="00C10C1B" w:rsidRDefault="00C10C1B" w:rsidP="00C10C1B">
      <w:pPr>
        <w:widowControl w:val="0"/>
        <w:tabs>
          <w:tab w:val="left" w:pos="360"/>
          <w:tab w:val="left" w:pos="720"/>
        </w:tabs>
        <w:autoSpaceDE w:val="0"/>
        <w:autoSpaceDN w:val="0"/>
        <w:adjustRightInd w:val="0"/>
      </w:pPr>
      <w:r>
        <w:t xml:space="preserve">we give thanks to you </w:t>
      </w:r>
    </w:p>
    <w:p w14:paraId="29813C5E" w14:textId="77777777" w:rsidR="00C10C1B" w:rsidRDefault="00C10C1B" w:rsidP="00C10C1B">
      <w:pPr>
        <w:widowControl w:val="0"/>
        <w:tabs>
          <w:tab w:val="left" w:pos="360"/>
          <w:tab w:val="left" w:pos="720"/>
        </w:tabs>
        <w:autoSpaceDE w:val="0"/>
        <w:autoSpaceDN w:val="0"/>
        <w:adjustRightInd w:val="0"/>
      </w:pPr>
      <w:r>
        <w:t>that you illumine our way through life with the words of your Son.</w:t>
      </w:r>
    </w:p>
    <w:p w14:paraId="5DF5A50F" w14:textId="77777777" w:rsidR="00C10C1B" w:rsidRDefault="00C10C1B" w:rsidP="00C10C1B">
      <w:pPr>
        <w:widowControl w:val="0"/>
        <w:tabs>
          <w:tab w:val="left" w:pos="360"/>
          <w:tab w:val="left" w:pos="720"/>
        </w:tabs>
        <w:autoSpaceDE w:val="0"/>
        <w:autoSpaceDN w:val="0"/>
        <w:adjustRightInd w:val="0"/>
      </w:pPr>
      <w:r>
        <w:lastRenderedPageBreak/>
        <w:t>Give us the light we need, awaken us to the needs of others,</w:t>
      </w:r>
    </w:p>
    <w:p w14:paraId="33CA1228" w14:textId="77777777" w:rsidR="00C10C1B" w:rsidRDefault="00C10C1B" w:rsidP="00C10C1B">
      <w:pPr>
        <w:widowControl w:val="0"/>
        <w:tabs>
          <w:tab w:val="left" w:pos="360"/>
          <w:tab w:val="left" w:pos="720"/>
        </w:tabs>
        <w:autoSpaceDE w:val="0"/>
        <w:autoSpaceDN w:val="0"/>
        <w:adjustRightInd w:val="0"/>
      </w:pPr>
      <w:r>
        <w:t>and at the end bring all the world to your feast;</w:t>
      </w:r>
    </w:p>
    <w:p w14:paraId="6A275CF9" w14:textId="77777777" w:rsidR="00C10C1B" w:rsidRDefault="00C10C1B" w:rsidP="00C10C1B">
      <w:pPr>
        <w:widowControl w:val="0"/>
        <w:tabs>
          <w:tab w:val="left" w:pos="360"/>
          <w:tab w:val="left" w:pos="720"/>
        </w:tabs>
        <w:autoSpaceDE w:val="0"/>
        <w:autoSpaceDN w:val="0"/>
        <w:adjustRightInd w:val="0"/>
      </w:pPr>
      <w:r>
        <w:t>through Jesus Christ, our Savior and Lord,</w:t>
      </w:r>
    </w:p>
    <w:p w14:paraId="0326B180" w14:textId="77777777" w:rsidR="00C10C1B" w:rsidRDefault="00C10C1B" w:rsidP="00C10C1B">
      <w:pPr>
        <w:widowControl w:val="0"/>
        <w:tabs>
          <w:tab w:val="left" w:pos="360"/>
          <w:tab w:val="left" w:pos="720"/>
        </w:tabs>
        <w:autoSpaceDE w:val="0"/>
        <w:autoSpaceDN w:val="0"/>
        <w:adjustRightInd w:val="0"/>
      </w:pPr>
      <w:r>
        <w:t>to whom, with you and the Holy Spirit,</w:t>
      </w:r>
    </w:p>
    <w:p w14:paraId="7E742455" w14:textId="77777777" w:rsidR="00C10C1B" w:rsidRDefault="00C10C1B" w:rsidP="00C10C1B">
      <w:pPr>
        <w:widowControl w:val="0"/>
        <w:tabs>
          <w:tab w:val="left" w:pos="360"/>
          <w:tab w:val="left" w:pos="720"/>
        </w:tabs>
        <w:autoSpaceDE w:val="0"/>
        <w:autoSpaceDN w:val="0"/>
        <w:adjustRightInd w:val="0"/>
      </w:pPr>
      <w:r>
        <w:t>be honor and glory forever.</w:t>
      </w:r>
    </w:p>
    <w:p w14:paraId="48A2D0DC" w14:textId="72504473" w:rsidR="00C10C1B" w:rsidRDefault="00C10C1B" w:rsidP="00C10C1B">
      <w:pPr>
        <w:widowControl w:val="0"/>
        <w:tabs>
          <w:tab w:val="left" w:pos="360"/>
          <w:tab w:val="left" w:pos="720"/>
        </w:tabs>
        <w:autoSpaceDE w:val="0"/>
        <w:autoSpaceDN w:val="0"/>
        <w:adjustRightInd w:val="0"/>
        <w:rPr>
          <w:b/>
          <w:bCs/>
        </w:rPr>
      </w:pPr>
      <w:r>
        <w:rPr>
          <w:b/>
          <w:bCs/>
        </w:rPr>
        <w:t>Amen.</w:t>
      </w:r>
    </w:p>
    <w:p w14:paraId="0C5EF0E2" w14:textId="77777777" w:rsidR="00124391" w:rsidRDefault="00124391" w:rsidP="00C10C1B">
      <w:pPr>
        <w:widowControl w:val="0"/>
        <w:tabs>
          <w:tab w:val="left" w:pos="360"/>
          <w:tab w:val="left" w:pos="720"/>
        </w:tabs>
        <w:autoSpaceDE w:val="0"/>
        <w:autoSpaceDN w:val="0"/>
        <w:adjustRightInd w:val="0"/>
      </w:pPr>
    </w:p>
    <w:p w14:paraId="6C898EA3" w14:textId="77777777" w:rsidR="007F2F79" w:rsidRPr="007F2F79" w:rsidRDefault="007F2F79" w:rsidP="007F2F79">
      <w:pPr>
        <w:rPr>
          <w:i/>
          <w:iCs/>
          <w:color w:val="C00000"/>
        </w:rPr>
      </w:pPr>
      <w:r w:rsidRPr="007F2F79">
        <w:rPr>
          <w:i/>
          <w:iCs/>
          <w:color w:val="C00000"/>
        </w:rPr>
        <w:t>The presiding minister may introduce the Lord's Prayer.</w:t>
      </w:r>
    </w:p>
    <w:p w14:paraId="7431ED89" w14:textId="77777777" w:rsidR="007F2F79" w:rsidRPr="007F2F79" w:rsidRDefault="007F2F79" w:rsidP="007F2F79">
      <w:pPr>
        <w:widowControl w:val="0"/>
        <w:tabs>
          <w:tab w:val="left" w:pos="360"/>
          <w:tab w:val="left" w:pos="720"/>
        </w:tabs>
        <w:autoSpaceDE w:val="0"/>
        <w:autoSpaceDN w:val="0"/>
        <w:adjustRightInd w:val="0"/>
      </w:pPr>
      <w:r w:rsidRPr="007F2F79">
        <w:t>Gathered into one by the Holy Spirit, let us pray as Jesus taught us.</w:t>
      </w:r>
    </w:p>
    <w:p w14:paraId="325451DC" w14:textId="77777777" w:rsidR="00C10C1B" w:rsidRDefault="00C10C1B" w:rsidP="00C10C1B">
      <w:pPr>
        <w:widowControl w:val="0"/>
        <w:tabs>
          <w:tab w:val="left" w:pos="360"/>
          <w:tab w:val="left" w:pos="720"/>
        </w:tabs>
        <w:autoSpaceDE w:val="0"/>
        <w:autoSpaceDN w:val="0"/>
        <w:adjustRightInd w:val="0"/>
      </w:pPr>
    </w:p>
    <w:p w14:paraId="67D52EB9" w14:textId="77777777" w:rsidR="00C10C1B" w:rsidRDefault="00C10C1B" w:rsidP="00C10C1B">
      <w:pPr>
        <w:widowControl w:val="0"/>
        <w:tabs>
          <w:tab w:val="left" w:pos="360"/>
          <w:tab w:val="left" w:pos="720"/>
        </w:tabs>
        <w:autoSpaceDE w:val="0"/>
        <w:autoSpaceDN w:val="0"/>
        <w:adjustRightInd w:val="0"/>
        <w:rPr>
          <w:b/>
          <w:bCs/>
        </w:rPr>
      </w:pPr>
      <w:r>
        <w:rPr>
          <w:b/>
          <w:bCs/>
        </w:rPr>
        <w:t>Our Father in heaven,</w:t>
      </w:r>
    </w:p>
    <w:p w14:paraId="786E6C2F" w14:textId="77777777" w:rsidR="00C10C1B" w:rsidRDefault="00C10C1B" w:rsidP="00C10C1B">
      <w:pPr>
        <w:widowControl w:val="0"/>
        <w:tabs>
          <w:tab w:val="left" w:pos="360"/>
          <w:tab w:val="left" w:pos="720"/>
        </w:tabs>
        <w:autoSpaceDE w:val="0"/>
        <w:autoSpaceDN w:val="0"/>
        <w:adjustRightInd w:val="0"/>
        <w:rPr>
          <w:b/>
          <w:bCs/>
        </w:rPr>
      </w:pPr>
      <w:r>
        <w:rPr>
          <w:b/>
          <w:bCs/>
        </w:rPr>
        <w:tab/>
        <w:t>hallowed be your name,</w:t>
      </w:r>
    </w:p>
    <w:p w14:paraId="3F394661" w14:textId="77777777" w:rsidR="00C10C1B" w:rsidRDefault="00C10C1B" w:rsidP="00C10C1B">
      <w:pPr>
        <w:widowControl w:val="0"/>
        <w:tabs>
          <w:tab w:val="left" w:pos="360"/>
          <w:tab w:val="left" w:pos="720"/>
        </w:tabs>
        <w:autoSpaceDE w:val="0"/>
        <w:autoSpaceDN w:val="0"/>
        <w:adjustRightInd w:val="0"/>
        <w:rPr>
          <w:b/>
          <w:bCs/>
        </w:rPr>
      </w:pPr>
      <w:r>
        <w:rPr>
          <w:b/>
          <w:bCs/>
        </w:rPr>
        <w:tab/>
        <w:t>your kingdom come,</w:t>
      </w:r>
    </w:p>
    <w:p w14:paraId="134DC218" w14:textId="77777777" w:rsidR="00C10C1B" w:rsidRDefault="00C10C1B" w:rsidP="00C10C1B">
      <w:pPr>
        <w:widowControl w:val="0"/>
        <w:tabs>
          <w:tab w:val="left" w:pos="360"/>
          <w:tab w:val="left" w:pos="720"/>
        </w:tabs>
        <w:autoSpaceDE w:val="0"/>
        <w:autoSpaceDN w:val="0"/>
        <w:adjustRightInd w:val="0"/>
        <w:rPr>
          <w:b/>
          <w:bCs/>
        </w:rPr>
      </w:pPr>
      <w:r>
        <w:rPr>
          <w:b/>
          <w:bCs/>
        </w:rPr>
        <w:tab/>
        <w:t>your will be done,</w:t>
      </w:r>
    </w:p>
    <w:p w14:paraId="291BD7CE" w14:textId="77777777" w:rsidR="00C10C1B" w:rsidRDefault="00C10C1B" w:rsidP="00C10C1B">
      <w:pPr>
        <w:widowControl w:val="0"/>
        <w:tabs>
          <w:tab w:val="left" w:pos="360"/>
          <w:tab w:val="left" w:pos="720"/>
        </w:tabs>
        <w:autoSpaceDE w:val="0"/>
        <w:autoSpaceDN w:val="0"/>
        <w:adjustRightInd w:val="0"/>
        <w:rPr>
          <w:b/>
          <w:bCs/>
        </w:rPr>
      </w:pPr>
      <w:r>
        <w:rPr>
          <w:b/>
          <w:bCs/>
        </w:rPr>
        <w:tab/>
      </w:r>
      <w:r>
        <w:rPr>
          <w:b/>
          <w:bCs/>
        </w:rPr>
        <w:tab/>
        <w:t>on earth as in heaven.</w:t>
      </w:r>
    </w:p>
    <w:p w14:paraId="2C32BF72" w14:textId="77777777" w:rsidR="00C10C1B" w:rsidRDefault="00C10C1B" w:rsidP="00C10C1B">
      <w:pPr>
        <w:widowControl w:val="0"/>
        <w:tabs>
          <w:tab w:val="left" w:pos="360"/>
          <w:tab w:val="left" w:pos="720"/>
        </w:tabs>
        <w:autoSpaceDE w:val="0"/>
        <w:autoSpaceDN w:val="0"/>
        <w:adjustRightInd w:val="0"/>
        <w:rPr>
          <w:b/>
          <w:bCs/>
        </w:rPr>
      </w:pPr>
      <w:r>
        <w:rPr>
          <w:b/>
          <w:bCs/>
        </w:rPr>
        <w:t>Give us today our daily bread.</w:t>
      </w:r>
    </w:p>
    <w:p w14:paraId="31E74870" w14:textId="77777777" w:rsidR="00C10C1B" w:rsidRDefault="00C10C1B" w:rsidP="00C10C1B">
      <w:pPr>
        <w:widowControl w:val="0"/>
        <w:tabs>
          <w:tab w:val="left" w:pos="360"/>
          <w:tab w:val="left" w:pos="720"/>
        </w:tabs>
        <w:autoSpaceDE w:val="0"/>
        <w:autoSpaceDN w:val="0"/>
        <w:adjustRightInd w:val="0"/>
        <w:rPr>
          <w:b/>
          <w:bCs/>
        </w:rPr>
      </w:pPr>
      <w:r>
        <w:rPr>
          <w:b/>
          <w:bCs/>
        </w:rPr>
        <w:t>Forgive us our sins</w:t>
      </w:r>
    </w:p>
    <w:p w14:paraId="10D2CA3B" w14:textId="77777777" w:rsidR="00C10C1B" w:rsidRDefault="00C10C1B" w:rsidP="00C10C1B">
      <w:pPr>
        <w:widowControl w:val="0"/>
        <w:tabs>
          <w:tab w:val="left" w:pos="360"/>
          <w:tab w:val="left" w:pos="720"/>
        </w:tabs>
        <w:autoSpaceDE w:val="0"/>
        <w:autoSpaceDN w:val="0"/>
        <w:adjustRightInd w:val="0"/>
        <w:rPr>
          <w:b/>
          <w:bCs/>
        </w:rPr>
      </w:pPr>
      <w:r>
        <w:rPr>
          <w:b/>
          <w:bCs/>
        </w:rPr>
        <w:tab/>
        <w:t>as we forgive those who sin against us.</w:t>
      </w:r>
    </w:p>
    <w:p w14:paraId="01A4EF3C" w14:textId="77777777" w:rsidR="00C10C1B" w:rsidRDefault="00C10C1B" w:rsidP="00C10C1B">
      <w:pPr>
        <w:widowControl w:val="0"/>
        <w:tabs>
          <w:tab w:val="left" w:pos="360"/>
          <w:tab w:val="left" w:pos="720"/>
        </w:tabs>
        <w:autoSpaceDE w:val="0"/>
        <w:autoSpaceDN w:val="0"/>
        <w:adjustRightInd w:val="0"/>
        <w:rPr>
          <w:b/>
          <w:bCs/>
        </w:rPr>
      </w:pPr>
      <w:r>
        <w:rPr>
          <w:b/>
          <w:bCs/>
        </w:rPr>
        <w:t>Save us from the time of trial</w:t>
      </w:r>
    </w:p>
    <w:p w14:paraId="2F7A944F" w14:textId="77777777" w:rsidR="00C10C1B" w:rsidRDefault="00C10C1B" w:rsidP="00C10C1B">
      <w:pPr>
        <w:widowControl w:val="0"/>
        <w:tabs>
          <w:tab w:val="left" w:pos="360"/>
          <w:tab w:val="left" w:pos="720"/>
        </w:tabs>
        <w:autoSpaceDE w:val="0"/>
        <w:autoSpaceDN w:val="0"/>
        <w:adjustRightInd w:val="0"/>
        <w:rPr>
          <w:b/>
          <w:bCs/>
        </w:rPr>
      </w:pPr>
      <w:r>
        <w:rPr>
          <w:b/>
          <w:bCs/>
        </w:rPr>
        <w:tab/>
        <w:t>and deliver us from evil.</w:t>
      </w:r>
    </w:p>
    <w:p w14:paraId="0C98676E" w14:textId="77777777" w:rsidR="00C10C1B" w:rsidRDefault="00C10C1B" w:rsidP="00C10C1B">
      <w:pPr>
        <w:widowControl w:val="0"/>
        <w:tabs>
          <w:tab w:val="left" w:pos="360"/>
          <w:tab w:val="left" w:pos="720"/>
        </w:tabs>
        <w:autoSpaceDE w:val="0"/>
        <w:autoSpaceDN w:val="0"/>
        <w:adjustRightInd w:val="0"/>
        <w:rPr>
          <w:b/>
          <w:bCs/>
        </w:rPr>
      </w:pPr>
      <w:r>
        <w:rPr>
          <w:b/>
          <w:bCs/>
        </w:rPr>
        <w:t>For the kingdom, the power, and the glory are yours,</w:t>
      </w:r>
    </w:p>
    <w:p w14:paraId="4DC4A5F0" w14:textId="77777777" w:rsidR="00C10C1B" w:rsidRDefault="00C10C1B" w:rsidP="00C10C1B">
      <w:pPr>
        <w:widowControl w:val="0"/>
        <w:tabs>
          <w:tab w:val="left" w:pos="360"/>
          <w:tab w:val="left" w:pos="720"/>
        </w:tabs>
        <w:autoSpaceDE w:val="0"/>
        <w:autoSpaceDN w:val="0"/>
        <w:adjustRightInd w:val="0"/>
        <w:rPr>
          <w:b/>
          <w:bCs/>
        </w:rPr>
      </w:pPr>
      <w:r>
        <w:rPr>
          <w:b/>
          <w:bCs/>
        </w:rPr>
        <w:tab/>
        <w:t>now and forever. Amen.</w:t>
      </w:r>
    </w:p>
    <w:p w14:paraId="137EA682" w14:textId="77777777" w:rsidR="00C10C1B" w:rsidRDefault="00C10C1B" w:rsidP="00C10C1B">
      <w:pPr>
        <w:widowControl w:val="0"/>
        <w:tabs>
          <w:tab w:val="left" w:pos="360"/>
          <w:tab w:val="left" w:pos="720"/>
        </w:tabs>
        <w:autoSpaceDE w:val="0"/>
        <w:autoSpaceDN w:val="0"/>
        <w:adjustRightInd w:val="0"/>
      </w:pPr>
    </w:p>
    <w:p w14:paraId="7CC68E75" w14:textId="77777777" w:rsidR="00C10C1B" w:rsidRDefault="00C10C1B" w:rsidP="00C10C1B">
      <w:pPr>
        <w:widowControl w:val="0"/>
        <w:tabs>
          <w:tab w:val="left" w:pos="360"/>
          <w:tab w:val="left" w:pos="720"/>
        </w:tabs>
        <w:autoSpaceDE w:val="0"/>
        <w:autoSpaceDN w:val="0"/>
        <w:adjustRightInd w:val="0"/>
      </w:pPr>
    </w:p>
    <w:p w14:paraId="68541869" w14:textId="77777777" w:rsidR="00C10C1B" w:rsidRPr="00C75E39" w:rsidRDefault="00C10C1B" w:rsidP="0005276C">
      <w:pPr>
        <w:rPr>
          <w:rFonts w:ascii="Century Gothic" w:hAnsi="Century Gothic"/>
          <w:b/>
          <w:bCs/>
          <w:sz w:val="28"/>
          <w:szCs w:val="28"/>
          <w:bdr w:val="none" w:sz="0" w:space="0" w:color="auto"/>
        </w:rPr>
      </w:pPr>
      <w:r w:rsidRPr="00C75E39">
        <w:rPr>
          <w:rFonts w:ascii="Century Gothic" w:hAnsi="Century Gothic"/>
          <w:b/>
          <w:bCs/>
          <w:sz w:val="28"/>
          <w:szCs w:val="28"/>
          <w:bdr w:val="none" w:sz="0" w:space="0" w:color="auto"/>
        </w:rPr>
        <w:t>Sending</w:t>
      </w:r>
    </w:p>
    <w:p w14:paraId="7D39625C" w14:textId="77777777" w:rsidR="00C10C1B" w:rsidRDefault="00C10C1B" w:rsidP="00C10C1B">
      <w:pPr>
        <w:widowControl w:val="0"/>
        <w:tabs>
          <w:tab w:val="left" w:pos="360"/>
          <w:tab w:val="left" w:pos="720"/>
        </w:tabs>
        <w:autoSpaceDE w:val="0"/>
        <w:autoSpaceDN w:val="0"/>
        <w:adjustRightInd w:val="0"/>
      </w:pPr>
    </w:p>
    <w:p w14:paraId="1D7F6B0B" w14:textId="55C282D4" w:rsidR="00C10C1B" w:rsidRPr="007F2F79" w:rsidRDefault="00C10C1B" w:rsidP="007F2F79">
      <w:pPr>
        <w:rPr>
          <w:i/>
          <w:iCs/>
          <w:color w:val="C00000"/>
        </w:rPr>
      </w:pPr>
      <w:r w:rsidRPr="007F2F79">
        <w:rPr>
          <w:i/>
          <w:iCs/>
          <w:color w:val="C00000"/>
        </w:rPr>
        <w:t>Brief announcements may be made, especially those related to the assembly's participation in God's mission in the world.</w:t>
      </w:r>
    </w:p>
    <w:p w14:paraId="3C3A5625" w14:textId="77777777" w:rsidR="00C10C1B" w:rsidRDefault="00C10C1B" w:rsidP="00C10C1B">
      <w:pPr>
        <w:widowControl w:val="0"/>
        <w:tabs>
          <w:tab w:val="left" w:pos="360"/>
          <w:tab w:val="left" w:pos="720"/>
        </w:tabs>
        <w:autoSpaceDE w:val="0"/>
        <w:autoSpaceDN w:val="0"/>
        <w:adjustRightInd w:val="0"/>
      </w:pPr>
    </w:p>
    <w:p w14:paraId="2507986B" w14:textId="77777777" w:rsidR="00C10C1B" w:rsidRDefault="00C10C1B" w:rsidP="00C10C1B">
      <w:pPr>
        <w:widowControl w:val="0"/>
        <w:tabs>
          <w:tab w:val="left" w:pos="360"/>
          <w:tab w:val="left" w:pos="720"/>
        </w:tabs>
        <w:autoSpaceDE w:val="0"/>
        <w:autoSpaceDN w:val="0"/>
        <w:adjustRightInd w:val="0"/>
        <w:rPr>
          <w:b/>
          <w:bCs/>
          <w:caps/>
        </w:rPr>
      </w:pPr>
    </w:p>
    <w:p w14:paraId="2F6F0595" w14:textId="77777777" w:rsidR="00C10C1B" w:rsidRDefault="00C10C1B" w:rsidP="00C10C1B">
      <w:pPr>
        <w:widowControl w:val="0"/>
        <w:tabs>
          <w:tab w:val="left" w:pos="360"/>
          <w:tab w:val="left" w:pos="720"/>
        </w:tabs>
        <w:autoSpaceDE w:val="0"/>
        <w:autoSpaceDN w:val="0"/>
        <w:adjustRightInd w:val="0"/>
      </w:pPr>
      <w:r>
        <w:rPr>
          <w:b/>
          <w:bCs/>
          <w:caps/>
        </w:rPr>
        <w:t>Blessing</w:t>
      </w:r>
    </w:p>
    <w:p w14:paraId="5135EE42" w14:textId="77777777" w:rsidR="00C10C1B" w:rsidRPr="004020EA" w:rsidRDefault="00C10C1B" w:rsidP="004020EA">
      <w:pPr>
        <w:rPr>
          <w:i/>
          <w:iCs/>
          <w:color w:val="C00000"/>
        </w:rPr>
      </w:pPr>
      <w:r w:rsidRPr="004020EA">
        <w:rPr>
          <w:i/>
          <w:iCs/>
          <w:color w:val="C00000"/>
        </w:rPr>
        <w:t>The presiding minister proclaims God's blessing.</w:t>
      </w:r>
    </w:p>
    <w:p w14:paraId="72EE784B" w14:textId="77777777" w:rsidR="00414274" w:rsidRPr="00414274" w:rsidRDefault="00414274" w:rsidP="00414274">
      <w:pPr>
        <w:widowControl w:val="0"/>
        <w:tabs>
          <w:tab w:val="left" w:pos="360"/>
          <w:tab w:val="left" w:pos="720"/>
        </w:tabs>
        <w:autoSpaceDE w:val="0"/>
        <w:autoSpaceDN w:val="0"/>
        <w:adjustRightInd w:val="0"/>
      </w:pPr>
      <w:r w:rsidRPr="00414274">
        <w:t>The holy Three, the holy One</w:t>
      </w:r>
    </w:p>
    <w:p w14:paraId="4189C02B" w14:textId="77777777" w:rsidR="00414274" w:rsidRPr="00414274" w:rsidRDefault="00414274" w:rsidP="00414274">
      <w:pPr>
        <w:widowControl w:val="0"/>
        <w:tabs>
          <w:tab w:val="left" w:pos="360"/>
          <w:tab w:val="left" w:pos="720"/>
        </w:tabs>
        <w:autoSpaceDE w:val="0"/>
        <w:autoSpaceDN w:val="0"/>
        <w:adjustRightInd w:val="0"/>
      </w:pPr>
      <w:r w:rsidRPr="00414274">
        <w:t>increase your hope,</w:t>
      </w:r>
    </w:p>
    <w:p w14:paraId="5C9E1340" w14:textId="77777777" w:rsidR="00414274" w:rsidRPr="00414274" w:rsidRDefault="00414274" w:rsidP="00414274">
      <w:pPr>
        <w:widowControl w:val="0"/>
        <w:tabs>
          <w:tab w:val="left" w:pos="360"/>
          <w:tab w:val="left" w:pos="720"/>
        </w:tabs>
        <w:autoSpaceDE w:val="0"/>
        <w:autoSpaceDN w:val="0"/>
        <w:adjustRightInd w:val="0"/>
      </w:pPr>
      <w:r w:rsidRPr="00414274">
        <w:t>strengthen your faith,</w:t>
      </w:r>
    </w:p>
    <w:p w14:paraId="37557217" w14:textId="77777777" w:rsidR="00414274" w:rsidRPr="00414274" w:rsidRDefault="00414274" w:rsidP="00414274">
      <w:pPr>
        <w:widowControl w:val="0"/>
        <w:tabs>
          <w:tab w:val="left" w:pos="360"/>
          <w:tab w:val="left" w:pos="720"/>
        </w:tabs>
        <w:autoSpaceDE w:val="0"/>
        <w:autoSpaceDN w:val="0"/>
        <w:adjustRightInd w:val="0"/>
      </w:pPr>
      <w:r w:rsidRPr="00414274">
        <w:t>deepen your love,</w:t>
      </w:r>
    </w:p>
    <w:p w14:paraId="6406AF26" w14:textId="77777777" w:rsidR="00414274" w:rsidRPr="00414274" w:rsidRDefault="00414274" w:rsidP="00414274">
      <w:pPr>
        <w:widowControl w:val="0"/>
        <w:tabs>
          <w:tab w:val="left" w:pos="360"/>
          <w:tab w:val="left" w:pos="720"/>
        </w:tabs>
        <w:autoSpaceDE w:val="0"/>
        <w:autoSpaceDN w:val="0"/>
        <w:adjustRightInd w:val="0"/>
      </w:pPr>
      <w:r w:rsidRPr="00414274">
        <w:t xml:space="preserve">and </w:t>
      </w:r>
      <w:r w:rsidRPr="00414274">
        <w:rPr>
          <w:color w:val="C00000"/>
        </w:rPr>
        <w:t>+</w:t>
      </w:r>
      <w:r w:rsidRPr="00414274">
        <w:t xml:space="preserve"> grant you peace.</w:t>
      </w:r>
    </w:p>
    <w:p w14:paraId="6F7A39FD" w14:textId="77777777" w:rsidR="00414274" w:rsidRPr="00414274" w:rsidRDefault="00414274" w:rsidP="00414274">
      <w:pPr>
        <w:widowControl w:val="0"/>
        <w:tabs>
          <w:tab w:val="left" w:pos="360"/>
          <w:tab w:val="left" w:pos="720"/>
        </w:tabs>
        <w:autoSpaceDE w:val="0"/>
        <w:autoSpaceDN w:val="0"/>
        <w:adjustRightInd w:val="0"/>
        <w:rPr>
          <w:b/>
          <w:bCs/>
        </w:rPr>
      </w:pPr>
      <w:r w:rsidRPr="00414274">
        <w:rPr>
          <w:b/>
          <w:bCs/>
        </w:rPr>
        <w:t>Amen.</w:t>
      </w:r>
    </w:p>
    <w:p w14:paraId="025B193B" w14:textId="77777777" w:rsidR="00C10C1B" w:rsidRPr="00671D00" w:rsidRDefault="00C10C1B" w:rsidP="00C10C1B">
      <w:pPr>
        <w:widowControl w:val="0"/>
        <w:tabs>
          <w:tab w:val="left" w:pos="360"/>
          <w:tab w:val="left" w:pos="720"/>
        </w:tabs>
        <w:autoSpaceDE w:val="0"/>
        <w:autoSpaceDN w:val="0"/>
        <w:adjustRightInd w:val="0"/>
        <w:rPr>
          <w:strike/>
        </w:rPr>
      </w:pPr>
    </w:p>
    <w:p w14:paraId="7BE3A3F4" w14:textId="77777777" w:rsidR="00C10C1B" w:rsidRPr="003710DC" w:rsidRDefault="00C10C1B" w:rsidP="004020EA">
      <w:pPr>
        <w:rPr>
          <w:rFonts w:ascii="Century Gothic" w:hAnsi="Century Gothic"/>
          <w:b/>
          <w:bCs/>
          <w:color w:val="C00000"/>
        </w:rPr>
      </w:pPr>
      <w:r w:rsidRPr="003710DC">
        <w:rPr>
          <w:rFonts w:ascii="Century Gothic" w:hAnsi="Century Gothic"/>
          <w:b/>
          <w:bCs/>
          <w:color w:val="C00000"/>
        </w:rPr>
        <w:t>or</w:t>
      </w:r>
    </w:p>
    <w:p w14:paraId="298CFB4A" w14:textId="77777777" w:rsidR="003710DC" w:rsidRPr="003710DC" w:rsidRDefault="003710DC" w:rsidP="003710DC">
      <w:pPr>
        <w:widowControl w:val="0"/>
        <w:tabs>
          <w:tab w:val="left" w:pos="360"/>
          <w:tab w:val="left" w:pos="720"/>
        </w:tabs>
        <w:autoSpaceDE w:val="0"/>
        <w:autoSpaceDN w:val="0"/>
        <w:adjustRightInd w:val="0"/>
      </w:pPr>
      <w:r w:rsidRPr="003710DC">
        <w:t>God, the Source of glory,</w:t>
      </w:r>
    </w:p>
    <w:p w14:paraId="20910726" w14:textId="77777777" w:rsidR="003710DC" w:rsidRPr="003710DC" w:rsidRDefault="003710DC" w:rsidP="003710DC">
      <w:pPr>
        <w:widowControl w:val="0"/>
        <w:tabs>
          <w:tab w:val="left" w:pos="360"/>
          <w:tab w:val="left" w:pos="720"/>
        </w:tabs>
        <w:autoSpaceDE w:val="0"/>
        <w:autoSpaceDN w:val="0"/>
        <w:adjustRightInd w:val="0"/>
      </w:pPr>
      <w:r w:rsidRPr="003710DC">
        <w:t>God, the Word of life,</w:t>
      </w:r>
    </w:p>
    <w:p w14:paraId="76CBF84B" w14:textId="77777777" w:rsidR="003710DC" w:rsidRPr="003710DC" w:rsidRDefault="003710DC" w:rsidP="003710DC">
      <w:pPr>
        <w:widowControl w:val="0"/>
        <w:tabs>
          <w:tab w:val="left" w:pos="360"/>
          <w:tab w:val="left" w:pos="720"/>
        </w:tabs>
        <w:autoSpaceDE w:val="0"/>
        <w:autoSpaceDN w:val="0"/>
        <w:adjustRightInd w:val="0"/>
      </w:pPr>
      <w:r w:rsidRPr="003710DC">
        <w:t>God, the Spirit of truth + bless you all,</w:t>
      </w:r>
    </w:p>
    <w:p w14:paraId="0A015DFE" w14:textId="77777777" w:rsidR="003710DC" w:rsidRPr="003710DC" w:rsidRDefault="003710DC" w:rsidP="003710DC">
      <w:pPr>
        <w:widowControl w:val="0"/>
        <w:tabs>
          <w:tab w:val="left" w:pos="360"/>
          <w:tab w:val="left" w:pos="720"/>
        </w:tabs>
        <w:autoSpaceDE w:val="0"/>
        <w:autoSpaceDN w:val="0"/>
        <w:adjustRightInd w:val="0"/>
      </w:pPr>
      <w:r w:rsidRPr="003710DC">
        <w:t>now and forever.</w:t>
      </w:r>
    </w:p>
    <w:p w14:paraId="717F9FC7" w14:textId="77777777" w:rsidR="003710DC" w:rsidRPr="003710DC" w:rsidRDefault="003710DC" w:rsidP="003710DC">
      <w:pPr>
        <w:widowControl w:val="0"/>
        <w:tabs>
          <w:tab w:val="left" w:pos="360"/>
          <w:tab w:val="left" w:pos="720"/>
        </w:tabs>
        <w:autoSpaceDE w:val="0"/>
        <w:autoSpaceDN w:val="0"/>
        <w:adjustRightInd w:val="0"/>
        <w:rPr>
          <w:b/>
          <w:bCs/>
        </w:rPr>
      </w:pPr>
      <w:r w:rsidRPr="003710DC">
        <w:rPr>
          <w:b/>
          <w:bCs/>
        </w:rPr>
        <w:t>Amen.</w:t>
      </w:r>
    </w:p>
    <w:p w14:paraId="0A652E33" w14:textId="77777777" w:rsidR="00FA077E" w:rsidRPr="00671D00" w:rsidRDefault="00FA077E" w:rsidP="00FA077E">
      <w:pPr>
        <w:widowControl w:val="0"/>
        <w:tabs>
          <w:tab w:val="left" w:pos="360"/>
          <w:tab w:val="left" w:pos="720"/>
        </w:tabs>
        <w:autoSpaceDE w:val="0"/>
        <w:autoSpaceDN w:val="0"/>
        <w:adjustRightInd w:val="0"/>
        <w:rPr>
          <w:strike/>
        </w:rPr>
      </w:pPr>
    </w:p>
    <w:p w14:paraId="29F3E36B" w14:textId="084819C7" w:rsidR="00785C3B" w:rsidRDefault="00785C3B">
      <w:r>
        <w:br w:type="page"/>
      </w:r>
    </w:p>
    <w:p w14:paraId="0C683F44" w14:textId="77777777" w:rsidR="00C10C1B" w:rsidRDefault="00C10C1B" w:rsidP="00C10C1B">
      <w:pPr>
        <w:widowControl w:val="0"/>
        <w:tabs>
          <w:tab w:val="left" w:pos="360"/>
          <w:tab w:val="left" w:pos="720"/>
        </w:tabs>
        <w:autoSpaceDE w:val="0"/>
        <w:autoSpaceDN w:val="0"/>
        <w:adjustRightInd w:val="0"/>
      </w:pPr>
      <w:r>
        <w:rPr>
          <w:b/>
          <w:bCs/>
          <w:caps/>
        </w:rPr>
        <w:lastRenderedPageBreak/>
        <w:t>Sending Song</w:t>
      </w:r>
    </w:p>
    <w:p w14:paraId="164FBA72" w14:textId="77777777" w:rsidR="00C10C1B" w:rsidRPr="004020EA" w:rsidRDefault="00C10C1B" w:rsidP="004020EA">
      <w:pPr>
        <w:rPr>
          <w:i/>
          <w:iCs/>
          <w:color w:val="C00000"/>
        </w:rPr>
      </w:pPr>
      <w:r w:rsidRPr="004020EA">
        <w:rPr>
          <w:i/>
          <w:iCs/>
          <w:color w:val="C00000"/>
        </w:rPr>
        <w:t>A sending song may be sung.</w:t>
      </w:r>
    </w:p>
    <w:p w14:paraId="0BB0575F" w14:textId="77777777" w:rsidR="00C10C1B" w:rsidRDefault="00C10C1B" w:rsidP="00C10C1B">
      <w:pPr>
        <w:widowControl w:val="0"/>
        <w:tabs>
          <w:tab w:val="left" w:pos="360"/>
          <w:tab w:val="left" w:pos="720"/>
        </w:tabs>
        <w:autoSpaceDE w:val="0"/>
        <w:autoSpaceDN w:val="0"/>
        <w:adjustRightInd w:val="0"/>
      </w:pPr>
    </w:p>
    <w:p w14:paraId="07149495" w14:textId="77777777" w:rsidR="00C10C1B" w:rsidRDefault="00C10C1B" w:rsidP="00C10C1B">
      <w:pPr>
        <w:widowControl w:val="0"/>
        <w:tabs>
          <w:tab w:val="left" w:pos="360"/>
          <w:tab w:val="left" w:pos="720"/>
        </w:tabs>
        <w:autoSpaceDE w:val="0"/>
        <w:autoSpaceDN w:val="0"/>
        <w:adjustRightInd w:val="0"/>
      </w:pPr>
    </w:p>
    <w:p w14:paraId="3B94CD07" w14:textId="77777777" w:rsidR="00C10C1B" w:rsidRDefault="00C10C1B" w:rsidP="00C10C1B">
      <w:pPr>
        <w:widowControl w:val="0"/>
        <w:tabs>
          <w:tab w:val="left" w:pos="360"/>
          <w:tab w:val="left" w:pos="720"/>
        </w:tabs>
        <w:autoSpaceDE w:val="0"/>
        <w:autoSpaceDN w:val="0"/>
        <w:adjustRightInd w:val="0"/>
      </w:pPr>
      <w:r>
        <w:rPr>
          <w:b/>
          <w:bCs/>
          <w:caps/>
        </w:rPr>
        <w:t>Dismissal</w:t>
      </w:r>
    </w:p>
    <w:p w14:paraId="568A6886" w14:textId="77777777" w:rsidR="00C10C1B" w:rsidRPr="004020EA" w:rsidRDefault="00C10C1B" w:rsidP="004020EA">
      <w:pPr>
        <w:rPr>
          <w:i/>
          <w:iCs/>
          <w:color w:val="C00000"/>
        </w:rPr>
      </w:pPr>
      <w:r w:rsidRPr="004020EA">
        <w:rPr>
          <w:i/>
          <w:iCs/>
          <w:color w:val="C00000"/>
        </w:rPr>
        <w:t>The assisting minister may send the assembly into mission.</w:t>
      </w:r>
    </w:p>
    <w:p w14:paraId="16D8B480" w14:textId="77777777" w:rsidR="00C10C1B" w:rsidRDefault="00C10C1B" w:rsidP="00C10C1B">
      <w:pPr>
        <w:widowControl w:val="0"/>
        <w:tabs>
          <w:tab w:val="left" w:pos="360"/>
          <w:tab w:val="left" w:pos="720"/>
        </w:tabs>
        <w:autoSpaceDE w:val="0"/>
        <w:autoSpaceDN w:val="0"/>
        <w:adjustRightInd w:val="0"/>
      </w:pPr>
      <w:r>
        <w:t xml:space="preserve">Go forth into the world to serve God with gladness; be of good courage; </w:t>
      </w:r>
    </w:p>
    <w:p w14:paraId="1291417C" w14:textId="77777777" w:rsidR="00C10C1B" w:rsidRDefault="00C10C1B" w:rsidP="00C10C1B">
      <w:pPr>
        <w:widowControl w:val="0"/>
        <w:tabs>
          <w:tab w:val="left" w:pos="360"/>
          <w:tab w:val="left" w:pos="720"/>
        </w:tabs>
        <w:autoSpaceDE w:val="0"/>
        <w:autoSpaceDN w:val="0"/>
        <w:adjustRightInd w:val="0"/>
      </w:pPr>
      <w:r>
        <w:t xml:space="preserve">hold fast to that which is good; render to no one evil for evil; </w:t>
      </w:r>
    </w:p>
    <w:p w14:paraId="6989E140" w14:textId="77777777" w:rsidR="00C10C1B" w:rsidRDefault="00C10C1B" w:rsidP="00C10C1B">
      <w:pPr>
        <w:widowControl w:val="0"/>
        <w:tabs>
          <w:tab w:val="left" w:pos="360"/>
          <w:tab w:val="left" w:pos="720"/>
        </w:tabs>
        <w:autoSpaceDE w:val="0"/>
        <w:autoSpaceDN w:val="0"/>
        <w:adjustRightInd w:val="0"/>
      </w:pPr>
      <w:r>
        <w:t xml:space="preserve">strengthen the fainthearted; support the weak; </w:t>
      </w:r>
    </w:p>
    <w:p w14:paraId="69933EB9" w14:textId="77777777" w:rsidR="00C10C1B" w:rsidRDefault="00C10C1B" w:rsidP="00C10C1B">
      <w:pPr>
        <w:widowControl w:val="0"/>
        <w:tabs>
          <w:tab w:val="left" w:pos="360"/>
          <w:tab w:val="left" w:pos="720"/>
        </w:tabs>
        <w:autoSpaceDE w:val="0"/>
        <w:autoSpaceDN w:val="0"/>
        <w:adjustRightInd w:val="0"/>
      </w:pPr>
      <w:r>
        <w:t xml:space="preserve">help the afflicted; honor all people; </w:t>
      </w:r>
    </w:p>
    <w:p w14:paraId="50DA1D51" w14:textId="77777777" w:rsidR="00C10C1B" w:rsidRDefault="00C10C1B" w:rsidP="00C10C1B">
      <w:pPr>
        <w:widowControl w:val="0"/>
        <w:tabs>
          <w:tab w:val="left" w:pos="360"/>
          <w:tab w:val="left" w:pos="720"/>
        </w:tabs>
        <w:autoSpaceDE w:val="0"/>
        <w:autoSpaceDN w:val="0"/>
        <w:adjustRightInd w:val="0"/>
      </w:pPr>
      <w:r>
        <w:t>love and serve God, rejoicing in the power of the Holy Spirit.</w:t>
      </w:r>
    </w:p>
    <w:p w14:paraId="5AA38BA9" w14:textId="77777777" w:rsidR="00C10C1B" w:rsidRDefault="00C10C1B" w:rsidP="00C10C1B">
      <w:pPr>
        <w:widowControl w:val="0"/>
        <w:tabs>
          <w:tab w:val="left" w:pos="360"/>
          <w:tab w:val="left" w:pos="720"/>
        </w:tabs>
        <w:autoSpaceDE w:val="0"/>
        <w:autoSpaceDN w:val="0"/>
        <w:adjustRightInd w:val="0"/>
      </w:pPr>
      <w:r>
        <w:rPr>
          <w:b/>
          <w:bCs/>
        </w:rPr>
        <w:t>Thanks be to God.</w:t>
      </w:r>
    </w:p>
    <w:p w14:paraId="4F31A710" w14:textId="77777777" w:rsidR="00C10C1B" w:rsidRDefault="00C10C1B" w:rsidP="00C10C1B">
      <w:pPr>
        <w:widowControl w:val="0"/>
        <w:tabs>
          <w:tab w:val="left" w:pos="360"/>
          <w:tab w:val="left" w:pos="720"/>
        </w:tabs>
        <w:autoSpaceDE w:val="0"/>
        <w:autoSpaceDN w:val="0"/>
        <w:adjustRightInd w:val="0"/>
      </w:pPr>
    </w:p>
    <w:p w14:paraId="7734E97D" w14:textId="77777777" w:rsidR="004020EA" w:rsidRPr="008A4977" w:rsidRDefault="004020EA" w:rsidP="004020EA">
      <w:pPr>
        <w:rPr>
          <w:rFonts w:ascii="Century Gothic" w:hAnsi="Century Gothic"/>
          <w:b/>
          <w:bCs/>
          <w:color w:val="C00000"/>
        </w:rPr>
      </w:pPr>
      <w:r w:rsidRPr="008A4977">
        <w:rPr>
          <w:rFonts w:ascii="Century Gothic" w:hAnsi="Century Gothic"/>
          <w:b/>
          <w:bCs/>
          <w:color w:val="C00000"/>
        </w:rPr>
        <w:t>or</w:t>
      </w:r>
    </w:p>
    <w:p w14:paraId="595CC6D2" w14:textId="77777777" w:rsidR="00C10C1B" w:rsidRDefault="00C10C1B" w:rsidP="00C10C1B">
      <w:pPr>
        <w:widowControl w:val="0"/>
        <w:tabs>
          <w:tab w:val="left" w:pos="360"/>
          <w:tab w:val="left" w:pos="720"/>
        </w:tabs>
        <w:autoSpaceDE w:val="0"/>
        <w:autoSpaceDN w:val="0"/>
        <w:adjustRightInd w:val="0"/>
      </w:pPr>
      <w:r>
        <w:t>Go in peace. Christ is with you.</w:t>
      </w:r>
    </w:p>
    <w:p w14:paraId="57445050" w14:textId="77777777" w:rsidR="00C10C1B" w:rsidRDefault="00C10C1B" w:rsidP="00C10C1B">
      <w:pPr>
        <w:widowControl w:val="0"/>
        <w:tabs>
          <w:tab w:val="left" w:pos="360"/>
          <w:tab w:val="left" w:pos="720"/>
        </w:tabs>
        <w:autoSpaceDE w:val="0"/>
        <w:autoSpaceDN w:val="0"/>
        <w:adjustRightInd w:val="0"/>
      </w:pPr>
      <w:r>
        <w:rPr>
          <w:b/>
          <w:bCs/>
        </w:rPr>
        <w:t>Thanks be to God.</w:t>
      </w:r>
    </w:p>
    <w:p w14:paraId="72C9E7B9" w14:textId="48ED4630" w:rsidR="00C10C1B" w:rsidRDefault="00C10C1B" w:rsidP="00C10C1B">
      <w:pPr>
        <w:widowControl w:val="0"/>
        <w:tabs>
          <w:tab w:val="left" w:pos="360"/>
          <w:tab w:val="left" w:pos="720"/>
        </w:tabs>
        <w:autoSpaceDE w:val="0"/>
        <w:autoSpaceDN w:val="0"/>
        <w:adjustRightInd w:val="0"/>
      </w:pPr>
    </w:p>
    <w:p w14:paraId="51AA723C" w14:textId="77777777" w:rsidR="00464F1C" w:rsidRDefault="00464F1C" w:rsidP="00C10C1B">
      <w:pPr>
        <w:widowControl w:val="0"/>
        <w:tabs>
          <w:tab w:val="left" w:pos="360"/>
          <w:tab w:val="left" w:pos="720"/>
        </w:tabs>
        <w:autoSpaceDE w:val="0"/>
        <w:autoSpaceDN w:val="0"/>
        <w:adjustRightInd w:val="0"/>
      </w:pPr>
    </w:p>
    <w:p w14:paraId="0C32F01F" w14:textId="30C09EEE" w:rsidR="00C10C1B" w:rsidRDefault="00464F1C" w:rsidP="00C10C1B">
      <w:pPr>
        <w:widowControl w:val="0"/>
        <w:tabs>
          <w:tab w:val="left" w:pos="360"/>
          <w:tab w:val="left" w:pos="720"/>
        </w:tabs>
        <w:autoSpaceDE w:val="0"/>
        <w:autoSpaceDN w:val="0"/>
        <w:adjustRightInd w:val="0"/>
      </w:pPr>
      <w:r>
        <w:rPr>
          <w:i/>
          <w:iCs/>
          <w:color w:val="C00000"/>
        </w:rPr>
        <w:t xml:space="preserve">If the greeting of peace was not shared earlier in the service, it may be shared at this time. </w:t>
      </w:r>
    </w:p>
    <w:p w14:paraId="49685E55" w14:textId="689DCDFA" w:rsidR="00C10C1B" w:rsidRDefault="00C10C1B" w:rsidP="004C48DF"/>
    <w:p w14:paraId="08F3CE89" w14:textId="199E12D1" w:rsidR="00464F1C" w:rsidRDefault="00464F1C" w:rsidP="004C48DF"/>
    <w:p w14:paraId="60448BCE" w14:textId="32446FED" w:rsidR="00030ED5" w:rsidRDefault="00030ED5">
      <w:r>
        <w:br w:type="page"/>
      </w:r>
    </w:p>
    <w:p w14:paraId="7BBD404F" w14:textId="6F56F252" w:rsidR="00E56431" w:rsidRPr="00C75E39" w:rsidRDefault="0083404C" w:rsidP="00E56431">
      <w:pPr>
        <w:rPr>
          <w:rFonts w:ascii="Century Gothic" w:hAnsi="Century Gothic"/>
          <w:b/>
          <w:bCs/>
          <w:sz w:val="28"/>
          <w:szCs w:val="28"/>
          <w:bdr w:val="none" w:sz="0" w:space="0" w:color="auto"/>
        </w:rPr>
      </w:pPr>
      <w:r w:rsidRPr="00C75E39">
        <w:rPr>
          <w:rFonts w:ascii="Century Gothic" w:hAnsi="Century Gothic"/>
          <w:b/>
          <w:bCs/>
          <w:sz w:val="28"/>
          <w:szCs w:val="28"/>
          <w:bdr w:val="none" w:sz="0" w:space="0" w:color="auto"/>
        </w:rPr>
        <w:lastRenderedPageBreak/>
        <w:t>Music for the Day</w:t>
      </w:r>
    </w:p>
    <w:p w14:paraId="2659163B" w14:textId="77777777" w:rsidR="00E56431" w:rsidRDefault="00E56431" w:rsidP="00E56431">
      <w:pPr>
        <w:rPr>
          <w:i/>
          <w:iCs/>
          <w:bdr w:val="none" w:sz="0" w:space="0" w:color="auto"/>
        </w:rPr>
      </w:pPr>
    </w:p>
    <w:p w14:paraId="42B68EE7" w14:textId="64A611FE" w:rsidR="00E56431" w:rsidRPr="009F16F9" w:rsidRDefault="00E56431" w:rsidP="00E56431">
      <w:pPr>
        <w:rPr>
          <w:bdr w:val="none" w:sz="0" w:space="0" w:color="auto"/>
        </w:rPr>
      </w:pPr>
      <w:r w:rsidRPr="009F16F9">
        <w:rPr>
          <w:bdr w:val="none" w:sz="0" w:space="0" w:color="auto"/>
        </w:rPr>
        <w:t xml:space="preserve">Places where music may be included are noted throughout the </w:t>
      </w:r>
      <w:r w:rsidR="0086313F">
        <w:rPr>
          <w:bdr w:val="none" w:sz="0" w:space="0" w:color="auto"/>
        </w:rPr>
        <w:t>service</w:t>
      </w:r>
      <w:r w:rsidRPr="009F16F9">
        <w:rPr>
          <w:bdr w:val="none" w:sz="0" w:space="0" w:color="auto"/>
        </w:rPr>
        <w:t xml:space="preserve">. Additional service music for the Service of the Word is available from sundaysandseasons.com. </w:t>
      </w:r>
    </w:p>
    <w:p w14:paraId="709519F8" w14:textId="77777777" w:rsidR="00E56431" w:rsidRPr="009F16F9" w:rsidRDefault="00E56431" w:rsidP="00E56431">
      <w:pPr>
        <w:rPr>
          <w:bdr w:val="none" w:sz="0" w:space="0" w:color="auto"/>
        </w:rPr>
      </w:pPr>
    </w:p>
    <w:p w14:paraId="23122812" w14:textId="77777777" w:rsidR="00E56431" w:rsidRPr="009F16F9" w:rsidRDefault="00E56431" w:rsidP="00E56431">
      <w:pPr>
        <w:rPr>
          <w:bdr w:val="none" w:sz="0" w:space="0" w:color="auto"/>
        </w:rPr>
      </w:pPr>
      <w:r w:rsidRPr="009F16F9">
        <w:rPr>
          <w:bdr w:val="none" w:sz="0" w:space="0" w:color="auto"/>
        </w:rPr>
        <w:t xml:space="preserve">Service music including a Kyrie, Canticle of Praise, and Gospel Acclamation may be used from the ELW Service of the Word, or from ELW Holy Communion Settings One-Ten, </w:t>
      </w:r>
      <w:r w:rsidRPr="0083404C">
        <w:rPr>
          <w:bdr w:val="none" w:sz="0" w:space="0" w:color="auto"/>
        </w:rPr>
        <w:t>or other appropriate songs.</w:t>
      </w:r>
    </w:p>
    <w:p w14:paraId="1A3174E0" w14:textId="07A0F027" w:rsidR="009F16F9" w:rsidRDefault="009F16F9" w:rsidP="004C48DF"/>
    <w:p w14:paraId="57C33127" w14:textId="38BB6151" w:rsidR="006534B8" w:rsidRPr="006534B8" w:rsidRDefault="00785C3B" w:rsidP="006534B8">
      <w:r>
        <w:t>The following</w:t>
      </w:r>
      <w:r w:rsidR="00F937F1">
        <w:t xml:space="preserve"> hymns and songs are especially fitting for The Holy Trinity and </w:t>
      </w:r>
      <w:r w:rsidR="00B53E84">
        <w:t xml:space="preserve">are </w:t>
      </w:r>
      <w:r w:rsidR="00F937F1">
        <w:t>in the public domain or under copyright administration to Augsburg Fortress</w:t>
      </w:r>
      <w:r w:rsidR="009D168F">
        <w:t xml:space="preserve"> </w:t>
      </w:r>
      <w:r w:rsidR="00207736">
        <w:t xml:space="preserve">which </w:t>
      </w:r>
      <w:r w:rsidR="009D168F">
        <w:t xml:space="preserve">may be freely shared on video per </w:t>
      </w:r>
      <w:hyperlink r:id="rId17" w:history="1">
        <w:r w:rsidR="00057E3E" w:rsidRPr="00057E3E">
          <w:rPr>
            <w:rStyle w:val="Hyperlink"/>
            <w:color w:val="0070C0"/>
          </w:rPr>
          <w:t>Augsburg Fortress Temporary Expanded Licensing</w:t>
        </w:r>
      </w:hyperlink>
      <w:r w:rsidR="00057E3E">
        <w:t xml:space="preserve">. </w:t>
      </w:r>
      <w:r w:rsidR="004F4C59">
        <w:t xml:space="preserve">Music scores may be downloaded from </w:t>
      </w:r>
      <w:hyperlink r:id="rId18" w:history="1">
        <w:r w:rsidR="006534B8" w:rsidRPr="006534B8">
          <w:rPr>
            <w:rStyle w:val="Hyperlink"/>
            <w:color w:val="0070C0"/>
          </w:rPr>
          <w:t>sundaysandseasons.com</w:t>
        </w:r>
      </w:hyperlink>
      <w:r w:rsidR="006534B8">
        <w:t xml:space="preserve">. </w:t>
      </w:r>
    </w:p>
    <w:p w14:paraId="4429CBD4" w14:textId="764195EF" w:rsidR="00E3154C" w:rsidRDefault="00E3154C" w:rsidP="004C48DF"/>
    <w:p w14:paraId="72CD67C9" w14:textId="25DB1483" w:rsidR="004E2F57" w:rsidRPr="003F227B" w:rsidRDefault="004E2F57" w:rsidP="004E2F57">
      <w:r w:rsidRPr="003F227B">
        <w:t xml:space="preserve">All Creatures, Worship God Most </w:t>
      </w:r>
      <w:proofErr w:type="gramStart"/>
      <w:r w:rsidRPr="003F227B">
        <w:t>High!,</w:t>
      </w:r>
      <w:proofErr w:type="gramEnd"/>
      <w:r w:rsidR="00900AE2">
        <w:t xml:space="preserve"> </w:t>
      </w:r>
      <w:r w:rsidRPr="003F227B">
        <w:t>ELW 835</w:t>
      </w:r>
      <w:r w:rsidR="00404C6A">
        <w:t xml:space="preserve"> **</w:t>
      </w:r>
    </w:p>
    <w:p w14:paraId="4D1391F0" w14:textId="77777777" w:rsidR="004E2F57" w:rsidRPr="003F227B" w:rsidRDefault="004E2F57" w:rsidP="004E2F57">
      <w:r w:rsidRPr="003F227B">
        <w:t>All Glory Be to God on High, ELW 410</w:t>
      </w:r>
    </w:p>
    <w:p w14:paraId="02D29136" w14:textId="47339FD8" w:rsidR="004E2F57" w:rsidRPr="003F227B" w:rsidRDefault="004E2F57" w:rsidP="004E2F57">
      <w:r w:rsidRPr="003F227B">
        <w:t xml:space="preserve">Alleluia! Sing to Jesus, ELW </w:t>
      </w:r>
      <w:proofErr w:type="gramStart"/>
      <w:r w:rsidRPr="003F227B">
        <w:t xml:space="preserve">392  </w:t>
      </w:r>
      <w:r w:rsidR="00194836">
        <w:t>*</w:t>
      </w:r>
      <w:proofErr w:type="gramEnd"/>
      <w:r w:rsidR="00194836">
        <w:t>*</w:t>
      </w:r>
      <w:r w:rsidR="00194836">
        <w:tab/>
      </w:r>
    </w:p>
    <w:p w14:paraId="6319831B" w14:textId="3AB9D8B6" w:rsidR="004E2F57" w:rsidRPr="003F227B" w:rsidRDefault="004E2F57" w:rsidP="004E2F57">
      <w:r w:rsidRPr="003F227B">
        <w:t>Come, Gracious Spirit, Heavenly Dove, ELW 404</w:t>
      </w:r>
    </w:p>
    <w:p w14:paraId="64C78F61" w14:textId="77777777" w:rsidR="004E2F57" w:rsidRPr="003F227B" w:rsidRDefault="004E2F57" w:rsidP="004E2F57">
      <w:r w:rsidRPr="003F227B">
        <w:t>Come, Join the Dance of Trinity, ELW 412</w:t>
      </w:r>
    </w:p>
    <w:p w14:paraId="56D474A6" w14:textId="77777777" w:rsidR="004E2F57" w:rsidRPr="003F227B" w:rsidRDefault="004E2F57" w:rsidP="004E2F57">
      <w:r w:rsidRPr="003F227B">
        <w:t>Come, Thou Almighty King, ELW 408</w:t>
      </w:r>
    </w:p>
    <w:p w14:paraId="2F8BDA2D" w14:textId="77777777" w:rsidR="004E2F57" w:rsidRPr="003F227B" w:rsidRDefault="004E2F57" w:rsidP="004E2F57">
      <w:r w:rsidRPr="003F227B">
        <w:t>Creating God, Your Fingers Trace, ELW 684</w:t>
      </w:r>
    </w:p>
    <w:p w14:paraId="233DA9F8" w14:textId="391294F7" w:rsidR="004E2F57" w:rsidRPr="003F227B" w:rsidRDefault="004E2F57" w:rsidP="004E2F57">
      <w:r w:rsidRPr="003F227B">
        <w:t>Creator Spirit, Heavenly Dove ELW 57</w:t>
      </w:r>
      <w:r w:rsidR="003F227B">
        <w:t>7, 578</w:t>
      </w:r>
    </w:p>
    <w:p w14:paraId="2F27DF94" w14:textId="77777777" w:rsidR="004E2F57" w:rsidRPr="003F227B" w:rsidRDefault="004E2F57" w:rsidP="004E2F57">
      <w:r w:rsidRPr="003F227B">
        <w:t>Eternal Father, Strong to Save, ELW 756</w:t>
      </w:r>
    </w:p>
    <w:p w14:paraId="27B8F75A" w14:textId="4D94B394" w:rsidR="004E2F57" w:rsidRPr="003F227B" w:rsidRDefault="004E2F57" w:rsidP="004E2F57">
      <w:r w:rsidRPr="003F227B">
        <w:t>Father Most Holy, ELW 415</w:t>
      </w:r>
    </w:p>
    <w:p w14:paraId="5EE701AC" w14:textId="3ECE6C7A" w:rsidR="004E2F57" w:rsidRPr="003F227B" w:rsidRDefault="004E2F57" w:rsidP="004E2F57">
      <w:r w:rsidRPr="003F227B">
        <w:t>Go, My Children, with My Blessing, ELW 543</w:t>
      </w:r>
      <w:r w:rsidR="003F227B">
        <w:t xml:space="preserve">, </w:t>
      </w:r>
      <w:r w:rsidRPr="003F227B">
        <w:t>TFF 161</w:t>
      </w:r>
    </w:p>
    <w:p w14:paraId="5F380484" w14:textId="77777777" w:rsidR="004E2F57" w:rsidRPr="003F227B" w:rsidRDefault="004E2F57" w:rsidP="004E2F57">
      <w:r w:rsidRPr="003F227B">
        <w:t>God, Who Stretched the Spangled Heavens, ELW 771</w:t>
      </w:r>
    </w:p>
    <w:p w14:paraId="03121E6A" w14:textId="77777777" w:rsidR="004E2F57" w:rsidRPr="003F227B" w:rsidRDefault="004E2F57" w:rsidP="004E2F57">
      <w:r w:rsidRPr="003F227B">
        <w:t>God, Whose Almighty Word, ELW 673</w:t>
      </w:r>
    </w:p>
    <w:p w14:paraId="49EBF5A1" w14:textId="77777777" w:rsidR="00C62979" w:rsidRPr="003F227B" w:rsidRDefault="00C62979" w:rsidP="00C62979">
      <w:r w:rsidRPr="003F227B">
        <w:t>Gracious Spirit, Heed Our Pleading, ELW 401, TFF 103</w:t>
      </w:r>
    </w:p>
    <w:p w14:paraId="69256F8B" w14:textId="397E59D6" w:rsidR="004E2F57" w:rsidRPr="003F227B" w:rsidRDefault="004E2F57" w:rsidP="004E2F57">
      <w:r w:rsidRPr="003F227B">
        <w:t>Holy God, We Praise Your Name, ELW 414</w:t>
      </w:r>
    </w:p>
    <w:p w14:paraId="5C3519B0" w14:textId="2B82988C" w:rsidR="004E2F57" w:rsidRPr="003F227B" w:rsidRDefault="004E2F57" w:rsidP="004E2F57">
      <w:r w:rsidRPr="003F227B">
        <w:t>Holy, Holy, Holy, Lord God Almighty! ELW 413</w:t>
      </w:r>
      <w:r w:rsidR="00900AE2">
        <w:t xml:space="preserve"> **</w:t>
      </w:r>
    </w:p>
    <w:p w14:paraId="7C275EE2" w14:textId="77777777" w:rsidR="004E2F57" w:rsidRPr="003F227B" w:rsidRDefault="004E2F57" w:rsidP="004E2F57">
      <w:r w:rsidRPr="003F227B">
        <w:t>I Bind unto Myself Today, ELW 450</w:t>
      </w:r>
    </w:p>
    <w:p w14:paraId="0D6FFE2A" w14:textId="77777777" w:rsidR="004E2F57" w:rsidRPr="003F227B" w:rsidRDefault="004E2F57" w:rsidP="004E2F57">
      <w:r w:rsidRPr="003F227B">
        <w:t>I Come with Joy, ELW 482</w:t>
      </w:r>
    </w:p>
    <w:p w14:paraId="1C7640B1" w14:textId="77777777" w:rsidR="004E2F57" w:rsidRPr="003F227B" w:rsidRDefault="004E2F57" w:rsidP="004E2F57">
      <w:r w:rsidRPr="003F227B">
        <w:t>Immortal, Invisible, God Only Wise, ELW 834</w:t>
      </w:r>
    </w:p>
    <w:p w14:paraId="44218690" w14:textId="77777777" w:rsidR="006C240D" w:rsidRDefault="006C240D" w:rsidP="006C240D">
      <w:r w:rsidRPr="003F227B">
        <w:t>In the Name of the Father, TFF 142</w:t>
      </w:r>
    </w:p>
    <w:p w14:paraId="7F9C78F3" w14:textId="77777777" w:rsidR="004E2F57" w:rsidRPr="003F227B" w:rsidRDefault="004E2F57" w:rsidP="004E2F57">
      <w:r w:rsidRPr="003F227B">
        <w:t>Isaiah in a Vision Did of Old, ELW 868</w:t>
      </w:r>
    </w:p>
    <w:p w14:paraId="30D8FA63" w14:textId="77777777" w:rsidR="004E2F57" w:rsidRPr="003F227B" w:rsidRDefault="004E2F57" w:rsidP="004E2F57">
      <w:r w:rsidRPr="003F227B">
        <w:t>Kyrie! God, Father, ELW 409</w:t>
      </w:r>
    </w:p>
    <w:p w14:paraId="0F0A8867" w14:textId="77777777" w:rsidR="004E2F57" w:rsidRPr="003F227B" w:rsidRDefault="004E2F57" w:rsidP="004E2F57">
      <w:r w:rsidRPr="003F227B">
        <w:t>Let All Things Now Living, ELW 881</w:t>
      </w:r>
    </w:p>
    <w:p w14:paraId="221F8221" w14:textId="77777777" w:rsidR="004E2F57" w:rsidRPr="003F227B" w:rsidRDefault="004E2F57" w:rsidP="004E2F57">
      <w:r w:rsidRPr="003F227B">
        <w:t>Lord God, We Praise You, ELW 558</w:t>
      </w:r>
    </w:p>
    <w:p w14:paraId="2DCFF3FF" w14:textId="77777777" w:rsidR="004E2F57" w:rsidRPr="003F227B" w:rsidRDefault="004E2F57" w:rsidP="004E2F57">
      <w:r w:rsidRPr="003F227B">
        <w:t>Lord Jesus Christ, Be Present Now, ELW 527</w:t>
      </w:r>
    </w:p>
    <w:p w14:paraId="1DD04678" w14:textId="77777777" w:rsidR="004E2F57" w:rsidRPr="003F227B" w:rsidRDefault="004E2F57" w:rsidP="004E2F57">
      <w:r w:rsidRPr="003F227B">
        <w:t xml:space="preserve">Lord, Keep Us Steadfast in Your </w:t>
      </w:r>
      <w:proofErr w:type="gramStart"/>
      <w:r w:rsidRPr="003F227B">
        <w:t>Word ,</w:t>
      </w:r>
      <w:proofErr w:type="gramEnd"/>
      <w:r w:rsidRPr="003F227B">
        <w:t xml:space="preserve"> ELW 517</w:t>
      </w:r>
    </w:p>
    <w:p w14:paraId="5A2C3259" w14:textId="77777777" w:rsidR="004E2F57" w:rsidRPr="003F227B" w:rsidRDefault="004E2F57" w:rsidP="004E2F57">
      <w:r w:rsidRPr="003F227B">
        <w:t>Lord, Your Hands Have Formed, ELW 554</w:t>
      </w:r>
    </w:p>
    <w:p w14:paraId="6C94687B" w14:textId="77777777" w:rsidR="004E2F57" w:rsidRPr="003F227B" w:rsidRDefault="004E2F57" w:rsidP="004E2F57">
      <w:r w:rsidRPr="003F227B">
        <w:t>Many and Great, O God, ELW 837</w:t>
      </w:r>
    </w:p>
    <w:p w14:paraId="147922F5" w14:textId="77777777" w:rsidR="004E2F57" w:rsidRPr="003F227B" w:rsidRDefault="004E2F57" w:rsidP="004E2F57">
      <w:r w:rsidRPr="003F227B">
        <w:t>Morning Has Broken, ELW 556</w:t>
      </w:r>
    </w:p>
    <w:p w14:paraId="063ED69E" w14:textId="77777777" w:rsidR="004E2F57" w:rsidRPr="003F227B" w:rsidRDefault="004E2F57" w:rsidP="004E2F57">
      <w:r w:rsidRPr="003F227B">
        <w:t>My Lord of Light, ELW 832</w:t>
      </w:r>
    </w:p>
    <w:p w14:paraId="5180B9FD" w14:textId="55AEA200" w:rsidR="004E2F57" w:rsidRPr="003F227B" w:rsidRDefault="004E2F57" w:rsidP="004E2F57">
      <w:r w:rsidRPr="003F227B">
        <w:t>Now Thank We All Our God</w:t>
      </w:r>
      <w:r w:rsidR="0058593A">
        <w:t>,</w:t>
      </w:r>
      <w:r w:rsidR="00C62979">
        <w:t xml:space="preserve"> </w:t>
      </w:r>
      <w:r w:rsidRPr="003F227B">
        <w:t>ELW 839</w:t>
      </w:r>
      <w:r w:rsidR="00C62979">
        <w:t>, 840</w:t>
      </w:r>
    </w:p>
    <w:p w14:paraId="526BFB12" w14:textId="77777777" w:rsidR="004E2F57" w:rsidRPr="003F227B" w:rsidRDefault="004E2F57" w:rsidP="004E2F57">
      <w:r w:rsidRPr="003F227B">
        <w:t>Now to the Holy Spirit Let Us Pray, ELW 743</w:t>
      </w:r>
    </w:p>
    <w:p w14:paraId="138BCB6A" w14:textId="77777777" w:rsidR="004E2F57" w:rsidRPr="003F227B" w:rsidRDefault="004E2F57" w:rsidP="004E2F57">
      <w:r w:rsidRPr="003F227B">
        <w:t>O Holy Spirit, Root of Life, ELW 399</w:t>
      </w:r>
    </w:p>
    <w:p w14:paraId="75076E3B" w14:textId="77777777" w:rsidR="004E2F57" w:rsidRPr="003F227B" w:rsidRDefault="004E2F57" w:rsidP="004E2F57">
      <w:r w:rsidRPr="003F227B">
        <w:t>O Trinity, O Blessed Light, ELW 571</w:t>
      </w:r>
    </w:p>
    <w:p w14:paraId="2109B7F7" w14:textId="333A47FE" w:rsidR="004E2F57" w:rsidRPr="003F227B" w:rsidRDefault="004E2F57" w:rsidP="004E2F57">
      <w:r w:rsidRPr="003F227B">
        <w:t>Praise God, from Whom All Blessings Flow, ELW 884</w:t>
      </w:r>
      <w:r w:rsidR="00C62979">
        <w:t>, 885</w:t>
      </w:r>
    </w:p>
    <w:p w14:paraId="0CE338BA" w14:textId="77777777" w:rsidR="004E2F57" w:rsidRPr="003F227B" w:rsidRDefault="004E2F57" w:rsidP="004E2F57">
      <w:r w:rsidRPr="003F227B">
        <w:lastRenderedPageBreak/>
        <w:t>Spread, Oh, Spread, Almighty Word, ELW 663</w:t>
      </w:r>
    </w:p>
    <w:p w14:paraId="040401AE" w14:textId="77777777" w:rsidR="004E2F57" w:rsidRPr="003F227B" w:rsidRDefault="004E2F57" w:rsidP="004E2F57">
      <w:r w:rsidRPr="003F227B">
        <w:t>The God of Abraham Praise, ELW 831</w:t>
      </w:r>
    </w:p>
    <w:p w14:paraId="28C115FA" w14:textId="77777777" w:rsidR="004E2F57" w:rsidRPr="003F227B" w:rsidRDefault="004E2F57" w:rsidP="004E2F57">
      <w:r w:rsidRPr="003F227B">
        <w:t>Thy Strong Word, ELW 511</w:t>
      </w:r>
    </w:p>
    <w:p w14:paraId="1274E047" w14:textId="77777777" w:rsidR="004E2F57" w:rsidRPr="003F227B" w:rsidRDefault="004E2F57" w:rsidP="004E2F57">
      <w:r w:rsidRPr="003F227B">
        <w:t>We All Believe in One True God, ELW 411</w:t>
      </w:r>
    </w:p>
    <w:p w14:paraId="28CCD012" w14:textId="77777777" w:rsidR="004E2F57" w:rsidRPr="003F227B" w:rsidRDefault="004E2F57" w:rsidP="004E2F57">
      <w:r w:rsidRPr="003F227B">
        <w:t>With High Delight Let Us Unite, ELW 368</w:t>
      </w:r>
    </w:p>
    <w:p w14:paraId="2FE26BC9" w14:textId="256A7159" w:rsidR="004132F0" w:rsidRDefault="004132F0" w:rsidP="002A7DE3"/>
    <w:p w14:paraId="4A3112C3" w14:textId="50D56A46" w:rsidR="004132F0" w:rsidRPr="001776F0" w:rsidRDefault="006C240D" w:rsidP="002A7DE3">
      <w:r w:rsidRPr="001776F0">
        <w:t>Many additional selections may be covered by synod or congregation licenses from onelicense.net or CCLI.</w:t>
      </w:r>
    </w:p>
    <w:p w14:paraId="789CBE97" w14:textId="5CE418CA" w:rsidR="00E86CBF" w:rsidRDefault="00E86CBF" w:rsidP="004C48DF"/>
    <w:p w14:paraId="3597EB01" w14:textId="32849707" w:rsidR="00390A59" w:rsidRDefault="00390A59" w:rsidP="004C48DF"/>
    <w:p w14:paraId="23A2B073" w14:textId="66EE5179" w:rsidR="008675C4" w:rsidRDefault="000A3B21" w:rsidP="004C48DF">
      <w:r>
        <w:t xml:space="preserve">** </w:t>
      </w:r>
      <w:r w:rsidR="008675C4">
        <w:t xml:space="preserve">The following recordings </w:t>
      </w:r>
      <w:r w:rsidR="00091B75">
        <w:t>encourage singing</w:t>
      </w:r>
      <w:r w:rsidR="004D0B2E">
        <w:t>-</w:t>
      </w:r>
      <w:r w:rsidR="00091B75">
        <w:t xml:space="preserve">along </w:t>
      </w:r>
      <w:r w:rsidR="00D003EB">
        <w:t xml:space="preserve">and </w:t>
      </w:r>
      <w:r w:rsidR="008675C4">
        <w:t xml:space="preserve">are available from the </w:t>
      </w:r>
      <w:proofErr w:type="spellStart"/>
      <w:r w:rsidR="00E24F50">
        <w:t>Covidhymns</w:t>
      </w:r>
      <w:proofErr w:type="spellEnd"/>
      <w:r w:rsidR="00E24F50">
        <w:t xml:space="preserve"> project </w:t>
      </w:r>
      <w:r w:rsidR="00090E27">
        <w:t xml:space="preserve">available via </w:t>
      </w:r>
      <w:hyperlink r:id="rId19" w:history="1">
        <w:r w:rsidR="00090E27" w:rsidRPr="00090E27">
          <w:rPr>
            <w:rStyle w:val="Hyperlink"/>
            <w:color w:val="0070C0"/>
          </w:rPr>
          <w:t>Facebook</w:t>
        </w:r>
      </w:hyperlink>
      <w:r w:rsidR="00090E27">
        <w:t xml:space="preserve"> and </w:t>
      </w:r>
      <w:hyperlink r:id="rId20" w:history="1">
        <w:r w:rsidR="00090E27" w:rsidRPr="00091B75">
          <w:rPr>
            <w:rStyle w:val="Hyperlink"/>
            <w:color w:val="0070C0"/>
          </w:rPr>
          <w:t>YouTube</w:t>
        </w:r>
      </w:hyperlink>
      <w:r>
        <w:t>.</w:t>
      </w:r>
    </w:p>
    <w:p w14:paraId="77D78A10" w14:textId="22D87E0D" w:rsidR="000A3B21" w:rsidRDefault="000A3B21" w:rsidP="004C48DF"/>
    <w:p w14:paraId="09D622D8" w14:textId="462D2C77" w:rsidR="00404C6A" w:rsidRPr="004A399B" w:rsidRDefault="00FF0661" w:rsidP="00404C6A">
      <w:pPr>
        <w:pBdr>
          <w:top w:val="none" w:sz="0" w:space="0" w:color="auto"/>
          <w:left w:val="none" w:sz="0" w:space="0" w:color="auto"/>
          <w:bottom w:val="none" w:sz="0" w:space="0" w:color="auto"/>
          <w:right w:val="none" w:sz="0" w:space="0" w:color="auto"/>
        </w:pBdr>
        <w:rPr>
          <w:rStyle w:val="Hyperlink"/>
          <w:color w:val="0070C0"/>
        </w:rPr>
      </w:pPr>
      <w:hyperlink r:id="rId21" w:history="1">
        <w:r w:rsidR="00404C6A" w:rsidRPr="004A399B">
          <w:rPr>
            <w:rStyle w:val="Hyperlink"/>
            <w:color w:val="0070C0"/>
          </w:rPr>
          <w:t>All Creatures, Worship God Most High!</w:t>
        </w:r>
      </w:hyperlink>
      <w:r w:rsidR="001776F0" w:rsidRPr="003F227B">
        <w:t xml:space="preserve"> ELW 835</w:t>
      </w:r>
    </w:p>
    <w:p w14:paraId="66688479" w14:textId="3D5DD85F" w:rsidR="000A3B21" w:rsidRPr="00514B46" w:rsidRDefault="00FF0661" w:rsidP="004C48DF">
      <w:pPr>
        <w:rPr>
          <w:rStyle w:val="Hyperlink"/>
          <w:color w:val="0070C0"/>
        </w:rPr>
      </w:pPr>
      <w:hyperlink r:id="rId22" w:history="1">
        <w:r w:rsidR="000A3B21" w:rsidRPr="00514B46">
          <w:rPr>
            <w:rStyle w:val="Hyperlink"/>
            <w:color w:val="0070C0"/>
          </w:rPr>
          <w:t>Alleluia</w:t>
        </w:r>
        <w:r w:rsidR="008C047F" w:rsidRPr="00514B46">
          <w:rPr>
            <w:rStyle w:val="Hyperlink"/>
            <w:color w:val="0070C0"/>
          </w:rPr>
          <w:t>! Sing to Jesus</w:t>
        </w:r>
      </w:hyperlink>
      <w:r w:rsidR="001776F0" w:rsidRPr="003F227B">
        <w:t>, ELW 392</w:t>
      </w:r>
    </w:p>
    <w:p w14:paraId="47ADBC91" w14:textId="0351BA8F" w:rsidR="001776F0" w:rsidRPr="003F227B" w:rsidRDefault="00FF0661" w:rsidP="001776F0">
      <w:hyperlink r:id="rId23" w:history="1">
        <w:r w:rsidR="001776F0" w:rsidRPr="00030ED5">
          <w:rPr>
            <w:rStyle w:val="Hyperlink"/>
            <w:color w:val="0070C0"/>
          </w:rPr>
          <w:t>Holy, Holy, Holy, Lord God Almighty!</w:t>
        </w:r>
      </w:hyperlink>
      <w:r w:rsidR="001776F0" w:rsidRPr="003F227B">
        <w:t xml:space="preserve"> ELW 413</w:t>
      </w:r>
    </w:p>
    <w:p w14:paraId="1FEFAA3E" w14:textId="77777777" w:rsidR="00404C6A" w:rsidRDefault="00404C6A" w:rsidP="00404C6A">
      <w:pPr>
        <w:pBdr>
          <w:top w:val="none" w:sz="0" w:space="0" w:color="auto"/>
          <w:left w:val="none" w:sz="0" w:space="0" w:color="auto"/>
          <w:bottom w:val="none" w:sz="0" w:space="0" w:color="auto"/>
          <w:right w:val="none" w:sz="0" w:space="0" w:color="auto"/>
        </w:pBdr>
      </w:pPr>
    </w:p>
    <w:p w14:paraId="7C56C1A7" w14:textId="77777777" w:rsidR="00404C6A" w:rsidRDefault="00404C6A" w:rsidP="004C48DF"/>
    <w:p w14:paraId="19318E69" w14:textId="2D0611C2" w:rsidR="00390A59" w:rsidRDefault="0022605B" w:rsidP="00C210E3">
      <w:r>
        <w:t xml:space="preserve">The following recordings </w:t>
      </w:r>
      <w:r w:rsidR="00390A59">
        <w:t xml:space="preserve">of choral music </w:t>
      </w:r>
      <w:r>
        <w:t xml:space="preserve">from Augsburg Fortress may be freely used </w:t>
      </w:r>
      <w:r w:rsidR="00390A59">
        <w:t>in online worship:</w:t>
      </w:r>
    </w:p>
    <w:p w14:paraId="57D8777E" w14:textId="77777777" w:rsidR="00390A59" w:rsidRPr="00390A59" w:rsidRDefault="00390A59" w:rsidP="00C210E3">
      <w:pPr>
        <w:rPr>
          <w:rStyle w:val="Strong"/>
          <w:b w:val="0"/>
          <w:bCs w:val="0"/>
        </w:rPr>
      </w:pPr>
    </w:p>
    <w:p w14:paraId="68299128" w14:textId="2A4AF8A5" w:rsidR="00C210E3" w:rsidRDefault="00FF0661" w:rsidP="00C210E3">
      <w:pPr>
        <w:rPr>
          <w:rStyle w:val="Hyperlink"/>
          <w:color w:val="0070C0"/>
        </w:rPr>
      </w:pPr>
      <w:hyperlink r:id="rId24" w:history="1">
        <w:r w:rsidR="00C210E3" w:rsidRPr="00C210E3">
          <w:rPr>
            <w:rStyle w:val="Hyperlink"/>
            <w:color w:val="0070C0"/>
          </w:rPr>
          <w:t>Come Join the Dance of Trinity</w:t>
        </w:r>
      </w:hyperlink>
    </w:p>
    <w:p w14:paraId="170A5029" w14:textId="6AE82D95" w:rsidR="00C210E3" w:rsidRPr="00C210E3" w:rsidRDefault="00FF0661" w:rsidP="00C210E3">
      <w:pPr>
        <w:rPr>
          <w:rStyle w:val="Hyperlink"/>
          <w:color w:val="0070C0"/>
        </w:rPr>
      </w:pPr>
      <w:hyperlink r:id="rId25" w:history="1">
        <w:r w:rsidR="00C210E3" w:rsidRPr="00C210E3">
          <w:rPr>
            <w:rStyle w:val="Hyperlink"/>
            <w:color w:val="0070C0"/>
          </w:rPr>
          <w:t>Creating God, Your Fingers Trace</w:t>
        </w:r>
      </w:hyperlink>
    </w:p>
    <w:p w14:paraId="467BE44F" w14:textId="77777777" w:rsidR="00C210E3" w:rsidRDefault="00FF0661" w:rsidP="004C48DF">
      <w:hyperlink r:id="rId26" w:history="1">
        <w:r w:rsidR="0060587B" w:rsidRPr="00C210E3">
          <w:rPr>
            <w:rStyle w:val="Hyperlink"/>
            <w:color w:val="0070C0"/>
          </w:rPr>
          <w:t>Mothe</w:t>
        </w:r>
        <w:r w:rsidR="003B2A81" w:rsidRPr="00C210E3">
          <w:rPr>
            <w:rStyle w:val="Hyperlink"/>
            <w:color w:val="0070C0"/>
          </w:rPr>
          <w:t>ring God, You Gave Me Birth</w:t>
        </w:r>
      </w:hyperlink>
      <w:r w:rsidR="00EE2FF0">
        <w:t xml:space="preserve"> (</w:t>
      </w:r>
      <w:proofErr w:type="spellStart"/>
      <w:r w:rsidR="00EE2FF0">
        <w:t>Trenney</w:t>
      </w:r>
      <w:proofErr w:type="spellEnd"/>
      <w:r w:rsidR="00EE2FF0">
        <w:t>)</w:t>
      </w:r>
    </w:p>
    <w:p w14:paraId="5C713FB1" w14:textId="7DCBE7FF" w:rsidR="00C10C1B" w:rsidRDefault="00FF0661" w:rsidP="004C48DF">
      <w:hyperlink r:id="rId27" w:history="1">
        <w:r w:rsidR="00EE2FF0" w:rsidRPr="00C210E3">
          <w:rPr>
            <w:rStyle w:val="Hyperlink"/>
            <w:color w:val="0070C0"/>
          </w:rPr>
          <w:t>Mothering God, You Gave Me Birth</w:t>
        </w:r>
      </w:hyperlink>
      <w:r w:rsidR="00EE2FF0" w:rsidRPr="00C210E3">
        <w:rPr>
          <w:rStyle w:val="Hyperlink"/>
          <w:color w:val="0070C0"/>
        </w:rPr>
        <w:t xml:space="preserve"> </w:t>
      </w:r>
      <w:r w:rsidR="00EE2FF0">
        <w:t>(</w:t>
      </w:r>
      <w:proofErr w:type="spellStart"/>
      <w:r w:rsidR="00EE2FF0">
        <w:t>Highben</w:t>
      </w:r>
      <w:proofErr w:type="spellEnd"/>
      <w:r w:rsidR="00EE2FF0">
        <w:t>)</w:t>
      </w:r>
    </w:p>
    <w:p w14:paraId="10412DBE" w14:textId="45677C86" w:rsidR="004A6923" w:rsidRPr="00C210E3" w:rsidRDefault="00FF0661" w:rsidP="004C48DF">
      <w:pPr>
        <w:rPr>
          <w:color w:val="0070C0"/>
          <w:u w:val="single"/>
        </w:rPr>
      </w:pPr>
      <w:hyperlink r:id="rId28" w:history="1">
        <w:r w:rsidR="00CD578B" w:rsidRPr="00C210E3">
          <w:rPr>
            <w:rStyle w:val="Hyperlink"/>
            <w:color w:val="0070C0"/>
          </w:rPr>
          <w:t>O Christ, Surround Me</w:t>
        </w:r>
      </w:hyperlink>
    </w:p>
    <w:p w14:paraId="083665DE" w14:textId="7FB06B1B" w:rsidR="004A6923" w:rsidRPr="00C210E3" w:rsidRDefault="00FF0661" w:rsidP="004C48DF">
      <w:pPr>
        <w:rPr>
          <w:rStyle w:val="Hyperlink"/>
          <w:color w:val="0070C0"/>
        </w:rPr>
      </w:pPr>
      <w:hyperlink r:id="rId29" w:history="1">
        <w:r w:rsidR="004A6923" w:rsidRPr="00C210E3">
          <w:rPr>
            <w:rStyle w:val="Hyperlink"/>
            <w:color w:val="0070C0"/>
          </w:rPr>
          <w:t>When Long Before Time</w:t>
        </w:r>
      </w:hyperlink>
    </w:p>
    <w:p w14:paraId="12060B4C" w14:textId="229DFF25" w:rsidR="00D3738A" w:rsidRDefault="00D3738A" w:rsidP="006F54C8"/>
    <w:p w14:paraId="225201C4" w14:textId="3F1A6F14" w:rsidR="00012445" w:rsidRDefault="00012445" w:rsidP="006F54C8"/>
    <w:p w14:paraId="742438EA" w14:textId="2CA8635E" w:rsidR="00012445" w:rsidRDefault="00012445" w:rsidP="006F54C8"/>
    <w:p w14:paraId="52F8D873" w14:textId="77777777" w:rsidR="00012445" w:rsidRDefault="00012445" w:rsidP="006F54C8"/>
    <w:p w14:paraId="65D9F3BA" w14:textId="77777777" w:rsidR="004369B7" w:rsidRPr="004369B7" w:rsidRDefault="006B6C0F" w:rsidP="004369B7">
      <w:pPr>
        <w:rPr>
          <w:sz w:val="20"/>
          <w:szCs w:val="20"/>
        </w:rPr>
      </w:pPr>
      <w:r w:rsidRPr="00584ABF">
        <w:rPr>
          <w:sz w:val="20"/>
          <w:szCs w:val="20"/>
        </w:rPr>
        <w:t>Portions from Evangelical Lutheran Worship</w:t>
      </w:r>
      <w:r w:rsidR="000719B5" w:rsidRPr="00584ABF">
        <w:rPr>
          <w:sz w:val="20"/>
          <w:szCs w:val="20"/>
        </w:rPr>
        <w:t>, © 2006</w:t>
      </w:r>
      <w:r w:rsidRPr="00584ABF">
        <w:rPr>
          <w:sz w:val="20"/>
          <w:szCs w:val="20"/>
        </w:rPr>
        <w:t xml:space="preserve"> </w:t>
      </w:r>
      <w:r w:rsidR="000719B5" w:rsidRPr="00584ABF">
        <w:rPr>
          <w:sz w:val="20"/>
          <w:szCs w:val="20"/>
        </w:rPr>
        <w:t xml:space="preserve">Evangelical Lutheran Church in America </w:t>
      </w:r>
      <w:r w:rsidRPr="00584ABF">
        <w:rPr>
          <w:sz w:val="20"/>
          <w:szCs w:val="20"/>
        </w:rPr>
        <w:t>and sundaysandseasons.com, © 2020 Augsburg Fortress. All rights reserved. Reprinted by permission under Augsburg Fortress.</w:t>
      </w:r>
      <w:r w:rsidR="00584ABF">
        <w:rPr>
          <w:sz w:val="20"/>
          <w:szCs w:val="20"/>
        </w:rPr>
        <w:t xml:space="preserve"> </w:t>
      </w:r>
      <w:r w:rsidR="004369B7" w:rsidRPr="004369B7">
        <w:rPr>
          <w:sz w:val="20"/>
          <w:szCs w:val="20"/>
        </w:rPr>
        <w:t>Permission is granted to reproduce this material for non-sale, local use, provided that this copyright notice is included.</w:t>
      </w:r>
    </w:p>
    <w:p w14:paraId="62F5AD1C" w14:textId="77777777" w:rsidR="006F54C8" w:rsidRPr="00584ABF" w:rsidRDefault="006F54C8" w:rsidP="006F54C8">
      <w:pPr>
        <w:rPr>
          <w:sz w:val="20"/>
          <w:szCs w:val="20"/>
        </w:rPr>
      </w:pPr>
    </w:p>
    <w:p w14:paraId="66935730" w14:textId="59C3B965" w:rsidR="006F54C8" w:rsidRDefault="006B6C0F" w:rsidP="006F54C8">
      <w:pPr>
        <w:rPr>
          <w:sz w:val="20"/>
          <w:szCs w:val="20"/>
        </w:rPr>
      </w:pPr>
      <w:r w:rsidRPr="00584ABF">
        <w:rPr>
          <w:sz w:val="20"/>
          <w:szCs w:val="20"/>
        </w:rPr>
        <w:t xml:space="preserve">Readings from </w:t>
      </w:r>
      <w:r w:rsidRPr="00584ABF">
        <w:rPr>
          <w:rStyle w:val="Emphasis"/>
          <w:sz w:val="20"/>
          <w:szCs w:val="20"/>
        </w:rPr>
        <w:t>Readings for the Assembly</w:t>
      </w:r>
      <w:r w:rsidRPr="00584ABF">
        <w:rPr>
          <w:sz w:val="20"/>
          <w:szCs w:val="20"/>
        </w:rPr>
        <w:t xml:space="preserve"> © 1995, 1996, 1997 Augsburg Fortress. Citations from the Revised Common Lectionary © 1992 Consultation on Common Texts. Scripture quotations from NRSV Bible, Copyright © 1989, Division of Christian Education of the National Council of the Churches of Christ in the United States of America, adapted and edited with permission by Gordon Lathrop and Gail Ramshaw.</w:t>
      </w:r>
    </w:p>
    <w:p w14:paraId="07D18731" w14:textId="77777777" w:rsidR="00584ABF" w:rsidRPr="00584ABF" w:rsidRDefault="00584ABF" w:rsidP="006F54C8">
      <w:pPr>
        <w:rPr>
          <w:sz w:val="20"/>
          <w:szCs w:val="20"/>
        </w:rPr>
      </w:pPr>
    </w:p>
    <w:sectPr w:rsidR="00584ABF" w:rsidRPr="00584ABF" w:rsidSect="00012445">
      <w:headerReference w:type="even" r:id="rId30"/>
      <w:headerReference w:type="default" r:id="rId31"/>
      <w:footerReference w:type="default" r:id="rId32"/>
      <w:headerReference w:type="first" r:id="rId33"/>
      <w:pgSz w:w="12240" w:h="15840"/>
      <w:pgMar w:top="720" w:right="1440" w:bottom="1080"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AAA24" w14:textId="77777777" w:rsidR="00FF0661" w:rsidRDefault="00FF0661">
      <w:r>
        <w:separator/>
      </w:r>
    </w:p>
  </w:endnote>
  <w:endnote w:type="continuationSeparator" w:id="0">
    <w:p w14:paraId="51C240F8" w14:textId="77777777" w:rsidR="00FF0661" w:rsidRDefault="00FF0661">
      <w:r>
        <w:continuationSeparator/>
      </w:r>
    </w:p>
  </w:endnote>
  <w:endnote w:type="continuationNotice" w:id="1">
    <w:p w14:paraId="42C5E2AE" w14:textId="77777777" w:rsidR="00FF0661" w:rsidRDefault="00FF06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Neue">
    <w:altName w:val="Arial"/>
    <w:panose1 w:val="02000503000000020004"/>
    <w:charset w:val="00"/>
    <w:family w:val="auto"/>
    <w:pitch w:val="variable"/>
    <w:sig w:usb0="E50002FF" w:usb1="500079DB" w:usb2="00000010" w:usb3="00000000" w:csb0="00000001" w:csb1="00000000"/>
  </w:font>
  <w:font w:name="Segoe UI">
    <w:panose1 w:val="020B0604020202020204"/>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1694438"/>
      <w:docPartObj>
        <w:docPartGallery w:val="Page Numbers (Bottom of Page)"/>
        <w:docPartUnique/>
      </w:docPartObj>
    </w:sdtPr>
    <w:sdtEndPr/>
    <w:sdtContent>
      <w:p w14:paraId="3DC173FE" w14:textId="02223414" w:rsidR="00674EB6" w:rsidRDefault="00012445">
        <w:pPr>
          <w:pStyle w:val="HeaderFooter"/>
        </w:pPr>
        <w:r>
          <w:rPr>
            <w:noProof/>
          </w:rPr>
          <mc:AlternateContent>
            <mc:Choice Requires="wps">
              <w:drawing>
                <wp:anchor distT="0" distB="0" distL="114300" distR="114300" simplePos="0" relativeHeight="251658243" behindDoc="0" locked="0" layoutInCell="1" allowOverlap="1" wp14:anchorId="48680080" wp14:editId="56CBB1FD">
                  <wp:simplePos x="0" y="0"/>
                  <wp:positionH relativeFrom="rightMargin">
                    <wp:posOffset>97790</wp:posOffset>
                  </wp:positionH>
                  <wp:positionV relativeFrom="bottomMargin">
                    <wp:posOffset>228600</wp:posOffset>
                  </wp:positionV>
                  <wp:extent cx="565785" cy="191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E80BA2" w14:textId="77777777" w:rsidR="00012445" w:rsidRPr="00012445" w:rsidRDefault="00012445">
                              <w:pPr>
                                <w:pBdr>
                                  <w:top w:val="single" w:sz="4" w:space="1" w:color="7F7F7F" w:themeColor="background1" w:themeShade="7F"/>
                                </w:pBdr>
                                <w:jc w:val="center"/>
                                <w:rPr>
                                  <w:color w:val="000000" w:themeColor="text1"/>
                                  <w:sz w:val="22"/>
                                  <w:szCs w:val="22"/>
                                </w:rPr>
                              </w:pPr>
                              <w:r w:rsidRPr="00012445">
                                <w:rPr>
                                  <w:color w:val="000000" w:themeColor="text1"/>
                                  <w:sz w:val="22"/>
                                  <w:szCs w:val="22"/>
                                </w:rPr>
                                <w:fldChar w:fldCharType="begin"/>
                              </w:r>
                              <w:r w:rsidRPr="00012445">
                                <w:rPr>
                                  <w:color w:val="000000" w:themeColor="text1"/>
                                  <w:sz w:val="22"/>
                                  <w:szCs w:val="22"/>
                                </w:rPr>
                                <w:instrText xml:space="preserve"> PAGE   \* MERGEFORMAT </w:instrText>
                              </w:r>
                              <w:r w:rsidRPr="00012445">
                                <w:rPr>
                                  <w:color w:val="000000" w:themeColor="text1"/>
                                  <w:sz w:val="22"/>
                                  <w:szCs w:val="22"/>
                                </w:rPr>
                                <w:fldChar w:fldCharType="separate"/>
                              </w:r>
                              <w:r w:rsidRPr="00012445">
                                <w:rPr>
                                  <w:noProof/>
                                  <w:color w:val="000000" w:themeColor="text1"/>
                                  <w:sz w:val="22"/>
                                  <w:szCs w:val="22"/>
                                </w:rPr>
                                <w:t>2</w:t>
                              </w:r>
                              <w:r w:rsidRPr="00012445">
                                <w:rPr>
                                  <w:noProof/>
                                  <w:color w:val="000000" w:themeColor="text1"/>
                                  <w:sz w:val="22"/>
                                  <w:szCs w:val="2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w16="http://schemas.microsoft.com/office/word/2018/wordml" xmlns:w16cex="http://schemas.microsoft.com/office/word/2018/wordml/cex">
              <w:pict>
                <v:rect w14:anchorId="48680080" id="Rectangle 1" o:spid="_x0000_s1032" style="position:absolute;margin-left:7.7pt;margin-top:18pt;width:44.55pt;height:15.1pt;rotation:180;flip:x;z-index:25165824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" filled="f" fillcolor="#c0504d" stroked="f" strokecolor="#5c83b4" strokeweight="2.25pt">
                  <v:textbox inset=",0,,0">
                    <w:txbxContent>
                      <w:p w14:paraId="58E80BA2" w14:textId="77777777" w:rsidR="00012445" w:rsidRPr="00012445" w:rsidRDefault="00012445">
                        <w:pPr>
                          <w:pBdr>
                            <w:top w:val="single" w:sz="4" w:space="1" w:color="7F7F7F" w:themeColor="background1" w:themeShade="7F"/>
                          </w:pBdr>
                          <w:jc w:val="center"/>
                          <w:rPr>
                            <w:color w:val="000000" w:themeColor="text1"/>
                            <w:sz w:val="22"/>
                            <w:szCs w:val="22"/>
                          </w:rPr>
                        </w:pPr>
                        <w:r w:rsidRPr="00012445">
                          <w:rPr>
                            <w:color w:val="000000" w:themeColor="text1"/>
                            <w:sz w:val="22"/>
                            <w:szCs w:val="22"/>
                          </w:rPr>
                          <w:fldChar w:fldCharType="begin"/>
                        </w:r>
                        <w:r w:rsidRPr="00012445">
                          <w:rPr>
                            <w:color w:val="000000" w:themeColor="text1"/>
                            <w:sz w:val="22"/>
                            <w:szCs w:val="22"/>
                          </w:rPr>
                          <w:instrText xml:space="preserve"> PAGE   \* MERGEFORMAT </w:instrText>
                        </w:r>
                        <w:r w:rsidRPr="00012445">
                          <w:rPr>
                            <w:color w:val="000000" w:themeColor="text1"/>
                            <w:sz w:val="22"/>
                            <w:szCs w:val="22"/>
                          </w:rPr>
                          <w:fldChar w:fldCharType="separate"/>
                        </w:r>
                        <w:r w:rsidRPr="00012445">
                          <w:rPr>
                            <w:noProof/>
                            <w:color w:val="000000" w:themeColor="text1"/>
                            <w:sz w:val="22"/>
                            <w:szCs w:val="22"/>
                          </w:rPr>
                          <w:t>2</w:t>
                        </w:r>
                        <w:r w:rsidRPr="00012445">
                          <w:rPr>
                            <w:noProof/>
                            <w:color w:val="000000" w:themeColor="text1"/>
                            <w:sz w:val="22"/>
                            <w:szCs w:val="2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8C677" w14:textId="77777777" w:rsidR="00FF0661" w:rsidRDefault="00FF0661">
      <w:r>
        <w:separator/>
      </w:r>
    </w:p>
  </w:footnote>
  <w:footnote w:type="continuationSeparator" w:id="0">
    <w:p w14:paraId="359941A1" w14:textId="77777777" w:rsidR="00FF0661" w:rsidRDefault="00FF0661">
      <w:r>
        <w:continuationSeparator/>
      </w:r>
    </w:p>
  </w:footnote>
  <w:footnote w:type="continuationNotice" w:id="1">
    <w:p w14:paraId="2CBBF149" w14:textId="77777777" w:rsidR="00FF0661" w:rsidRDefault="00FF06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54264" w14:textId="6FBC08C7" w:rsidR="00CE22BA" w:rsidRDefault="00CE22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173FD" w14:textId="1BA9A9CB" w:rsidR="00674EB6" w:rsidRDefault="00674EB6">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173FF" w14:textId="0351AF3A" w:rsidR="00674EB6" w:rsidRDefault="00674EB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szQ2NjIzNjQwtTBR0lEKTi0uzszPAymwqAUA9FCq+ywAAAA="/>
  </w:docVars>
  <w:rsids>
    <w:rsidRoot w:val="00674EB6"/>
    <w:rsid w:val="00012445"/>
    <w:rsid w:val="00013CF5"/>
    <w:rsid w:val="00030ED5"/>
    <w:rsid w:val="00031397"/>
    <w:rsid w:val="0003395D"/>
    <w:rsid w:val="00041BE9"/>
    <w:rsid w:val="00044BA7"/>
    <w:rsid w:val="0005276C"/>
    <w:rsid w:val="00052CCD"/>
    <w:rsid w:val="00057E3E"/>
    <w:rsid w:val="000719B5"/>
    <w:rsid w:val="0007342C"/>
    <w:rsid w:val="00076389"/>
    <w:rsid w:val="00087BED"/>
    <w:rsid w:val="00090E27"/>
    <w:rsid w:val="00091B75"/>
    <w:rsid w:val="000A0120"/>
    <w:rsid w:val="000A3B21"/>
    <w:rsid w:val="000A4D55"/>
    <w:rsid w:val="000C2024"/>
    <w:rsid w:val="000C6465"/>
    <w:rsid w:val="000C714D"/>
    <w:rsid w:val="000E44B1"/>
    <w:rsid w:val="00105767"/>
    <w:rsid w:val="00120697"/>
    <w:rsid w:val="00124391"/>
    <w:rsid w:val="00141427"/>
    <w:rsid w:val="00144F54"/>
    <w:rsid w:val="00167176"/>
    <w:rsid w:val="001776F0"/>
    <w:rsid w:val="00180277"/>
    <w:rsid w:val="0019367C"/>
    <w:rsid w:val="00194836"/>
    <w:rsid w:val="001953A3"/>
    <w:rsid w:val="001A6171"/>
    <w:rsid w:val="001B40D3"/>
    <w:rsid w:val="001B6D26"/>
    <w:rsid w:val="001C6F1E"/>
    <w:rsid w:val="001E24B5"/>
    <w:rsid w:val="001F00AD"/>
    <w:rsid w:val="001F370B"/>
    <w:rsid w:val="001F53DC"/>
    <w:rsid w:val="0020492D"/>
    <w:rsid w:val="00207736"/>
    <w:rsid w:val="00216028"/>
    <w:rsid w:val="00223792"/>
    <w:rsid w:val="0022605B"/>
    <w:rsid w:val="00231CE0"/>
    <w:rsid w:val="002376EC"/>
    <w:rsid w:val="00242EA5"/>
    <w:rsid w:val="00245321"/>
    <w:rsid w:val="0025050D"/>
    <w:rsid w:val="002564FC"/>
    <w:rsid w:val="00276BA9"/>
    <w:rsid w:val="002825F1"/>
    <w:rsid w:val="002849CD"/>
    <w:rsid w:val="002A7DE3"/>
    <w:rsid w:val="002D02B1"/>
    <w:rsid w:val="002D7497"/>
    <w:rsid w:val="002E15D9"/>
    <w:rsid w:val="002E7666"/>
    <w:rsid w:val="002F5F3B"/>
    <w:rsid w:val="00311483"/>
    <w:rsid w:val="00317216"/>
    <w:rsid w:val="00332137"/>
    <w:rsid w:val="003432C8"/>
    <w:rsid w:val="00343EBC"/>
    <w:rsid w:val="003710DC"/>
    <w:rsid w:val="00374236"/>
    <w:rsid w:val="00380B08"/>
    <w:rsid w:val="00390062"/>
    <w:rsid w:val="00390A59"/>
    <w:rsid w:val="00395F7A"/>
    <w:rsid w:val="003A3166"/>
    <w:rsid w:val="003B2A81"/>
    <w:rsid w:val="003C4DB8"/>
    <w:rsid w:val="003E03A6"/>
    <w:rsid w:val="003E138B"/>
    <w:rsid w:val="003F227B"/>
    <w:rsid w:val="004019FA"/>
    <w:rsid w:val="004020EA"/>
    <w:rsid w:val="00404C6A"/>
    <w:rsid w:val="00411F6D"/>
    <w:rsid w:val="004132F0"/>
    <w:rsid w:val="00414274"/>
    <w:rsid w:val="00426215"/>
    <w:rsid w:val="004317BE"/>
    <w:rsid w:val="004369B7"/>
    <w:rsid w:val="004422F4"/>
    <w:rsid w:val="00445DBA"/>
    <w:rsid w:val="00450C32"/>
    <w:rsid w:val="00464F1C"/>
    <w:rsid w:val="00466FB9"/>
    <w:rsid w:val="00470425"/>
    <w:rsid w:val="00472AEE"/>
    <w:rsid w:val="004908B7"/>
    <w:rsid w:val="004A2535"/>
    <w:rsid w:val="004A399B"/>
    <w:rsid w:val="004A6923"/>
    <w:rsid w:val="004A7AF3"/>
    <w:rsid w:val="004C48DF"/>
    <w:rsid w:val="004C7607"/>
    <w:rsid w:val="004D0B2E"/>
    <w:rsid w:val="004E2F57"/>
    <w:rsid w:val="004F0DE0"/>
    <w:rsid w:val="004F4C59"/>
    <w:rsid w:val="00512412"/>
    <w:rsid w:val="005142C0"/>
    <w:rsid w:val="00514B46"/>
    <w:rsid w:val="0053005F"/>
    <w:rsid w:val="00547A92"/>
    <w:rsid w:val="00553AA4"/>
    <w:rsid w:val="00553FAC"/>
    <w:rsid w:val="00583427"/>
    <w:rsid w:val="00584ABF"/>
    <w:rsid w:val="005850D1"/>
    <w:rsid w:val="0058593A"/>
    <w:rsid w:val="00590BFA"/>
    <w:rsid w:val="005939A4"/>
    <w:rsid w:val="005A10E0"/>
    <w:rsid w:val="005B6F8B"/>
    <w:rsid w:val="005B7757"/>
    <w:rsid w:val="005B7CA7"/>
    <w:rsid w:val="005E3158"/>
    <w:rsid w:val="005E64FE"/>
    <w:rsid w:val="005F7D6B"/>
    <w:rsid w:val="00604B8D"/>
    <w:rsid w:val="0060587B"/>
    <w:rsid w:val="00611059"/>
    <w:rsid w:val="006111E9"/>
    <w:rsid w:val="00634A6A"/>
    <w:rsid w:val="0065017A"/>
    <w:rsid w:val="006534B8"/>
    <w:rsid w:val="0065382C"/>
    <w:rsid w:val="00666A93"/>
    <w:rsid w:val="006715DE"/>
    <w:rsid w:val="00671D00"/>
    <w:rsid w:val="00674EB6"/>
    <w:rsid w:val="0068604F"/>
    <w:rsid w:val="006930CF"/>
    <w:rsid w:val="006A32F8"/>
    <w:rsid w:val="006B6C0F"/>
    <w:rsid w:val="006C240D"/>
    <w:rsid w:val="006C3FFD"/>
    <w:rsid w:val="006C7635"/>
    <w:rsid w:val="006D5B83"/>
    <w:rsid w:val="006E1A77"/>
    <w:rsid w:val="006E242C"/>
    <w:rsid w:val="006F54C8"/>
    <w:rsid w:val="006F570D"/>
    <w:rsid w:val="0072708B"/>
    <w:rsid w:val="00731747"/>
    <w:rsid w:val="00736F9F"/>
    <w:rsid w:val="00742B76"/>
    <w:rsid w:val="007673E0"/>
    <w:rsid w:val="00772DC6"/>
    <w:rsid w:val="00780257"/>
    <w:rsid w:val="00784983"/>
    <w:rsid w:val="00785C3B"/>
    <w:rsid w:val="00791301"/>
    <w:rsid w:val="00795DA3"/>
    <w:rsid w:val="007964F2"/>
    <w:rsid w:val="00797460"/>
    <w:rsid w:val="007B27B3"/>
    <w:rsid w:val="007B2ACC"/>
    <w:rsid w:val="007C1AAC"/>
    <w:rsid w:val="007C39D0"/>
    <w:rsid w:val="007F2F79"/>
    <w:rsid w:val="008024B7"/>
    <w:rsid w:val="00820AD2"/>
    <w:rsid w:val="00824EC9"/>
    <w:rsid w:val="008323B9"/>
    <w:rsid w:val="0083404C"/>
    <w:rsid w:val="0083680E"/>
    <w:rsid w:val="00846A4A"/>
    <w:rsid w:val="0086313F"/>
    <w:rsid w:val="00864670"/>
    <w:rsid w:val="008675C4"/>
    <w:rsid w:val="00894DF5"/>
    <w:rsid w:val="00896DCD"/>
    <w:rsid w:val="008A4977"/>
    <w:rsid w:val="008B168B"/>
    <w:rsid w:val="008B1C2D"/>
    <w:rsid w:val="008C047F"/>
    <w:rsid w:val="008C14DE"/>
    <w:rsid w:val="008D6F85"/>
    <w:rsid w:val="008E08C3"/>
    <w:rsid w:val="008E26E4"/>
    <w:rsid w:val="008E335A"/>
    <w:rsid w:val="008F0EE3"/>
    <w:rsid w:val="008F2939"/>
    <w:rsid w:val="008F6D15"/>
    <w:rsid w:val="00900AE2"/>
    <w:rsid w:val="0090140E"/>
    <w:rsid w:val="009150D2"/>
    <w:rsid w:val="00931FD1"/>
    <w:rsid w:val="009441DA"/>
    <w:rsid w:val="009477F1"/>
    <w:rsid w:val="00956EC8"/>
    <w:rsid w:val="00983296"/>
    <w:rsid w:val="0098436D"/>
    <w:rsid w:val="009B5D26"/>
    <w:rsid w:val="009B5DCA"/>
    <w:rsid w:val="009B60E2"/>
    <w:rsid w:val="009B7D03"/>
    <w:rsid w:val="009C02B3"/>
    <w:rsid w:val="009C515E"/>
    <w:rsid w:val="009D027D"/>
    <w:rsid w:val="009D168F"/>
    <w:rsid w:val="009D5661"/>
    <w:rsid w:val="009F16F9"/>
    <w:rsid w:val="00A02C9D"/>
    <w:rsid w:val="00A168F1"/>
    <w:rsid w:val="00A174DA"/>
    <w:rsid w:val="00A26AB7"/>
    <w:rsid w:val="00A37B5C"/>
    <w:rsid w:val="00A45031"/>
    <w:rsid w:val="00A53A48"/>
    <w:rsid w:val="00A7612B"/>
    <w:rsid w:val="00A806E6"/>
    <w:rsid w:val="00A846D5"/>
    <w:rsid w:val="00A9148A"/>
    <w:rsid w:val="00AA6875"/>
    <w:rsid w:val="00AC7D39"/>
    <w:rsid w:val="00AE597C"/>
    <w:rsid w:val="00B0573D"/>
    <w:rsid w:val="00B07BA1"/>
    <w:rsid w:val="00B20BEF"/>
    <w:rsid w:val="00B3280F"/>
    <w:rsid w:val="00B430D3"/>
    <w:rsid w:val="00B50AC7"/>
    <w:rsid w:val="00B53E84"/>
    <w:rsid w:val="00B54B05"/>
    <w:rsid w:val="00B623CA"/>
    <w:rsid w:val="00B7286B"/>
    <w:rsid w:val="00B7417A"/>
    <w:rsid w:val="00B93AE8"/>
    <w:rsid w:val="00BA08C8"/>
    <w:rsid w:val="00BA7458"/>
    <w:rsid w:val="00BB4AFE"/>
    <w:rsid w:val="00BB6196"/>
    <w:rsid w:val="00BC062E"/>
    <w:rsid w:val="00BC2AD2"/>
    <w:rsid w:val="00BC30EE"/>
    <w:rsid w:val="00BD79A3"/>
    <w:rsid w:val="00BE0185"/>
    <w:rsid w:val="00BE777C"/>
    <w:rsid w:val="00C044B9"/>
    <w:rsid w:val="00C10C1B"/>
    <w:rsid w:val="00C17E02"/>
    <w:rsid w:val="00C210E3"/>
    <w:rsid w:val="00C30CD7"/>
    <w:rsid w:val="00C319B8"/>
    <w:rsid w:val="00C33A00"/>
    <w:rsid w:val="00C47BF4"/>
    <w:rsid w:val="00C563D6"/>
    <w:rsid w:val="00C56D72"/>
    <w:rsid w:val="00C62979"/>
    <w:rsid w:val="00C75E39"/>
    <w:rsid w:val="00C80BAA"/>
    <w:rsid w:val="00C822D4"/>
    <w:rsid w:val="00C92649"/>
    <w:rsid w:val="00CB7F56"/>
    <w:rsid w:val="00CC46D3"/>
    <w:rsid w:val="00CD578B"/>
    <w:rsid w:val="00CE1724"/>
    <w:rsid w:val="00CE22BA"/>
    <w:rsid w:val="00CE6730"/>
    <w:rsid w:val="00CE79B0"/>
    <w:rsid w:val="00D003EB"/>
    <w:rsid w:val="00D0463C"/>
    <w:rsid w:val="00D21427"/>
    <w:rsid w:val="00D2293C"/>
    <w:rsid w:val="00D25B61"/>
    <w:rsid w:val="00D36D78"/>
    <w:rsid w:val="00D3738A"/>
    <w:rsid w:val="00D50057"/>
    <w:rsid w:val="00D74C94"/>
    <w:rsid w:val="00D86DB8"/>
    <w:rsid w:val="00D910B3"/>
    <w:rsid w:val="00DA3E0E"/>
    <w:rsid w:val="00DC78A1"/>
    <w:rsid w:val="00DD42E1"/>
    <w:rsid w:val="00DD7E86"/>
    <w:rsid w:val="00DE0753"/>
    <w:rsid w:val="00DF11C1"/>
    <w:rsid w:val="00E00ED5"/>
    <w:rsid w:val="00E02FFC"/>
    <w:rsid w:val="00E125B4"/>
    <w:rsid w:val="00E13BE1"/>
    <w:rsid w:val="00E1548D"/>
    <w:rsid w:val="00E156AA"/>
    <w:rsid w:val="00E1757D"/>
    <w:rsid w:val="00E24F50"/>
    <w:rsid w:val="00E25DAD"/>
    <w:rsid w:val="00E3154C"/>
    <w:rsid w:val="00E343BF"/>
    <w:rsid w:val="00E37710"/>
    <w:rsid w:val="00E42ED0"/>
    <w:rsid w:val="00E430E3"/>
    <w:rsid w:val="00E51A73"/>
    <w:rsid w:val="00E56431"/>
    <w:rsid w:val="00E56505"/>
    <w:rsid w:val="00E7334C"/>
    <w:rsid w:val="00E754A9"/>
    <w:rsid w:val="00E86CBF"/>
    <w:rsid w:val="00E877C1"/>
    <w:rsid w:val="00E91480"/>
    <w:rsid w:val="00E92078"/>
    <w:rsid w:val="00E9766E"/>
    <w:rsid w:val="00EA1AD9"/>
    <w:rsid w:val="00EB1A6E"/>
    <w:rsid w:val="00EC1ED0"/>
    <w:rsid w:val="00EC66A6"/>
    <w:rsid w:val="00ED240A"/>
    <w:rsid w:val="00ED2D22"/>
    <w:rsid w:val="00EE26FC"/>
    <w:rsid w:val="00EE2FF0"/>
    <w:rsid w:val="00EE50C5"/>
    <w:rsid w:val="00EF58A0"/>
    <w:rsid w:val="00F14BBF"/>
    <w:rsid w:val="00F14CFF"/>
    <w:rsid w:val="00F2003B"/>
    <w:rsid w:val="00F21A1A"/>
    <w:rsid w:val="00F25D2B"/>
    <w:rsid w:val="00F3377E"/>
    <w:rsid w:val="00F668BC"/>
    <w:rsid w:val="00F75598"/>
    <w:rsid w:val="00F86E82"/>
    <w:rsid w:val="00F937F1"/>
    <w:rsid w:val="00FA077E"/>
    <w:rsid w:val="00FB131B"/>
    <w:rsid w:val="00FB2CA9"/>
    <w:rsid w:val="00FC2F19"/>
    <w:rsid w:val="00FD0690"/>
    <w:rsid w:val="00FD54F4"/>
    <w:rsid w:val="00FF0661"/>
    <w:rsid w:val="00FF43BA"/>
    <w:rsid w:val="00FF61FE"/>
    <w:rsid w:val="00FF6FDA"/>
    <w:rsid w:val="1391CFE0"/>
    <w:rsid w:val="2BFA937F"/>
    <w:rsid w:val="41E938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17310"/>
  <w15:docId w15:val="{3597A435-16A2-4659-AA2F-D3F176805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5767"/>
    <w:rPr>
      <w:sz w:val="24"/>
      <w:szCs w:val="24"/>
    </w:rPr>
  </w:style>
  <w:style w:type="paragraph" w:styleId="Heading1">
    <w:name w:val="heading 1"/>
    <w:basedOn w:val="Normal"/>
    <w:link w:val="Heading1Char"/>
    <w:uiPriority w:val="9"/>
    <w:qFormat/>
    <w:rsid w:val="00041BE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rPr>
  </w:style>
  <w:style w:type="paragraph" w:styleId="Heading2">
    <w:name w:val="heading 2"/>
    <w:basedOn w:val="Normal"/>
    <w:link w:val="Heading2Char"/>
    <w:uiPriority w:val="9"/>
    <w:qFormat/>
    <w:rsid w:val="00041BE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paragraph" w:styleId="Heading3">
    <w:name w:val="heading 3"/>
    <w:basedOn w:val="Normal"/>
    <w:next w:val="Normal"/>
    <w:link w:val="Heading3Char"/>
    <w:uiPriority w:val="9"/>
    <w:unhideWhenUsed/>
    <w:qFormat/>
    <w:rsid w:val="00742B76"/>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2160"/>
        <w:tab w:val="right" w:pos="10080"/>
      </w:tabs>
      <w:spacing w:before="40" w:line="288" w:lineRule="auto"/>
      <w:outlineLvl w:val="2"/>
    </w:pPr>
    <w:rPr>
      <w:rFonts w:asciiTheme="majorHAnsi" w:eastAsiaTheme="majorEastAsia" w:hAnsiTheme="majorHAnsi" w:cstheme="majorBidi"/>
      <w:color w:val="1F4D78" w:themeColor="accent1" w:themeShade="7F"/>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paragraph" w:customStyle="1" w:styleId="BodyAA">
    <w:name w:val="Body A A"/>
    <w:rPr>
      <w:rFonts w:eastAsia="Times New Roman"/>
      <w:color w:val="000000"/>
      <w:sz w:val="24"/>
      <w:szCs w:val="24"/>
      <w:u w:color="000000"/>
      <w14:textOutline w14:w="12700" w14:cap="flat" w14:cmpd="sng" w14:algn="ctr">
        <w14:noFill/>
        <w14:prstDash w14:val="solid"/>
        <w14:miter w14:lim="400000"/>
      </w14:textOutline>
    </w:rPr>
  </w:style>
  <w:style w:type="paragraph" w:customStyle="1" w:styleId="BodyAAA">
    <w:name w:val="Body A A A"/>
    <w:rPr>
      <w:rFonts w:cs="Arial Unicode MS"/>
      <w:color w:val="000000"/>
      <w:sz w:val="24"/>
      <w:szCs w:val="24"/>
      <w:u w:color="000000"/>
      <w14:textOutline w14:w="12700" w14:cap="flat" w14:cmpd="sng" w14:algn="ctr">
        <w14:noFill/>
        <w14:prstDash w14:val="solid"/>
        <w14:miter w14:lim="400000"/>
      </w14:textOutline>
    </w:rPr>
  </w:style>
  <w:style w:type="paragraph" w:customStyle="1" w:styleId="BodyAB">
    <w:name w:val="Body A B"/>
    <w:rPr>
      <w:rFonts w:eastAsia="Times New Roman"/>
      <w:color w:val="000000"/>
      <w:sz w:val="24"/>
      <w:szCs w:val="24"/>
      <w:u w:color="000000"/>
      <w14:textOutline w14:w="12700" w14:cap="flat" w14:cmpd="sng" w14:algn="ctr">
        <w14:noFill/>
        <w14:prstDash w14:val="solid"/>
        <w14:miter w14:lim="400000"/>
      </w14:textOutline>
    </w:rPr>
  </w:style>
  <w:style w:type="paragraph" w:customStyle="1" w:styleId="BodyA">
    <w:name w:val="Body A"/>
    <w:rPr>
      <w:rFonts w:cs="Arial Unicode MS"/>
      <w:color w:val="000000"/>
      <w:sz w:val="24"/>
      <w:szCs w:val="24"/>
      <w:u w:color="000000"/>
      <w14:textOutline w14:w="12700" w14:cap="flat" w14:cmpd="sng" w14:algn="ctr">
        <w14:noFill/>
        <w14:prstDash w14:val="solid"/>
        <w14:miter w14:lim="400000"/>
      </w14:textOutline>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character" w:customStyle="1" w:styleId="Heading1Char">
    <w:name w:val="Heading 1 Char"/>
    <w:basedOn w:val="DefaultParagraphFont"/>
    <w:link w:val="Heading1"/>
    <w:uiPriority w:val="9"/>
    <w:rsid w:val="00041BE9"/>
    <w:rPr>
      <w:rFonts w:eastAsia="Times New Roman"/>
      <w:b/>
      <w:bCs/>
      <w:kern w:val="36"/>
      <w:sz w:val="48"/>
      <w:szCs w:val="48"/>
      <w:bdr w:val="none" w:sz="0" w:space="0" w:color="auto"/>
    </w:rPr>
  </w:style>
  <w:style w:type="character" w:customStyle="1" w:styleId="Heading2Char">
    <w:name w:val="Heading 2 Char"/>
    <w:basedOn w:val="DefaultParagraphFont"/>
    <w:link w:val="Heading2"/>
    <w:uiPriority w:val="9"/>
    <w:rsid w:val="00041BE9"/>
    <w:rPr>
      <w:rFonts w:eastAsia="Times New Roman"/>
      <w:b/>
      <w:bCs/>
      <w:sz w:val="36"/>
      <w:szCs w:val="36"/>
      <w:bdr w:val="none" w:sz="0" w:space="0" w:color="auto"/>
    </w:rPr>
  </w:style>
  <w:style w:type="paragraph" w:customStyle="1" w:styleId="bodyaaa0">
    <w:name w:val="bodyaaa"/>
    <w:basedOn w:val="Normal"/>
    <w:rsid w:val="00041BE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Emphasis">
    <w:name w:val="Emphasis"/>
    <w:basedOn w:val="DefaultParagraphFont"/>
    <w:uiPriority w:val="20"/>
    <w:qFormat/>
    <w:rsid w:val="00041BE9"/>
    <w:rPr>
      <w:i/>
      <w:iCs/>
    </w:rPr>
  </w:style>
  <w:style w:type="paragraph" w:styleId="NormalWeb">
    <w:name w:val="Normal (Web)"/>
    <w:basedOn w:val="Normal"/>
    <w:uiPriority w:val="99"/>
    <w:unhideWhenUsed/>
    <w:rsid w:val="00041BE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customStyle="1" w:styleId="body0">
    <w:name w:val="body"/>
    <w:basedOn w:val="Normal"/>
    <w:rsid w:val="006D5B8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6B6C0F"/>
    <w:rPr>
      <w:b/>
      <w:bCs/>
    </w:rPr>
  </w:style>
  <w:style w:type="character" w:styleId="CommentReference">
    <w:name w:val="annotation reference"/>
    <w:basedOn w:val="DefaultParagraphFont"/>
    <w:uiPriority w:val="99"/>
    <w:semiHidden/>
    <w:unhideWhenUsed/>
    <w:rsid w:val="00ED240A"/>
    <w:rPr>
      <w:sz w:val="16"/>
      <w:szCs w:val="16"/>
    </w:rPr>
  </w:style>
  <w:style w:type="paragraph" w:styleId="CommentText">
    <w:name w:val="annotation text"/>
    <w:basedOn w:val="Normal"/>
    <w:link w:val="CommentTextChar"/>
    <w:uiPriority w:val="99"/>
    <w:unhideWhenUsed/>
    <w:rsid w:val="00ED240A"/>
    <w:rPr>
      <w:sz w:val="20"/>
      <w:szCs w:val="20"/>
    </w:rPr>
  </w:style>
  <w:style w:type="character" w:customStyle="1" w:styleId="CommentTextChar">
    <w:name w:val="Comment Text Char"/>
    <w:basedOn w:val="DefaultParagraphFont"/>
    <w:link w:val="CommentText"/>
    <w:uiPriority w:val="99"/>
    <w:rsid w:val="00ED240A"/>
  </w:style>
  <w:style w:type="paragraph" w:styleId="CommentSubject">
    <w:name w:val="annotation subject"/>
    <w:basedOn w:val="CommentText"/>
    <w:next w:val="CommentText"/>
    <w:link w:val="CommentSubjectChar"/>
    <w:uiPriority w:val="99"/>
    <w:semiHidden/>
    <w:unhideWhenUsed/>
    <w:rsid w:val="00ED240A"/>
    <w:rPr>
      <w:b/>
      <w:bCs/>
    </w:rPr>
  </w:style>
  <w:style w:type="character" w:customStyle="1" w:styleId="CommentSubjectChar">
    <w:name w:val="Comment Subject Char"/>
    <w:basedOn w:val="CommentTextChar"/>
    <w:link w:val="CommentSubject"/>
    <w:uiPriority w:val="99"/>
    <w:semiHidden/>
    <w:rsid w:val="00ED240A"/>
    <w:rPr>
      <w:b/>
      <w:bCs/>
    </w:rPr>
  </w:style>
  <w:style w:type="paragraph" w:styleId="BalloonText">
    <w:name w:val="Balloon Text"/>
    <w:basedOn w:val="Normal"/>
    <w:link w:val="BalloonTextChar"/>
    <w:uiPriority w:val="99"/>
    <w:semiHidden/>
    <w:unhideWhenUsed/>
    <w:rsid w:val="00ED24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240A"/>
    <w:rPr>
      <w:rFonts w:ascii="Segoe UI" w:hAnsi="Segoe UI" w:cs="Segoe UI"/>
      <w:sz w:val="18"/>
      <w:szCs w:val="18"/>
    </w:rPr>
  </w:style>
  <w:style w:type="character" w:customStyle="1" w:styleId="redtext1">
    <w:name w:val="redtext1"/>
    <w:basedOn w:val="DefaultParagraphFont"/>
    <w:rsid w:val="00F86E82"/>
    <w:rPr>
      <w:color w:val="CC0000"/>
    </w:rPr>
  </w:style>
  <w:style w:type="character" w:customStyle="1" w:styleId="Heading3Char">
    <w:name w:val="Heading 3 Char"/>
    <w:basedOn w:val="DefaultParagraphFont"/>
    <w:link w:val="Heading3"/>
    <w:uiPriority w:val="9"/>
    <w:rsid w:val="00742B76"/>
    <w:rPr>
      <w:rFonts w:asciiTheme="majorHAnsi" w:eastAsiaTheme="majorEastAsia" w:hAnsiTheme="majorHAnsi" w:cstheme="majorBidi"/>
      <w:color w:val="1F4D78" w:themeColor="accent1" w:themeShade="7F"/>
      <w:sz w:val="24"/>
      <w:szCs w:val="24"/>
      <w:bdr w:val="none" w:sz="0" w:space="0" w:color="auto"/>
    </w:rPr>
  </w:style>
  <w:style w:type="character" w:styleId="UnresolvedMention">
    <w:name w:val="Unresolved Mention"/>
    <w:basedOn w:val="DefaultParagraphFont"/>
    <w:uiPriority w:val="99"/>
    <w:unhideWhenUsed/>
    <w:rsid w:val="00FF43BA"/>
    <w:rPr>
      <w:color w:val="605E5C"/>
      <w:shd w:val="clear" w:color="auto" w:fill="E1DFDD"/>
    </w:rPr>
  </w:style>
  <w:style w:type="character" w:styleId="FollowedHyperlink">
    <w:name w:val="FollowedHyperlink"/>
    <w:basedOn w:val="DefaultParagraphFont"/>
    <w:uiPriority w:val="99"/>
    <w:semiHidden/>
    <w:unhideWhenUsed/>
    <w:rsid w:val="00FF43BA"/>
    <w:rPr>
      <w:color w:val="FF00FF" w:themeColor="followedHyperlink"/>
      <w:u w:val="single"/>
    </w:rPr>
  </w:style>
  <w:style w:type="paragraph" w:styleId="NoSpacing">
    <w:name w:val="No Spacing"/>
    <w:uiPriority w:val="1"/>
    <w:qFormat/>
    <w:rsid w:val="0003395D"/>
    <w:rPr>
      <w:sz w:val="24"/>
      <w:szCs w:val="24"/>
    </w:rPr>
  </w:style>
  <w:style w:type="character" w:customStyle="1" w:styleId="point1">
    <w:name w:val="point1"/>
    <w:basedOn w:val="DefaultParagraphFont"/>
    <w:rsid w:val="00E877C1"/>
    <w:rPr>
      <w:sz w:val="20"/>
      <w:szCs w:val="20"/>
    </w:rPr>
  </w:style>
  <w:style w:type="character" w:customStyle="1" w:styleId="refrain1">
    <w:name w:val="refrain1"/>
    <w:basedOn w:val="DefaultParagraphFont"/>
    <w:rsid w:val="00E877C1"/>
    <w:rPr>
      <w:b/>
      <w:bCs/>
      <w:caps w:val="0"/>
    </w:rPr>
  </w:style>
  <w:style w:type="character" w:styleId="Mention">
    <w:name w:val="Mention"/>
    <w:basedOn w:val="DefaultParagraphFont"/>
    <w:uiPriority w:val="99"/>
    <w:unhideWhenUsed/>
    <w:rsid w:val="00BC30EE"/>
    <w:rPr>
      <w:color w:val="2B579A"/>
      <w:shd w:val="clear" w:color="auto" w:fill="E1DFDD"/>
    </w:rPr>
  </w:style>
  <w:style w:type="paragraph" w:styleId="Header">
    <w:name w:val="header"/>
    <w:basedOn w:val="Normal"/>
    <w:link w:val="HeaderChar"/>
    <w:uiPriority w:val="99"/>
    <w:unhideWhenUsed/>
    <w:rsid w:val="00590BFA"/>
    <w:pPr>
      <w:tabs>
        <w:tab w:val="center" w:pos="4680"/>
        <w:tab w:val="right" w:pos="9360"/>
      </w:tabs>
    </w:pPr>
  </w:style>
  <w:style w:type="character" w:customStyle="1" w:styleId="HeaderChar">
    <w:name w:val="Header Char"/>
    <w:basedOn w:val="DefaultParagraphFont"/>
    <w:link w:val="Header"/>
    <w:uiPriority w:val="99"/>
    <w:rsid w:val="00590BFA"/>
    <w:rPr>
      <w:sz w:val="24"/>
      <w:szCs w:val="24"/>
    </w:rPr>
  </w:style>
  <w:style w:type="paragraph" w:styleId="Footer">
    <w:name w:val="footer"/>
    <w:basedOn w:val="Normal"/>
    <w:link w:val="FooterChar"/>
    <w:uiPriority w:val="99"/>
    <w:unhideWhenUsed/>
    <w:rsid w:val="00590BFA"/>
    <w:pPr>
      <w:tabs>
        <w:tab w:val="center" w:pos="4680"/>
        <w:tab w:val="right" w:pos="9360"/>
      </w:tabs>
    </w:pPr>
  </w:style>
  <w:style w:type="character" w:customStyle="1" w:styleId="FooterChar">
    <w:name w:val="Footer Char"/>
    <w:basedOn w:val="DefaultParagraphFont"/>
    <w:link w:val="Footer"/>
    <w:uiPriority w:val="99"/>
    <w:rsid w:val="00590BFA"/>
    <w:rPr>
      <w:sz w:val="24"/>
      <w:szCs w:val="24"/>
    </w:rPr>
  </w:style>
  <w:style w:type="paragraph" w:styleId="ListParagraph">
    <w:name w:val="List Paragraph"/>
    <w:basedOn w:val="Normal"/>
    <w:uiPriority w:val="34"/>
    <w:qFormat/>
    <w:rsid w:val="00242E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713843">
      <w:bodyDiv w:val="1"/>
      <w:marLeft w:val="0"/>
      <w:marRight w:val="0"/>
      <w:marTop w:val="0"/>
      <w:marBottom w:val="0"/>
      <w:divBdr>
        <w:top w:val="none" w:sz="0" w:space="0" w:color="auto"/>
        <w:left w:val="none" w:sz="0" w:space="0" w:color="auto"/>
        <w:bottom w:val="none" w:sz="0" w:space="0" w:color="auto"/>
        <w:right w:val="none" w:sz="0" w:space="0" w:color="auto"/>
      </w:divBdr>
    </w:div>
    <w:div w:id="219950700">
      <w:bodyDiv w:val="1"/>
      <w:marLeft w:val="0"/>
      <w:marRight w:val="0"/>
      <w:marTop w:val="0"/>
      <w:marBottom w:val="0"/>
      <w:divBdr>
        <w:top w:val="none" w:sz="0" w:space="0" w:color="auto"/>
        <w:left w:val="none" w:sz="0" w:space="0" w:color="auto"/>
        <w:bottom w:val="none" w:sz="0" w:space="0" w:color="auto"/>
        <w:right w:val="none" w:sz="0" w:space="0" w:color="auto"/>
      </w:divBdr>
    </w:div>
    <w:div w:id="403264985">
      <w:bodyDiv w:val="1"/>
      <w:marLeft w:val="0"/>
      <w:marRight w:val="0"/>
      <w:marTop w:val="0"/>
      <w:marBottom w:val="0"/>
      <w:divBdr>
        <w:top w:val="none" w:sz="0" w:space="0" w:color="auto"/>
        <w:left w:val="none" w:sz="0" w:space="0" w:color="auto"/>
        <w:bottom w:val="none" w:sz="0" w:space="0" w:color="auto"/>
        <w:right w:val="none" w:sz="0" w:space="0" w:color="auto"/>
      </w:divBdr>
    </w:div>
    <w:div w:id="508495012">
      <w:bodyDiv w:val="1"/>
      <w:marLeft w:val="0"/>
      <w:marRight w:val="0"/>
      <w:marTop w:val="0"/>
      <w:marBottom w:val="0"/>
      <w:divBdr>
        <w:top w:val="none" w:sz="0" w:space="0" w:color="auto"/>
        <w:left w:val="none" w:sz="0" w:space="0" w:color="auto"/>
        <w:bottom w:val="none" w:sz="0" w:space="0" w:color="auto"/>
        <w:right w:val="none" w:sz="0" w:space="0" w:color="auto"/>
      </w:divBdr>
    </w:div>
    <w:div w:id="954098195">
      <w:bodyDiv w:val="1"/>
      <w:marLeft w:val="0"/>
      <w:marRight w:val="0"/>
      <w:marTop w:val="0"/>
      <w:marBottom w:val="0"/>
      <w:divBdr>
        <w:top w:val="none" w:sz="0" w:space="0" w:color="auto"/>
        <w:left w:val="none" w:sz="0" w:space="0" w:color="auto"/>
        <w:bottom w:val="none" w:sz="0" w:space="0" w:color="auto"/>
        <w:right w:val="none" w:sz="0" w:space="0" w:color="auto"/>
      </w:divBdr>
    </w:div>
    <w:div w:id="1326587704">
      <w:bodyDiv w:val="1"/>
      <w:marLeft w:val="0"/>
      <w:marRight w:val="0"/>
      <w:marTop w:val="0"/>
      <w:marBottom w:val="0"/>
      <w:divBdr>
        <w:top w:val="none" w:sz="0" w:space="0" w:color="auto"/>
        <w:left w:val="none" w:sz="0" w:space="0" w:color="auto"/>
        <w:bottom w:val="none" w:sz="0" w:space="0" w:color="auto"/>
        <w:right w:val="none" w:sz="0" w:space="0" w:color="auto"/>
      </w:divBdr>
    </w:div>
    <w:div w:id="15509917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vimeo.com/elca" TargetMode="External"/><Relationship Id="rId18" Type="http://schemas.openxmlformats.org/officeDocument/2006/relationships/hyperlink" Target="http://sundaysandseasons.com/" TargetMode="External"/><Relationship Id="rId26" Type="http://schemas.openxmlformats.org/officeDocument/2006/relationships/hyperlink" Target="https://www.youtube.com/watch?v=4cQX1SmwSn4&amp;feature=youtu.be&amp;list=PLXo47E89Qoomeh81qOg2jPt38WqAlhwyI" TargetMode="External"/><Relationship Id="rId3" Type="http://schemas.openxmlformats.org/officeDocument/2006/relationships/customXml" Target="../customXml/item3.xml"/><Relationship Id="rId21" Type="http://schemas.openxmlformats.org/officeDocument/2006/relationships/hyperlink" Target="https://www.youtube.com/watch?v=2AA90ffqHtU"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youtube.com/elca" TargetMode="External"/><Relationship Id="rId17" Type="http://schemas.openxmlformats.org/officeDocument/2006/relationships/hyperlink" Target="https://go.augsburgfortress.org/temporary-expanded-licensing-for-streaming-worship-services" TargetMode="External"/><Relationship Id="rId25" Type="http://schemas.openxmlformats.org/officeDocument/2006/relationships/hyperlink" Target="https://www.augsburgfortress.org/store/productgroup/1058/Creating-God-Your-Fingers-Trace"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vimeo.com/elca" TargetMode="External"/><Relationship Id="rId20" Type="http://schemas.openxmlformats.org/officeDocument/2006/relationships/hyperlink" Target="https://www.youtube.com/channel/UCcsCNkgJePeLeDa7u7mzB4Q/" TargetMode="External"/><Relationship Id="rId29" Type="http://schemas.openxmlformats.org/officeDocument/2006/relationships/hyperlink" Target="https://www.augsburgfortress.org/store/product/9781451492644/When-Long-before-Tim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s://ms.augsburgfortress.org/downloads/080067829X_sample.mp3"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youtube.com/elca" TargetMode="External"/><Relationship Id="rId23" Type="http://schemas.openxmlformats.org/officeDocument/2006/relationships/hyperlink" Target="https://youtu.be/1MmUwi1y-Vs" TargetMode="External"/><Relationship Id="rId28" Type="http://schemas.openxmlformats.org/officeDocument/2006/relationships/hyperlink" Target="https://www.augsburgfortress.org/store/product/9781506422107/O-Christ-Surround-Me" TargetMode="External"/><Relationship Id="rId10" Type="http://schemas.openxmlformats.org/officeDocument/2006/relationships/image" Target="media/image1.jpeg"/><Relationship Id="rId19" Type="http://schemas.openxmlformats.org/officeDocument/2006/relationships/hyperlink" Target="https://www.facebook.com/COVIDhymn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blogs.elca.org/worship" TargetMode="External"/><Relationship Id="rId22" Type="http://schemas.openxmlformats.org/officeDocument/2006/relationships/hyperlink" Target="https://youtu.be/gXYAKRf6aME" TargetMode="External"/><Relationship Id="rId27" Type="http://schemas.openxmlformats.org/officeDocument/2006/relationships/hyperlink" Target="https://www.youtube.com/watch?v=fKF0hP0C4a8&amp;feature=youtu.be"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355</Value>
      <Value>19</Value>
      <Value>240</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33" ma:contentTypeDescription="Describes an ELCA Document.  Use this content type for Microsoft Office/PDF documents." ma:contentTypeScope="" ma:versionID="09bcc1eba3c3609ac06ef7c576bfd41f">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437b9d39c3d7c881c367c006d5ef1cbc"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92C11-5EA6-47CD-A51E-0EB63682C2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88E4C1-1C22-42D4-9C24-22612BE2E6FE}">
  <ds:schemaRefs>
    <ds:schemaRef ds:uri="http://schemas.microsoft.com/sharepoint/v3/contenttype/forms"/>
  </ds:schemaRefs>
</ds:datastoreItem>
</file>

<file path=customXml/itemProps3.xml><?xml version="1.0" encoding="utf-8"?>
<ds:datastoreItem xmlns:ds="http://schemas.openxmlformats.org/officeDocument/2006/customXml" ds:itemID="{50A85AFB-1F37-4DD1-A1F0-B0F15E9697D9}"/>
</file>

<file path=customXml/itemProps4.xml><?xml version="1.0" encoding="utf-8"?>
<ds:datastoreItem xmlns:ds="http://schemas.openxmlformats.org/officeDocument/2006/customXml" ds:itemID="{6FEE1A80-F79D-8644-B3BF-932197C36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1</Pages>
  <Words>3269</Words>
  <Characters>18637</Characters>
  <Application>Microsoft Office Word</Application>
  <DocSecurity>0</DocSecurity>
  <Lines>155</Lines>
  <Paragraphs>43</Paragraphs>
  <ScaleCrop>false</ScaleCrop>
  <Company/>
  <LinksUpToDate>false</LinksUpToDate>
  <CharactersWithSpaces>21863</CharactersWithSpaces>
  <SharedDoc>false</SharedDoc>
  <HLinks>
    <vt:vector size="108" baseType="variant">
      <vt:variant>
        <vt:i4>6357042</vt:i4>
      </vt:variant>
      <vt:variant>
        <vt:i4>51</vt:i4>
      </vt:variant>
      <vt:variant>
        <vt:i4>0</vt:i4>
      </vt:variant>
      <vt:variant>
        <vt:i4>5</vt:i4>
      </vt:variant>
      <vt:variant>
        <vt:lpwstr>https://www.augsburgfortress.org/store/product/9781451492644/When-Long-before-Time</vt:lpwstr>
      </vt:variant>
      <vt:variant>
        <vt:lpwstr/>
      </vt:variant>
      <vt:variant>
        <vt:i4>5439513</vt:i4>
      </vt:variant>
      <vt:variant>
        <vt:i4>48</vt:i4>
      </vt:variant>
      <vt:variant>
        <vt:i4>0</vt:i4>
      </vt:variant>
      <vt:variant>
        <vt:i4>5</vt:i4>
      </vt:variant>
      <vt:variant>
        <vt:lpwstr>https://www.augsburgfortress.org/store/product/9781506422107/O-Christ-Surround-Me</vt:lpwstr>
      </vt:variant>
      <vt:variant>
        <vt:lpwstr/>
      </vt:variant>
      <vt:variant>
        <vt:i4>6160407</vt:i4>
      </vt:variant>
      <vt:variant>
        <vt:i4>45</vt:i4>
      </vt:variant>
      <vt:variant>
        <vt:i4>0</vt:i4>
      </vt:variant>
      <vt:variant>
        <vt:i4>5</vt:i4>
      </vt:variant>
      <vt:variant>
        <vt:lpwstr>https://www.youtube.com/watch?v=fKF0hP0C4a8&amp;feature=youtu.be</vt:lpwstr>
      </vt:variant>
      <vt:variant>
        <vt:lpwstr/>
      </vt:variant>
      <vt:variant>
        <vt:i4>5767172</vt:i4>
      </vt:variant>
      <vt:variant>
        <vt:i4>42</vt:i4>
      </vt:variant>
      <vt:variant>
        <vt:i4>0</vt:i4>
      </vt:variant>
      <vt:variant>
        <vt:i4>5</vt:i4>
      </vt:variant>
      <vt:variant>
        <vt:lpwstr>https://www.youtube.com/watch?v=4cQX1SmwSn4&amp;feature=youtu.be&amp;list=PLXo47E89Qoomeh81qOg2jPt38WqAlhwyI</vt:lpwstr>
      </vt:variant>
      <vt:variant>
        <vt:lpwstr/>
      </vt:variant>
      <vt:variant>
        <vt:i4>1966144</vt:i4>
      </vt:variant>
      <vt:variant>
        <vt:i4>39</vt:i4>
      </vt:variant>
      <vt:variant>
        <vt:i4>0</vt:i4>
      </vt:variant>
      <vt:variant>
        <vt:i4>5</vt:i4>
      </vt:variant>
      <vt:variant>
        <vt:lpwstr>https://www.augsburgfortress.org/store/productgroup/1058/Creating-God-Your-Fingers-Trace</vt:lpwstr>
      </vt:variant>
      <vt:variant>
        <vt:lpwstr/>
      </vt:variant>
      <vt:variant>
        <vt:i4>7208974</vt:i4>
      </vt:variant>
      <vt:variant>
        <vt:i4>36</vt:i4>
      </vt:variant>
      <vt:variant>
        <vt:i4>0</vt:i4>
      </vt:variant>
      <vt:variant>
        <vt:i4>5</vt:i4>
      </vt:variant>
      <vt:variant>
        <vt:lpwstr>https://ms.augsburgfortress.org/downloads/080067829X_sample.mp3</vt:lpwstr>
      </vt:variant>
      <vt:variant>
        <vt:lpwstr/>
      </vt:variant>
      <vt:variant>
        <vt:i4>327690</vt:i4>
      </vt:variant>
      <vt:variant>
        <vt:i4>33</vt:i4>
      </vt:variant>
      <vt:variant>
        <vt:i4>0</vt:i4>
      </vt:variant>
      <vt:variant>
        <vt:i4>5</vt:i4>
      </vt:variant>
      <vt:variant>
        <vt:lpwstr>https://youtu.be/1MmUwi1y-Vs</vt:lpwstr>
      </vt:variant>
      <vt:variant>
        <vt:lpwstr/>
      </vt:variant>
      <vt:variant>
        <vt:i4>5636164</vt:i4>
      </vt:variant>
      <vt:variant>
        <vt:i4>30</vt:i4>
      </vt:variant>
      <vt:variant>
        <vt:i4>0</vt:i4>
      </vt:variant>
      <vt:variant>
        <vt:i4>5</vt:i4>
      </vt:variant>
      <vt:variant>
        <vt:lpwstr>https://youtu.be/gXYAKRf6aME</vt:lpwstr>
      </vt:variant>
      <vt:variant>
        <vt:lpwstr/>
      </vt:variant>
      <vt:variant>
        <vt:i4>6553634</vt:i4>
      </vt:variant>
      <vt:variant>
        <vt:i4>27</vt:i4>
      </vt:variant>
      <vt:variant>
        <vt:i4>0</vt:i4>
      </vt:variant>
      <vt:variant>
        <vt:i4>5</vt:i4>
      </vt:variant>
      <vt:variant>
        <vt:lpwstr>https://www.youtube.com/watch?v=2AA90ffqHtU</vt:lpwstr>
      </vt:variant>
      <vt:variant>
        <vt:lpwstr/>
      </vt:variant>
      <vt:variant>
        <vt:i4>327696</vt:i4>
      </vt:variant>
      <vt:variant>
        <vt:i4>24</vt:i4>
      </vt:variant>
      <vt:variant>
        <vt:i4>0</vt:i4>
      </vt:variant>
      <vt:variant>
        <vt:i4>5</vt:i4>
      </vt:variant>
      <vt:variant>
        <vt:lpwstr>https://www.youtube.com/channel/UCcsCNkgJePeLeDa7u7mzB4Q/</vt:lpwstr>
      </vt:variant>
      <vt:variant>
        <vt:lpwstr/>
      </vt:variant>
      <vt:variant>
        <vt:i4>983126</vt:i4>
      </vt:variant>
      <vt:variant>
        <vt:i4>21</vt:i4>
      </vt:variant>
      <vt:variant>
        <vt:i4>0</vt:i4>
      </vt:variant>
      <vt:variant>
        <vt:i4>5</vt:i4>
      </vt:variant>
      <vt:variant>
        <vt:lpwstr>https://www.facebook.com/COVIDhymns/</vt:lpwstr>
      </vt:variant>
      <vt:variant>
        <vt:lpwstr/>
      </vt:variant>
      <vt:variant>
        <vt:i4>4849757</vt:i4>
      </vt:variant>
      <vt:variant>
        <vt:i4>18</vt:i4>
      </vt:variant>
      <vt:variant>
        <vt:i4>0</vt:i4>
      </vt:variant>
      <vt:variant>
        <vt:i4>5</vt:i4>
      </vt:variant>
      <vt:variant>
        <vt:lpwstr>http://sundaysandseasons.com/</vt:lpwstr>
      </vt:variant>
      <vt:variant>
        <vt:lpwstr/>
      </vt:variant>
      <vt:variant>
        <vt:i4>2752556</vt:i4>
      </vt:variant>
      <vt:variant>
        <vt:i4>15</vt:i4>
      </vt:variant>
      <vt:variant>
        <vt:i4>0</vt:i4>
      </vt:variant>
      <vt:variant>
        <vt:i4>5</vt:i4>
      </vt:variant>
      <vt:variant>
        <vt:lpwstr>https://go.augsburgfortress.org/temporary-expanded-licensing-for-streaming-worship-services</vt:lpwstr>
      </vt:variant>
      <vt:variant>
        <vt:lpwstr/>
      </vt:variant>
      <vt:variant>
        <vt:i4>8257596</vt:i4>
      </vt:variant>
      <vt:variant>
        <vt:i4>12</vt:i4>
      </vt:variant>
      <vt:variant>
        <vt:i4>0</vt:i4>
      </vt:variant>
      <vt:variant>
        <vt:i4>5</vt:i4>
      </vt:variant>
      <vt:variant>
        <vt:lpwstr>https://vimeo.com/elca</vt:lpwstr>
      </vt:variant>
      <vt:variant>
        <vt:lpwstr/>
      </vt:variant>
      <vt:variant>
        <vt:i4>5374036</vt:i4>
      </vt:variant>
      <vt:variant>
        <vt:i4>9</vt:i4>
      </vt:variant>
      <vt:variant>
        <vt:i4>0</vt:i4>
      </vt:variant>
      <vt:variant>
        <vt:i4>5</vt:i4>
      </vt:variant>
      <vt:variant>
        <vt:lpwstr>https://www.youtube.com/elca</vt:lpwstr>
      </vt:variant>
      <vt:variant>
        <vt:lpwstr/>
      </vt:variant>
      <vt:variant>
        <vt:i4>2883646</vt:i4>
      </vt:variant>
      <vt:variant>
        <vt:i4>6</vt:i4>
      </vt:variant>
      <vt:variant>
        <vt:i4>0</vt:i4>
      </vt:variant>
      <vt:variant>
        <vt:i4>5</vt:i4>
      </vt:variant>
      <vt:variant>
        <vt:lpwstr>https://blogs.elca.org/worship</vt:lpwstr>
      </vt:variant>
      <vt:variant>
        <vt:lpwstr/>
      </vt:variant>
      <vt:variant>
        <vt:i4>8257596</vt:i4>
      </vt:variant>
      <vt:variant>
        <vt:i4>3</vt:i4>
      </vt:variant>
      <vt:variant>
        <vt:i4>0</vt:i4>
      </vt:variant>
      <vt:variant>
        <vt:i4>5</vt:i4>
      </vt:variant>
      <vt:variant>
        <vt:lpwstr>https://vimeo.com/elca</vt:lpwstr>
      </vt:variant>
      <vt:variant>
        <vt:lpwstr/>
      </vt:variant>
      <vt:variant>
        <vt:i4>5374036</vt:i4>
      </vt:variant>
      <vt:variant>
        <vt:i4>0</vt:i4>
      </vt:variant>
      <vt:variant>
        <vt:i4>0</vt:i4>
      </vt:variant>
      <vt:variant>
        <vt:i4>5</vt:i4>
      </vt:variant>
      <vt:variant>
        <vt:lpwstr>https://www.youtube.com/el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of the Word – The Holy Trinity – June 7, 2020</dc:title>
  <dc:subject/>
  <dc:creator>BethAnn Lynch</dc:creator>
  <cp:keywords/>
  <cp:lastModifiedBy>Kristin Koskinen</cp:lastModifiedBy>
  <cp:revision>276</cp:revision>
  <dcterms:created xsi:type="dcterms:W3CDTF">2020-05-19T05:29:00Z</dcterms:created>
  <dcterms:modified xsi:type="dcterms:W3CDTF">2020-05-2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ember|a0e929f6-0728-46ab-beb4-b4e20508ce60</vt:lpwstr>
  </property>
  <property fmtid="{D5CDD505-2E9C-101B-9397-08002B2CF9AE}" pid="8" name="Resource Category">
    <vt:lpwstr>240;#Worship|2e65a392-3a3c-497c-81f5-58c788953bf0</vt:lpwstr>
  </property>
  <property fmtid="{D5CDD505-2E9C-101B-9397-08002B2CF9AE}" pid="9" name="Resource Primary Audience">
    <vt:lpwstr>19;#Member|a0e929f6-0728-46ab-beb4-b4e20508ce60</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8b4633e0-e339-4ef2-8df3-a043f9012779,4;</vt:lpwstr>
  </property>
</Properties>
</file>